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FE23C" w14:textId="75465A90" w:rsidR="00117682" w:rsidRDefault="002E0F8B" w:rsidP="000E51E4">
      <w:pPr>
        <w:jc w:val="center"/>
        <w:rPr>
          <w:rFonts w:ascii="Century Gothic" w:hAnsi="Century Gothic"/>
          <w:b/>
          <w:color w:val="232762"/>
          <w:sz w:val="16"/>
          <w:szCs w:val="16"/>
        </w:rPr>
      </w:pPr>
      <w:r w:rsidRPr="00604B0D">
        <w:rPr>
          <w:rFonts w:ascii="Century Gothic" w:hAnsi="Century Gothic"/>
          <w:b/>
          <w:color w:val="232762"/>
          <w:sz w:val="16"/>
          <w:szCs w:val="16"/>
        </w:rPr>
        <w:t>Your kit(s) must be received at Med</w:t>
      </w:r>
      <w:r w:rsidR="001100EC" w:rsidRPr="00604B0D">
        <w:rPr>
          <w:rFonts w:ascii="Century Gothic" w:hAnsi="Century Gothic"/>
          <w:b/>
          <w:color w:val="232762"/>
          <w:sz w:val="16"/>
          <w:szCs w:val="16"/>
        </w:rPr>
        <w:t>Aire’s Med</w:t>
      </w:r>
      <w:r w:rsidRPr="00604B0D">
        <w:rPr>
          <w:rFonts w:ascii="Century Gothic" w:hAnsi="Century Gothic"/>
          <w:b/>
          <w:color w:val="232762"/>
          <w:sz w:val="16"/>
          <w:szCs w:val="16"/>
        </w:rPr>
        <w:t xml:space="preserve">Space on or before 11:00 </w:t>
      </w:r>
      <w:r w:rsidR="001100EC" w:rsidRPr="00604B0D">
        <w:rPr>
          <w:rFonts w:ascii="Century Gothic" w:hAnsi="Century Gothic"/>
          <w:b/>
          <w:color w:val="232762"/>
          <w:sz w:val="16"/>
          <w:szCs w:val="16"/>
        </w:rPr>
        <w:t xml:space="preserve">AM MST </w:t>
      </w:r>
      <w:r w:rsidRPr="00604B0D">
        <w:rPr>
          <w:rFonts w:ascii="Century Gothic" w:hAnsi="Century Gothic"/>
          <w:b/>
          <w:color w:val="232762"/>
          <w:sz w:val="16"/>
          <w:szCs w:val="16"/>
        </w:rPr>
        <w:t>to be shipped the following business day; kits received after 11:00</w:t>
      </w:r>
      <w:r w:rsidR="005B1471" w:rsidRPr="00604B0D">
        <w:rPr>
          <w:rFonts w:ascii="Century Gothic" w:hAnsi="Century Gothic"/>
          <w:b/>
          <w:color w:val="232762"/>
          <w:sz w:val="16"/>
          <w:szCs w:val="16"/>
        </w:rPr>
        <w:t xml:space="preserve"> am</w:t>
      </w:r>
      <w:r w:rsidRPr="00604B0D">
        <w:rPr>
          <w:rFonts w:ascii="Century Gothic" w:hAnsi="Century Gothic"/>
          <w:b/>
          <w:color w:val="232762"/>
          <w:sz w:val="16"/>
          <w:szCs w:val="16"/>
        </w:rPr>
        <w:t xml:space="preserve"> will be shi</w:t>
      </w:r>
      <w:r w:rsidR="005B1471" w:rsidRPr="00604B0D">
        <w:rPr>
          <w:rFonts w:ascii="Century Gothic" w:hAnsi="Century Gothic"/>
          <w:b/>
          <w:color w:val="232762"/>
          <w:sz w:val="16"/>
          <w:szCs w:val="16"/>
        </w:rPr>
        <w:t>pped within two (2) business days.</w:t>
      </w:r>
    </w:p>
    <w:p w14:paraId="270D49AA" w14:textId="77777777" w:rsidR="000E51E4" w:rsidRPr="00604B0D" w:rsidRDefault="000E51E4" w:rsidP="000E51E4">
      <w:pPr>
        <w:jc w:val="center"/>
        <w:rPr>
          <w:rFonts w:ascii="Century Gothic" w:hAnsi="Century Gothic"/>
          <w:color w:val="232762"/>
          <w:sz w:val="16"/>
          <w:szCs w:val="16"/>
        </w:rPr>
      </w:pPr>
    </w:p>
    <w:p w14:paraId="7DA8039F" w14:textId="2C5FE0F8" w:rsidR="005B1471" w:rsidRDefault="001100EC" w:rsidP="00117682">
      <w:pPr>
        <w:jc w:val="center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Complete this form to </w:t>
      </w:r>
      <w:r w:rsidR="002F46EA" w:rsidRPr="001100EC">
        <w:rPr>
          <w:rFonts w:ascii="Century Gothic" w:hAnsi="Century Gothic"/>
          <w:sz w:val="16"/>
          <w:szCs w:val="16"/>
        </w:rPr>
        <w:t xml:space="preserve">ensure timely return of your kit(s); incomplete information will cause a delay. </w:t>
      </w:r>
    </w:p>
    <w:p w14:paraId="319FECEA" w14:textId="0BDDCA8F" w:rsidR="001100EC" w:rsidRDefault="00A72B61" w:rsidP="00407432">
      <w:pPr>
        <w:ind w:right="480"/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D3636E" wp14:editId="5DC93AB3">
                <wp:simplePos x="0" y="0"/>
                <wp:positionH relativeFrom="column">
                  <wp:posOffset>946785</wp:posOffset>
                </wp:positionH>
                <wp:positionV relativeFrom="paragraph">
                  <wp:posOffset>47625</wp:posOffset>
                </wp:positionV>
                <wp:extent cx="5948680" cy="791210"/>
                <wp:effectExtent l="13335" t="9525" r="10160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8680" cy="791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CC5F3" w14:textId="77777777" w:rsidR="00F73F50" w:rsidRPr="001100EC" w:rsidRDefault="00F73F50" w:rsidP="00BC78C6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bCs/>
                                <w:szCs w:val="18"/>
                                <w:lang w:val="es-MX"/>
                              </w:rPr>
                            </w:pPr>
                            <w:r w:rsidRPr="001100EC">
                              <w:rPr>
                                <w:rFonts w:ascii="Century Gothic" w:hAnsi="Century Gothic" w:cs="Arial"/>
                                <w:b/>
                                <w:bCs/>
                                <w:szCs w:val="18"/>
                                <w:lang w:val="es-MX"/>
                              </w:rPr>
                              <w:t>MedAire, Inc.</w:t>
                            </w:r>
                            <w:r w:rsidR="001100EC" w:rsidRPr="001100EC">
                              <w:rPr>
                                <w:rFonts w:ascii="Century Gothic" w:hAnsi="Century Gothic" w:cs="Arial"/>
                                <w:b/>
                                <w:bCs/>
                                <w:szCs w:val="18"/>
                                <w:lang w:val="es-MX"/>
                              </w:rPr>
                              <w:t xml:space="preserve"> </w:t>
                            </w:r>
                            <w:r w:rsidRPr="001100EC">
                              <w:rPr>
                                <w:rFonts w:ascii="Century Gothic" w:hAnsi="Century Gothic" w:cs="Arial"/>
                                <w:b/>
                                <w:bCs/>
                                <w:szCs w:val="18"/>
                                <w:lang w:val="es-MX"/>
                              </w:rPr>
                              <w:t>c/o MedSpace</w:t>
                            </w:r>
                          </w:p>
                          <w:p w14:paraId="38C2FBC8" w14:textId="77777777" w:rsidR="00F73F50" w:rsidRPr="001100EC" w:rsidRDefault="00F73F50" w:rsidP="00BC78C6">
                            <w:pPr>
                              <w:pStyle w:val="Heading7"/>
                              <w:jc w:val="center"/>
                              <w:rPr>
                                <w:rFonts w:ascii="Century Gothic" w:hAnsi="Century Gothic"/>
                                <w:szCs w:val="18"/>
                              </w:rPr>
                            </w:pPr>
                            <w:r w:rsidRPr="001100EC">
                              <w:rPr>
                                <w:rFonts w:ascii="Century Gothic" w:hAnsi="Century Gothic"/>
                                <w:szCs w:val="18"/>
                              </w:rPr>
                              <w:t>23610 N. 20th Drive, Suite 10</w:t>
                            </w:r>
                          </w:p>
                          <w:p w14:paraId="2B41EED7" w14:textId="77777777" w:rsidR="00F73F50" w:rsidRPr="001100EC" w:rsidRDefault="00F73F50" w:rsidP="00BC78C6">
                            <w:pPr>
                              <w:pStyle w:val="Heading1"/>
                              <w:jc w:val="center"/>
                              <w:rPr>
                                <w:rFonts w:ascii="Century Gothic" w:hAnsi="Century Gothic" w:cs="Arial"/>
                                <w:bCs/>
                                <w:szCs w:val="18"/>
                              </w:rPr>
                            </w:pPr>
                            <w:r w:rsidRPr="001100EC">
                              <w:rPr>
                                <w:rFonts w:ascii="Century Gothic" w:hAnsi="Century Gothic" w:cs="Arial"/>
                                <w:bCs/>
                                <w:szCs w:val="18"/>
                              </w:rPr>
                              <w:t>Phoenix, AZ  85085</w:t>
                            </w:r>
                          </w:p>
                          <w:p w14:paraId="1B747703" w14:textId="77777777" w:rsidR="00F73F50" w:rsidRPr="001100EC" w:rsidRDefault="001100EC" w:rsidP="009F64DD">
                            <w:pPr>
                              <w:spacing w:before="40"/>
                              <w:jc w:val="center"/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>MedSpace</w:t>
                            </w:r>
                            <w:r w:rsidR="00F73F50" w:rsidRPr="001100EC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 xml:space="preserve"> is separate from </w:t>
                            </w:r>
                            <w:r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>MedAire’</w:t>
                            </w:r>
                            <w:r w:rsidR="00F73F50" w:rsidRPr="001100EC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>s Corporate Headquarters.</w:t>
                            </w:r>
                            <w:r w:rsidR="00CA615D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 xml:space="preserve"> </w:t>
                            </w:r>
                          </w:p>
                          <w:p w14:paraId="5E067DD0" w14:textId="77777777" w:rsidR="00F73F50" w:rsidRPr="001100EC" w:rsidRDefault="00F73F50" w:rsidP="009F64DD">
                            <w:pPr>
                              <w:spacing w:before="40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1100EC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 xml:space="preserve">Kits and AEDs shipped to the corporate office will cause a delay in </w:t>
                            </w:r>
                            <w:r w:rsidR="001100EC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>timely</w:t>
                            </w:r>
                            <w:r w:rsidRPr="001100EC">
                              <w:rPr>
                                <w:rFonts w:ascii="Century Gothic" w:hAnsi="Century Gothic"/>
                                <w:sz w:val="14"/>
                                <w:szCs w:val="16"/>
                              </w:rPr>
                              <w:t xml:space="preserve"> return of your kit.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D36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4.55pt;margin-top:3.75pt;width:468.4pt;height:62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">
                <v:textbox inset="3.6pt,,3.6pt">
                  <w:txbxContent>
                    <w:p w14:paraId="677CC5F3" w14:textId="77777777" w:rsidR="00F73F50" w:rsidRPr="001100EC" w:rsidRDefault="00F73F50" w:rsidP="00BC78C6">
                      <w:pPr>
                        <w:jc w:val="center"/>
                        <w:rPr>
                          <w:rFonts w:ascii="Century Gothic" w:hAnsi="Century Gothic" w:cs="Arial"/>
                          <w:b/>
                          <w:bCs/>
                          <w:szCs w:val="18"/>
                          <w:lang w:val="es-MX"/>
                        </w:rPr>
                      </w:pPr>
                      <w:r w:rsidRPr="001100EC">
                        <w:rPr>
                          <w:rFonts w:ascii="Century Gothic" w:hAnsi="Century Gothic" w:cs="Arial"/>
                          <w:b/>
                          <w:bCs/>
                          <w:szCs w:val="18"/>
                          <w:lang w:val="es-MX"/>
                        </w:rPr>
                        <w:t>MedAire, Inc.</w:t>
                      </w:r>
                      <w:r w:rsidR="001100EC" w:rsidRPr="001100EC">
                        <w:rPr>
                          <w:rFonts w:ascii="Century Gothic" w:hAnsi="Century Gothic" w:cs="Arial"/>
                          <w:b/>
                          <w:bCs/>
                          <w:szCs w:val="18"/>
                          <w:lang w:val="es-MX"/>
                        </w:rPr>
                        <w:t xml:space="preserve"> </w:t>
                      </w:r>
                      <w:r w:rsidRPr="001100EC">
                        <w:rPr>
                          <w:rFonts w:ascii="Century Gothic" w:hAnsi="Century Gothic" w:cs="Arial"/>
                          <w:b/>
                          <w:bCs/>
                          <w:szCs w:val="18"/>
                          <w:lang w:val="es-MX"/>
                        </w:rPr>
                        <w:t>c/o MedSpace</w:t>
                      </w:r>
                    </w:p>
                    <w:p w14:paraId="38C2FBC8" w14:textId="77777777" w:rsidR="00F73F50" w:rsidRPr="001100EC" w:rsidRDefault="00F73F50" w:rsidP="00BC78C6">
                      <w:pPr>
                        <w:pStyle w:val="Heading7"/>
                        <w:jc w:val="center"/>
                        <w:rPr>
                          <w:rFonts w:ascii="Century Gothic" w:hAnsi="Century Gothic"/>
                          <w:szCs w:val="18"/>
                        </w:rPr>
                      </w:pPr>
                      <w:r w:rsidRPr="001100EC">
                        <w:rPr>
                          <w:rFonts w:ascii="Century Gothic" w:hAnsi="Century Gothic"/>
                          <w:szCs w:val="18"/>
                        </w:rPr>
                        <w:t>23610 N. 20th Drive, Suite 10</w:t>
                      </w:r>
                    </w:p>
                    <w:p w14:paraId="2B41EED7" w14:textId="77777777" w:rsidR="00F73F50" w:rsidRPr="001100EC" w:rsidRDefault="00F73F50" w:rsidP="00BC78C6">
                      <w:pPr>
                        <w:pStyle w:val="Heading1"/>
                        <w:jc w:val="center"/>
                        <w:rPr>
                          <w:rFonts w:ascii="Century Gothic" w:hAnsi="Century Gothic" w:cs="Arial"/>
                          <w:bCs/>
                          <w:szCs w:val="18"/>
                        </w:rPr>
                      </w:pPr>
                      <w:r w:rsidRPr="001100EC">
                        <w:rPr>
                          <w:rFonts w:ascii="Century Gothic" w:hAnsi="Century Gothic" w:cs="Arial"/>
                          <w:bCs/>
                          <w:szCs w:val="18"/>
                        </w:rPr>
                        <w:t>Phoenix, AZ  85085</w:t>
                      </w:r>
                    </w:p>
                    <w:p w14:paraId="1B747703" w14:textId="77777777" w:rsidR="00F73F50" w:rsidRPr="001100EC" w:rsidRDefault="001100EC" w:rsidP="009F64DD">
                      <w:pPr>
                        <w:spacing w:before="40"/>
                        <w:jc w:val="center"/>
                        <w:rPr>
                          <w:rFonts w:ascii="Century Gothic" w:hAnsi="Century Gothic"/>
                          <w:sz w:val="14"/>
                          <w:szCs w:val="16"/>
                        </w:rPr>
                      </w:pPr>
                      <w:r>
                        <w:rPr>
                          <w:rFonts w:ascii="Century Gothic" w:hAnsi="Century Gothic"/>
                          <w:sz w:val="14"/>
                          <w:szCs w:val="16"/>
                        </w:rPr>
                        <w:t>MedSpace</w:t>
                      </w:r>
                      <w:r w:rsidR="00F73F50" w:rsidRPr="001100EC">
                        <w:rPr>
                          <w:rFonts w:ascii="Century Gothic" w:hAnsi="Century Gothic"/>
                          <w:sz w:val="14"/>
                          <w:szCs w:val="16"/>
                        </w:rPr>
                        <w:t xml:space="preserve"> is separate from </w:t>
                      </w:r>
                      <w:r>
                        <w:rPr>
                          <w:rFonts w:ascii="Century Gothic" w:hAnsi="Century Gothic"/>
                          <w:sz w:val="14"/>
                          <w:szCs w:val="16"/>
                        </w:rPr>
                        <w:t>MedAire’</w:t>
                      </w:r>
                      <w:r w:rsidR="00F73F50" w:rsidRPr="001100EC">
                        <w:rPr>
                          <w:rFonts w:ascii="Century Gothic" w:hAnsi="Century Gothic"/>
                          <w:sz w:val="14"/>
                          <w:szCs w:val="16"/>
                        </w:rPr>
                        <w:t>s Corporate Headquarters.</w:t>
                      </w:r>
                      <w:r w:rsidR="00CA615D">
                        <w:rPr>
                          <w:rFonts w:ascii="Century Gothic" w:hAnsi="Century Gothic"/>
                          <w:sz w:val="14"/>
                          <w:szCs w:val="16"/>
                        </w:rPr>
                        <w:t xml:space="preserve"> </w:t>
                      </w:r>
                    </w:p>
                    <w:p w14:paraId="5E067DD0" w14:textId="77777777" w:rsidR="00F73F50" w:rsidRPr="001100EC" w:rsidRDefault="00F73F50" w:rsidP="009F64DD">
                      <w:pPr>
                        <w:spacing w:before="40"/>
                        <w:jc w:val="center"/>
                        <w:rPr>
                          <w:rFonts w:ascii="Century Gothic" w:hAnsi="Century Gothic"/>
                        </w:rPr>
                      </w:pPr>
                      <w:r w:rsidRPr="001100EC">
                        <w:rPr>
                          <w:rFonts w:ascii="Century Gothic" w:hAnsi="Century Gothic"/>
                          <w:sz w:val="14"/>
                          <w:szCs w:val="16"/>
                        </w:rPr>
                        <w:t xml:space="preserve">Kits and AEDs shipped to the corporate office will cause a delay in </w:t>
                      </w:r>
                      <w:r w:rsidR="001100EC">
                        <w:rPr>
                          <w:rFonts w:ascii="Century Gothic" w:hAnsi="Century Gothic"/>
                          <w:sz w:val="14"/>
                          <w:szCs w:val="16"/>
                        </w:rPr>
                        <w:t>timely</w:t>
                      </w:r>
                      <w:r w:rsidRPr="001100EC">
                        <w:rPr>
                          <w:rFonts w:ascii="Century Gothic" w:hAnsi="Century Gothic"/>
                          <w:sz w:val="14"/>
                          <w:szCs w:val="16"/>
                        </w:rPr>
                        <w:t xml:space="preserve"> return of your kit.</w:t>
                      </w:r>
                    </w:p>
                  </w:txbxContent>
                </v:textbox>
              </v:shape>
            </w:pict>
          </mc:Fallback>
        </mc:AlternateContent>
      </w:r>
    </w:p>
    <w:p w14:paraId="5F50941D" w14:textId="77777777" w:rsidR="00407432" w:rsidRPr="000E51E4" w:rsidRDefault="00407432" w:rsidP="00407432">
      <w:pPr>
        <w:ind w:right="480"/>
        <w:rPr>
          <w:rFonts w:ascii="Century Gothic" w:hAnsi="Century Gothic"/>
          <w:sz w:val="24"/>
          <w:szCs w:val="22"/>
        </w:rPr>
      </w:pPr>
      <w:r w:rsidRPr="000E51E4">
        <w:rPr>
          <w:rFonts w:ascii="Century Gothic" w:hAnsi="Century Gothic"/>
          <w:szCs w:val="18"/>
        </w:rPr>
        <w:t>Please ship to</w:t>
      </w:r>
      <w:r w:rsidRPr="000E51E4">
        <w:rPr>
          <w:rFonts w:ascii="Century Gothic" w:hAnsi="Century Gothic"/>
          <w:sz w:val="24"/>
          <w:szCs w:val="22"/>
        </w:rPr>
        <w:t>:</w:t>
      </w:r>
    </w:p>
    <w:p w14:paraId="314F04D6" w14:textId="77777777" w:rsidR="00407432" w:rsidRPr="001100EC" w:rsidRDefault="00407432" w:rsidP="00407432">
      <w:pPr>
        <w:ind w:right="480"/>
        <w:rPr>
          <w:rFonts w:ascii="Century Gothic" w:hAnsi="Century Gothic"/>
          <w:sz w:val="22"/>
        </w:rPr>
      </w:pPr>
    </w:p>
    <w:p w14:paraId="3F795996" w14:textId="77777777" w:rsidR="00407432" w:rsidRPr="001100EC" w:rsidRDefault="00407432" w:rsidP="00407432">
      <w:pPr>
        <w:ind w:right="480"/>
        <w:rPr>
          <w:rFonts w:ascii="Century Gothic" w:hAnsi="Century Gothic"/>
          <w:sz w:val="22"/>
        </w:rPr>
      </w:pPr>
    </w:p>
    <w:p w14:paraId="2D6EB326" w14:textId="77777777" w:rsidR="00407432" w:rsidRPr="001100EC" w:rsidRDefault="00407432" w:rsidP="00407432">
      <w:pPr>
        <w:pStyle w:val="Heading3"/>
        <w:tabs>
          <w:tab w:val="left" w:pos="7890"/>
        </w:tabs>
        <w:jc w:val="left"/>
        <w:rPr>
          <w:rFonts w:ascii="Century Gothic" w:hAnsi="Century Gothic"/>
          <w:i w:val="0"/>
          <w:sz w:val="20"/>
        </w:rPr>
      </w:pPr>
      <w:r w:rsidRPr="001100EC">
        <w:rPr>
          <w:rFonts w:ascii="Century Gothic" w:hAnsi="Century Gothic"/>
          <w:i w:val="0"/>
          <w:sz w:val="20"/>
        </w:rPr>
        <w:tab/>
      </w:r>
    </w:p>
    <w:p w14:paraId="0ADB829D" w14:textId="77777777" w:rsidR="00407432" w:rsidRPr="001100EC" w:rsidRDefault="00407432" w:rsidP="00407432">
      <w:pPr>
        <w:rPr>
          <w:rFonts w:ascii="Century Gothic" w:hAnsi="Century Gothic"/>
          <w:sz w:val="20"/>
        </w:rPr>
      </w:pPr>
    </w:p>
    <w:tbl>
      <w:tblPr>
        <w:tblpPr w:leftFromText="180" w:rightFromText="180" w:vertAnchor="text" w:horzAnchor="margin" w:tblpY="79"/>
        <w:tblW w:w="0" w:type="auto"/>
        <w:tblLook w:val="01E0" w:firstRow="1" w:lastRow="1" w:firstColumn="1" w:lastColumn="1" w:noHBand="0" w:noVBand="0"/>
      </w:tblPr>
      <w:tblGrid>
        <w:gridCol w:w="5203"/>
        <w:gridCol w:w="268"/>
        <w:gridCol w:w="5299"/>
      </w:tblGrid>
      <w:tr w:rsidR="00BC78C6" w:rsidRPr="001100EC" w14:paraId="35FDF5DB" w14:textId="77777777" w:rsidTr="001100EC">
        <w:tc>
          <w:tcPr>
            <w:tcW w:w="5328" w:type="dxa"/>
            <w:tcBorders>
              <w:top w:val="single" w:sz="12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  <w:shd w:val="clear" w:color="auto" w:fill="4D4D4F"/>
            <w:vAlign w:val="center"/>
          </w:tcPr>
          <w:p w14:paraId="222E714B" w14:textId="77777777" w:rsidR="00BC78C6" w:rsidRPr="001100EC" w:rsidRDefault="001100EC" w:rsidP="001100EC">
            <w:pPr>
              <w:ind w:right="72"/>
              <w:jc w:val="center"/>
              <w:rPr>
                <w:rFonts w:ascii="Century Gothic" w:hAnsi="Century Gothic"/>
                <w:color w:val="FFFFFF" w:themeColor="background1"/>
                <w:sz w:val="17"/>
                <w:szCs w:val="17"/>
              </w:rPr>
            </w:pPr>
            <w:r>
              <w:rPr>
                <w:rFonts w:ascii="Century Gothic" w:hAnsi="Century Gothic"/>
                <w:color w:val="FFFFFF" w:themeColor="background1"/>
                <w:szCs w:val="18"/>
              </w:rPr>
              <w:t xml:space="preserve">COMPANY BILLING ADDRESS </w:t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 xml:space="preserve"> </w:t>
            </w:r>
            <w:r w:rsidR="004B745B" w:rsidRPr="001100EC">
              <w:rPr>
                <w:rFonts w:ascii="Century Gothic" w:hAnsi="Century Gothic"/>
                <w:color w:val="FFFFFF" w:themeColor="background1"/>
                <w:szCs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C78C6" w:rsidRPr="001100EC">
              <w:rPr>
                <w:rFonts w:ascii="Century Gothic" w:hAnsi="Century Gothic"/>
                <w:color w:val="FFFFFF" w:themeColor="background1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FFFFFF" w:themeColor="background1"/>
                <w:szCs w:val="18"/>
              </w:rPr>
            </w:r>
            <w:r w:rsidR="00A72B61">
              <w:rPr>
                <w:rFonts w:ascii="Century Gothic" w:hAnsi="Century Gothic"/>
                <w:color w:val="FFFFFF" w:themeColor="background1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color w:val="FFFFFF" w:themeColor="background1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color w:val="FFFFFF" w:themeColor="background1"/>
                <w:sz w:val="17"/>
                <w:szCs w:val="17"/>
              </w:rPr>
              <w:t>SAME FOR SHIPPING</w:t>
            </w:r>
          </w:p>
          <w:p w14:paraId="6ABCFCD2" w14:textId="77777777" w:rsidR="00BC78C6" w:rsidRPr="00267534" w:rsidRDefault="001100EC" w:rsidP="001100EC">
            <w:pPr>
              <w:ind w:right="72"/>
              <w:jc w:val="center"/>
              <w:rPr>
                <w:rFonts w:ascii="Century Gothic" w:hAnsi="Century Gothic"/>
                <w:b/>
                <w:bCs/>
                <w:color w:val="EF820F"/>
                <w:szCs w:val="18"/>
              </w:rPr>
            </w:pPr>
            <w:r w:rsidRPr="00267534">
              <w:rPr>
                <w:rFonts w:ascii="Century Gothic" w:hAnsi="Century Gothic"/>
                <w:b/>
                <w:bCs/>
                <w:color w:val="EF820F"/>
                <w:sz w:val="16"/>
                <w:szCs w:val="16"/>
              </w:rPr>
              <w:t>If paying by credit card, bill to must match credit card address</w:t>
            </w:r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  <w:vAlign w:val="center"/>
          </w:tcPr>
          <w:p w14:paraId="6F3BF56E" w14:textId="77777777" w:rsidR="00BC78C6" w:rsidRPr="001100EC" w:rsidRDefault="00BC78C6" w:rsidP="001100EC">
            <w:pPr>
              <w:ind w:right="480"/>
              <w:jc w:val="center"/>
              <w:rPr>
                <w:rFonts w:ascii="Century Gothic" w:hAnsi="Century Gothic"/>
                <w:color w:val="FFFFFF" w:themeColor="background1"/>
                <w:sz w:val="20"/>
              </w:rPr>
            </w:pPr>
          </w:p>
        </w:tc>
        <w:tc>
          <w:tcPr>
            <w:tcW w:w="5418" w:type="dxa"/>
            <w:tcBorders>
              <w:top w:val="single" w:sz="12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  <w:shd w:val="clear" w:color="auto" w:fill="4D4D4F"/>
            <w:vAlign w:val="center"/>
          </w:tcPr>
          <w:p w14:paraId="6A436170" w14:textId="77777777" w:rsidR="00BC78C6" w:rsidRPr="001100EC" w:rsidRDefault="004B745B" w:rsidP="001100EC">
            <w:pPr>
              <w:pStyle w:val="BlockText"/>
              <w:spacing w:before="20"/>
              <w:ind w:left="0"/>
              <w:jc w:val="center"/>
              <w:rPr>
                <w:rFonts w:ascii="Century Gothic" w:hAnsi="Century Gothic"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8"/>
            <w:r w:rsidR="00BC78C6"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FFFFFF" w:themeColor="background1"/>
                <w:sz w:val="16"/>
                <w:szCs w:val="18"/>
              </w:rPr>
            </w:r>
            <w:r w:rsidR="00A72B61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end"/>
            </w:r>
            <w:bookmarkEnd w:id="0"/>
            <w:r w:rsidR="001100EC"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t xml:space="preserve"> PLEASE INVOICE ME AND/OR </w:t>
            </w: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0"/>
            <w:r w:rsidR="00BC78C6"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FFFFFF" w:themeColor="background1"/>
                <w:sz w:val="16"/>
                <w:szCs w:val="18"/>
              </w:rPr>
            </w:r>
            <w:r w:rsidR="00A72B61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fldChar w:fldCharType="end"/>
            </w:r>
            <w:bookmarkEnd w:id="1"/>
            <w:r w:rsid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t>CHARGE MY CREDIT CARD</w:t>
            </w:r>
          </w:p>
        </w:tc>
      </w:tr>
      <w:tr w:rsidR="009049B4" w:rsidRPr="001100EC" w14:paraId="33A034DE" w14:textId="77777777" w:rsidTr="00CA7488">
        <w:tc>
          <w:tcPr>
            <w:tcW w:w="5328" w:type="dxa"/>
            <w:tcBorders>
              <w:top w:val="single" w:sz="12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6ACDA92C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ustomer Account Number</w:t>
            </w:r>
          </w:p>
          <w:p w14:paraId="6EDFFC49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" w:name="Text30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2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1DE6DBD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418" w:type="dxa"/>
            <w:vMerge w:val="restart"/>
            <w:tcBorders>
              <w:top w:val="single" w:sz="12" w:space="0" w:color="4D4D4F"/>
              <w:left w:val="single" w:sz="12" w:space="0" w:color="4D4D4F"/>
              <w:right w:val="single" w:sz="12" w:space="0" w:color="4D4D4F"/>
            </w:tcBorders>
            <w:vAlign w:val="center"/>
          </w:tcPr>
          <w:p w14:paraId="369BBC44" w14:textId="77777777" w:rsidR="00A05482" w:rsidRPr="003B0EC8" w:rsidRDefault="00A05482" w:rsidP="00A05482">
            <w:pPr>
              <w:jc w:val="center"/>
              <w:rPr>
                <w:rFonts w:ascii="Century Gothic" w:hAnsi="Century Gothic"/>
                <w:color w:val="232762"/>
                <w:sz w:val="22"/>
                <w:szCs w:val="24"/>
              </w:rPr>
            </w:pPr>
            <w:r>
              <w:rPr>
                <w:rFonts w:ascii="Century Gothic" w:hAnsi="Century Gothic"/>
                <w:color w:val="232762"/>
                <w:sz w:val="22"/>
                <w:szCs w:val="24"/>
              </w:rPr>
              <w:t>If a balance is due for this refurbishment, y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 xml:space="preserve">our invoice will be emailed to </w:t>
            </w:r>
            <w:r>
              <w:rPr>
                <w:rFonts w:ascii="Century Gothic" w:hAnsi="Century Gothic"/>
                <w:color w:val="232762"/>
                <w:sz w:val="22"/>
                <w:szCs w:val="24"/>
              </w:rPr>
              <w:t>the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billing contact</w:t>
            </w:r>
            <w:r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on file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</w:t>
            </w:r>
            <w:r>
              <w:rPr>
                <w:rFonts w:ascii="Century Gothic" w:hAnsi="Century Gothic"/>
                <w:color w:val="232762"/>
                <w:sz w:val="22"/>
                <w:szCs w:val="24"/>
              </w:rPr>
              <w:t>and will include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a </w:t>
            </w:r>
            <w:r w:rsidRPr="003B0EC8">
              <w:rPr>
                <w:rFonts w:ascii="Century Gothic" w:hAnsi="Century Gothic"/>
                <w:b/>
                <w:bCs/>
                <w:color w:val="232762"/>
                <w:sz w:val="22"/>
                <w:szCs w:val="24"/>
              </w:rPr>
              <w:t>PayLink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URL</w:t>
            </w:r>
            <w:r>
              <w:rPr>
                <w:rFonts w:ascii="Century Gothic" w:hAnsi="Century Gothic"/>
                <w:color w:val="232762"/>
                <w:sz w:val="22"/>
                <w:szCs w:val="24"/>
              </w:rPr>
              <w:t xml:space="preserve"> for ease of credit card payment</w:t>
            </w:r>
            <w:r w:rsidRPr="003B0EC8">
              <w:rPr>
                <w:rFonts w:ascii="Century Gothic" w:hAnsi="Century Gothic"/>
                <w:color w:val="232762"/>
                <w:sz w:val="22"/>
                <w:szCs w:val="24"/>
              </w:rPr>
              <w:t>.</w:t>
            </w:r>
          </w:p>
          <w:p w14:paraId="6D24B0D1" w14:textId="3A072D01" w:rsidR="009049B4" w:rsidRPr="001100EC" w:rsidRDefault="009049B4" w:rsidP="00BC78C6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</w:p>
        </w:tc>
      </w:tr>
      <w:tr w:rsidR="009049B4" w:rsidRPr="001100EC" w14:paraId="5E9E8253" w14:textId="77777777" w:rsidTr="00CA7488">
        <w:tc>
          <w:tcPr>
            <w:tcW w:w="5328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2418F4B4" w14:textId="77777777" w:rsidR="009049B4" w:rsidRPr="001100EC" w:rsidRDefault="009049B4" w:rsidP="00BC78C6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mpany Name</w:t>
            </w:r>
          </w:p>
          <w:p w14:paraId="6C705EE0" w14:textId="77777777" w:rsidR="009049B4" w:rsidRPr="001100EC" w:rsidRDefault="009049B4" w:rsidP="00BC78C6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" w:name="Text34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3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DF4AE23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418" w:type="dxa"/>
            <w:vMerge/>
            <w:tcBorders>
              <w:left w:val="single" w:sz="12" w:space="0" w:color="4D4D4F"/>
              <w:right w:val="single" w:sz="12" w:space="0" w:color="4D4D4F"/>
            </w:tcBorders>
          </w:tcPr>
          <w:p w14:paraId="779D0A3B" w14:textId="03466AF3" w:rsidR="009049B4" w:rsidRPr="001100EC" w:rsidRDefault="009049B4" w:rsidP="00BC78C6">
            <w:pPr>
              <w:jc w:val="center"/>
              <w:rPr>
                <w:rFonts w:ascii="Century Gothic" w:hAnsi="Century Gothic"/>
                <w:color w:val="4D4D4F"/>
                <w:sz w:val="14"/>
                <w:szCs w:val="18"/>
              </w:rPr>
            </w:pPr>
          </w:p>
        </w:tc>
      </w:tr>
      <w:tr w:rsidR="009049B4" w:rsidRPr="001100EC" w14:paraId="7F87FA79" w14:textId="77777777" w:rsidTr="00CA7488">
        <w:tc>
          <w:tcPr>
            <w:tcW w:w="5328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01FAA4F7" w14:textId="77777777" w:rsidR="009049B4" w:rsidRPr="001100EC" w:rsidRDefault="009049B4" w:rsidP="00BC78C6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ntact</w:t>
            </w:r>
          </w:p>
          <w:p w14:paraId="0797400C" w14:textId="77777777" w:rsidR="009049B4" w:rsidRPr="001100EC" w:rsidRDefault="009049B4" w:rsidP="00BC78C6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" w:name="Text35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4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5080B532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418" w:type="dxa"/>
            <w:vMerge/>
            <w:tcBorders>
              <w:left w:val="single" w:sz="12" w:space="0" w:color="4D4D4F"/>
              <w:right w:val="single" w:sz="12" w:space="0" w:color="4D4D4F"/>
            </w:tcBorders>
          </w:tcPr>
          <w:p w14:paraId="69EE8C44" w14:textId="70E71F5A" w:rsidR="009049B4" w:rsidRPr="001100EC" w:rsidRDefault="009049B4" w:rsidP="00BC78C6">
            <w:pPr>
              <w:jc w:val="center"/>
              <w:rPr>
                <w:rFonts w:ascii="Century Gothic" w:hAnsi="Century Gothic"/>
                <w:color w:val="4D4D4F"/>
                <w:sz w:val="14"/>
              </w:rPr>
            </w:pPr>
          </w:p>
        </w:tc>
      </w:tr>
      <w:tr w:rsidR="009049B4" w:rsidRPr="001100EC" w14:paraId="6BD783A5" w14:textId="77777777" w:rsidTr="00CA7488">
        <w:tc>
          <w:tcPr>
            <w:tcW w:w="5328" w:type="dxa"/>
            <w:tcBorders>
              <w:top w:val="single" w:sz="8" w:space="0" w:color="4D4D4F"/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1EA0E028" w14:textId="77777777" w:rsidR="009049B4" w:rsidRPr="001100EC" w:rsidRDefault="009049B4" w:rsidP="00BC78C6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Address</w:t>
            </w:r>
          </w:p>
          <w:p w14:paraId="1CC41D19" w14:textId="77777777" w:rsidR="009049B4" w:rsidRPr="001100EC" w:rsidRDefault="009049B4" w:rsidP="00BC78C6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" w:name="Text38"/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5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2A9D1543" w14:textId="77777777" w:rsidR="009049B4" w:rsidRPr="001100EC" w:rsidRDefault="009049B4" w:rsidP="00BC78C6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418" w:type="dxa"/>
            <w:vMerge/>
            <w:tcBorders>
              <w:left w:val="single" w:sz="12" w:space="0" w:color="4D4D4F"/>
              <w:bottom w:val="single" w:sz="8" w:space="0" w:color="4D4D4F"/>
              <w:right w:val="single" w:sz="12" w:space="0" w:color="4D4D4F"/>
            </w:tcBorders>
          </w:tcPr>
          <w:p w14:paraId="67456243" w14:textId="3E9E1D3A" w:rsidR="009049B4" w:rsidRPr="001100EC" w:rsidRDefault="009049B4" w:rsidP="00BC78C6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</w:p>
        </w:tc>
      </w:tr>
      <w:tr w:rsidR="00BC78C6" w:rsidRPr="001100EC" w14:paraId="0E3EF1F8" w14:textId="77777777" w:rsidTr="001100EC">
        <w:tc>
          <w:tcPr>
            <w:tcW w:w="5328" w:type="dxa"/>
            <w:tcBorders>
              <w:top w:val="single" w:sz="8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</w:tcPr>
          <w:p w14:paraId="45E252F1" w14:textId="77777777" w:rsidR="00BC78C6" w:rsidRPr="001100EC" w:rsidRDefault="00BC78C6" w:rsidP="00BC78C6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ity, State, Zip</w:t>
            </w:r>
          </w:p>
          <w:p w14:paraId="1694C716" w14:textId="77777777" w:rsidR="00BC78C6" w:rsidRPr="001100EC" w:rsidRDefault="004B745B" w:rsidP="00BC78C6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6" w:name="Text39"/>
            <w:r w:rsidR="00BC78C6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6"/>
          </w:p>
        </w:tc>
        <w:tc>
          <w:tcPr>
            <w:tcW w:w="270" w:type="dxa"/>
            <w:tcBorders>
              <w:left w:val="single" w:sz="12" w:space="0" w:color="4D4D4F"/>
              <w:right w:val="single" w:sz="12" w:space="0" w:color="4D4D4F"/>
            </w:tcBorders>
          </w:tcPr>
          <w:p w14:paraId="64A6612B" w14:textId="77777777" w:rsidR="00BC78C6" w:rsidRPr="001100EC" w:rsidRDefault="00BC78C6" w:rsidP="00BC78C6">
            <w:pPr>
              <w:ind w:right="480"/>
              <w:rPr>
                <w:rFonts w:ascii="Century Gothic" w:hAnsi="Century Gothic"/>
                <w:sz w:val="16"/>
              </w:rPr>
            </w:pPr>
          </w:p>
        </w:tc>
        <w:tc>
          <w:tcPr>
            <w:tcW w:w="5418" w:type="dxa"/>
            <w:tcBorders>
              <w:top w:val="single" w:sz="8" w:space="0" w:color="4D4D4F"/>
              <w:left w:val="single" w:sz="12" w:space="0" w:color="4D4D4F"/>
              <w:bottom w:val="single" w:sz="12" w:space="0" w:color="4D4D4F"/>
              <w:right w:val="single" w:sz="12" w:space="0" w:color="4D4D4F"/>
            </w:tcBorders>
            <w:vAlign w:val="center"/>
          </w:tcPr>
          <w:p w14:paraId="5DEAA814" w14:textId="77777777" w:rsidR="00BC78C6" w:rsidRPr="001100EC" w:rsidRDefault="001100EC" w:rsidP="00BC78C6">
            <w:pPr>
              <w:rPr>
                <w:rFonts w:ascii="Century Gothic" w:hAnsi="Century Gothic"/>
                <w:color w:val="4D4D4F"/>
                <w:sz w:val="16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PO / RO NUMBER (IF APPLICABLE):  </w:t>
            </w:r>
            <w:r w:rsidR="004B745B" w:rsidRPr="001100EC">
              <w:rPr>
                <w:rFonts w:ascii="Century Gothic" w:hAnsi="Century Gothic"/>
                <w:caps/>
                <w:color w:val="4D4D4F"/>
                <w:sz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7" w:name="Text53"/>
            <w:r w:rsidR="00BC78C6" w:rsidRPr="001100EC">
              <w:rPr>
                <w:rFonts w:ascii="Century Gothic" w:hAnsi="Century Gothic"/>
                <w:caps/>
                <w:color w:val="4D4D4F"/>
                <w:sz w:val="16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aps/>
                <w:color w:val="4D4D4F"/>
                <w:sz w:val="16"/>
              </w:rPr>
            </w:r>
            <w:r w:rsidR="004B745B" w:rsidRPr="001100EC">
              <w:rPr>
                <w:rFonts w:ascii="Century Gothic" w:hAnsi="Century Gothic"/>
                <w:caps/>
                <w:color w:val="4D4D4F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color w:val="4D4D4F"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color w:val="4D4D4F"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color w:val="4D4D4F"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color w:val="4D4D4F"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color w:val="4D4D4F"/>
                <w:sz w:val="16"/>
              </w:rPr>
              <w:t> </w:t>
            </w:r>
            <w:r w:rsidR="004B745B" w:rsidRPr="001100EC">
              <w:rPr>
                <w:rFonts w:ascii="Century Gothic" w:hAnsi="Century Gothic"/>
                <w:caps/>
                <w:color w:val="4D4D4F"/>
                <w:sz w:val="16"/>
              </w:rPr>
              <w:fldChar w:fldCharType="end"/>
            </w:r>
            <w:bookmarkEnd w:id="7"/>
          </w:p>
        </w:tc>
      </w:tr>
    </w:tbl>
    <w:p w14:paraId="1FD55D62" w14:textId="5442D202" w:rsidR="002E0F8B" w:rsidRPr="001100EC" w:rsidRDefault="001100EC" w:rsidP="00811D9D">
      <w:pPr>
        <w:spacing w:before="60" w:after="60"/>
        <w:jc w:val="center"/>
        <w:rPr>
          <w:rFonts w:ascii="Century Gothic" w:hAnsi="Century Gothic"/>
          <w:b/>
          <w:sz w:val="14"/>
          <w:szCs w:val="16"/>
        </w:rPr>
      </w:pPr>
      <w:r w:rsidRPr="001100EC">
        <w:rPr>
          <w:rFonts w:ascii="Century Gothic" w:hAnsi="Century Gothic"/>
          <w:sz w:val="14"/>
          <w:szCs w:val="16"/>
        </w:rPr>
        <w:t xml:space="preserve">YOUR KIT(S) WILL BE SHIPPED VIA FEDERAL EXPRESS </w:t>
      </w:r>
      <w:r w:rsidR="00117682">
        <w:rPr>
          <w:rFonts w:ascii="Century Gothic" w:hAnsi="Century Gothic"/>
          <w:sz w:val="14"/>
          <w:szCs w:val="16"/>
        </w:rPr>
        <w:t>STANDARD</w:t>
      </w:r>
      <w:r w:rsidRPr="001100EC">
        <w:rPr>
          <w:rFonts w:ascii="Century Gothic" w:hAnsi="Century Gothic"/>
          <w:sz w:val="14"/>
          <w:szCs w:val="16"/>
        </w:rPr>
        <w:t xml:space="preserve"> OVERNIGHT, UNLESS OTHERWISE INDICATED BELOW.  </w:t>
      </w:r>
      <w:r w:rsidRPr="001100EC">
        <w:rPr>
          <w:rFonts w:ascii="Century Gothic" w:hAnsi="Century Gothic"/>
          <w:sz w:val="14"/>
          <w:szCs w:val="16"/>
        </w:rPr>
        <w:br/>
      </w:r>
      <w:r w:rsidRPr="00604B0D">
        <w:rPr>
          <w:rFonts w:ascii="Century Gothic" w:hAnsi="Century Gothic"/>
          <w:b/>
          <w:color w:val="232762"/>
          <w:sz w:val="14"/>
          <w:szCs w:val="16"/>
        </w:rPr>
        <w:t>** YOU WILL BE BILLED FOR FREIGHT IF A SHIPPING ACCOUNT NUMBER IS NOT PROVIDED **</w:t>
      </w:r>
      <w:r w:rsidRPr="001100EC">
        <w:rPr>
          <w:rFonts w:ascii="Century Gothic" w:hAnsi="Century Gothic"/>
          <w:b/>
          <w:color w:val="32BCAD"/>
          <w:sz w:val="14"/>
          <w:szCs w:val="16"/>
        </w:rPr>
        <w:t xml:space="preserve">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5208"/>
        <w:gridCol w:w="268"/>
        <w:gridCol w:w="5294"/>
      </w:tblGrid>
      <w:tr w:rsidR="002E0F8B" w:rsidRPr="001100EC" w14:paraId="381CFCF3" w14:textId="77777777" w:rsidTr="00CD5DA4">
        <w:tc>
          <w:tcPr>
            <w:tcW w:w="5328" w:type="dxa"/>
            <w:tcBorders>
              <w:top w:val="single" w:sz="12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shd w:val="clear" w:color="auto" w:fill="4D4D4F"/>
            <w:vAlign w:val="center"/>
          </w:tcPr>
          <w:p w14:paraId="576C4B79" w14:textId="77777777" w:rsidR="002E0F8B" w:rsidRPr="001100EC" w:rsidRDefault="001100EC" w:rsidP="001100EC">
            <w:pPr>
              <w:ind w:right="-18"/>
              <w:jc w:val="center"/>
              <w:rPr>
                <w:rFonts w:ascii="Century Gothic" w:hAnsi="Century Gothic"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FFFFFF" w:themeColor="background1"/>
                <w:sz w:val="16"/>
                <w:szCs w:val="18"/>
              </w:rPr>
              <w:t>RETURN SHIPPING ADDRESS (IF DIFFERENT THAN BILLING)</w:t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  <w:vAlign w:val="center"/>
          </w:tcPr>
          <w:p w14:paraId="709836BF" w14:textId="77777777" w:rsidR="002E0F8B" w:rsidRPr="001100EC" w:rsidRDefault="002E0F8B" w:rsidP="001100EC">
            <w:pPr>
              <w:ind w:right="480"/>
              <w:jc w:val="center"/>
              <w:rPr>
                <w:rFonts w:ascii="Century Gothic" w:hAnsi="Century Gothic"/>
                <w:color w:val="FFFFFF" w:themeColor="background1"/>
                <w:sz w:val="20"/>
              </w:rPr>
            </w:pPr>
          </w:p>
        </w:tc>
        <w:tc>
          <w:tcPr>
            <w:tcW w:w="5418" w:type="dxa"/>
            <w:tcBorders>
              <w:top w:val="single" w:sz="12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shd w:val="clear" w:color="auto" w:fill="4D4D4F"/>
            <w:vAlign w:val="center"/>
          </w:tcPr>
          <w:p w14:paraId="1A793CC4" w14:textId="77777777" w:rsidR="002E0F8B" w:rsidRPr="001100EC" w:rsidRDefault="001100EC" w:rsidP="001100EC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color w:val="FFFFFF" w:themeColor="background1"/>
                <w:szCs w:val="18"/>
              </w:rPr>
              <w:t>SHIP VIA</w:t>
            </w:r>
          </w:p>
        </w:tc>
      </w:tr>
      <w:tr w:rsidR="00504B90" w:rsidRPr="001100EC" w14:paraId="4D437A4B" w14:textId="77777777" w:rsidTr="001100EC">
        <w:trPr>
          <w:trHeight w:val="353"/>
        </w:trPr>
        <w:tc>
          <w:tcPr>
            <w:tcW w:w="5328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vAlign w:val="center"/>
          </w:tcPr>
          <w:p w14:paraId="7D0F61FE" w14:textId="22CB5C52" w:rsidR="00117682" w:rsidRPr="00766A79" w:rsidRDefault="004B745B" w:rsidP="00766A79">
            <w:pPr>
              <w:spacing w:line="276" w:lineRule="auto"/>
              <w:ind w:left="270" w:hanging="270"/>
              <w:rPr>
                <w:rFonts w:ascii="Century Gothic" w:hAnsi="Century Gothic"/>
                <w:b/>
                <w:bCs/>
                <w:color w:val="232762"/>
                <w:szCs w:val="18"/>
              </w:rPr>
            </w:pPr>
            <w:r w:rsidRPr="00604B0D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begin">
                <w:ffData>
                  <w:name w:val="Check2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F02268" w:rsidRPr="00604B0D">
              <w:rPr>
                <w:rFonts w:ascii="Century Gothic" w:hAnsi="Century Gothic"/>
                <w:color w:val="232762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232762"/>
                <w:sz w:val="16"/>
                <w:szCs w:val="18"/>
              </w:rPr>
            </w:r>
            <w:r w:rsidR="00A72B61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separate"/>
            </w:r>
            <w:r w:rsidRPr="00604B0D">
              <w:rPr>
                <w:rFonts w:ascii="Century Gothic" w:hAnsi="Century Gothic"/>
                <w:color w:val="232762"/>
                <w:sz w:val="16"/>
                <w:szCs w:val="18"/>
              </w:rPr>
              <w:fldChar w:fldCharType="end"/>
            </w:r>
            <w:r w:rsidR="001100EC" w:rsidRPr="00604B0D">
              <w:rPr>
                <w:rFonts w:ascii="Century Gothic" w:hAnsi="Century Gothic"/>
                <w:color w:val="232762"/>
                <w:sz w:val="16"/>
                <w:szCs w:val="18"/>
              </w:rPr>
              <w:t xml:space="preserve"> </w:t>
            </w:r>
            <w:r w:rsidR="001100EC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SAME DAY TURNAROUND, $75 RUSH FEE PER KIT</w:t>
            </w:r>
            <w:r w:rsidR="00117682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IF RECEIVED BY</w:t>
            </w:r>
            <w:r w:rsid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</w:t>
            </w:r>
            <w:r w:rsidR="00117682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11 AM</w:t>
            </w:r>
          </w:p>
          <w:p w14:paraId="45D6F552" w14:textId="77DEC82D" w:rsidR="00F02268" w:rsidRPr="00117682" w:rsidRDefault="00117682" w:rsidP="00F02268">
            <w:pPr>
              <w:spacing w:line="276" w:lineRule="auto"/>
              <w:rPr>
                <w:rFonts w:ascii="Century Gothic" w:hAnsi="Century Gothic"/>
                <w:color w:val="32BCAD"/>
                <w:sz w:val="16"/>
                <w:szCs w:val="17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7"/>
              </w:rPr>
              <w:t>OR DATE REQUIRED</w:t>
            </w:r>
            <w:r w:rsidRPr="001100EC">
              <w:rPr>
                <w:rFonts w:ascii="Century Gothic" w:hAnsi="Century Gothic"/>
                <w:b/>
                <w:color w:val="FF0000"/>
                <w:sz w:val="16"/>
                <w:szCs w:val="17"/>
              </w:rPr>
              <w:t xml:space="preserve"> </w:t>
            </w: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628E16EA" w14:textId="77777777" w:rsidR="00504B90" w:rsidRPr="001100EC" w:rsidRDefault="00504B90" w:rsidP="00F700B9">
            <w:pPr>
              <w:ind w:right="480"/>
              <w:rPr>
                <w:rFonts w:ascii="Century Gothic" w:hAnsi="Century Gothic"/>
                <w:b/>
                <w:sz w:val="20"/>
              </w:rPr>
            </w:pPr>
          </w:p>
        </w:tc>
        <w:tc>
          <w:tcPr>
            <w:tcW w:w="5418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  <w:vAlign w:val="center"/>
          </w:tcPr>
          <w:p w14:paraId="0011FDD5" w14:textId="552C2C5B" w:rsidR="00504B90" w:rsidRPr="00117682" w:rsidRDefault="004B745B" w:rsidP="00766A79">
            <w:pPr>
              <w:spacing w:line="276" w:lineRule="auto"/>
              <w:ind w:left="255" w:hanging="255"/>
              <w:rPr>
                <w:rFonts w:ascii="Century Gothic" w:hAnsi="Century Gothic"/>
                <w:color w:val="32BCAD"/>
                <w:sz w:val="20"/>
              </w:rPr>
            </w:pPr>
            <w:r w:rsidRPr="00604B0D">
              <w:rPr>
                <w:rFonts w:ascii="Century Gothic" w:hAnsi="Century Gothic"/>
                <w:color w:val="232762"/>
                <w:sz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504B90" w:rsidRPr="00604B0D">
              <w:rPr>
                <w:rFonts w:ascii="Century Gothic" w:hAnsi="Century Gothic"/>
                <w:color w:val="232762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232762"/>
                <w:sz w:val="20"/>
              </w:rPr>
            </w:r>
            <w:r w:rsidR="00A72B61">
              <w:rPr>
                <w:rFonts w:ascii="Century Gothic" w:hAnsi="Century Gothic"/>
                <w:color w:val="232762"/>
                <w:sz w:val="20"/>
              </w:rPr>
              <w:fldChar w:fldCharType="separate"/>
            </w:r>
            <w:r w:rsidRPr="00604B0D">
              <w:rPr>
                <w:rFonts w:ascii="Century Gothic" w:hAnsi="Century Gothic"/>
                <w:color w:val="232762"/>
                <w:sz w:val="20"/>
              </w:rPr>
              <w:fldChar w:fldCharType="end"/>
            </w:r>
            <w:r w:rsidR="00504B90" w:rsidRPr="00604B0D">
              <w:rPr>
                <w:rFonts w:ascii="Century Gothic" w:hAnsi="Century Gothic"/>
                <w:color w:val="232762"/>
                <w:sz w:val="20"/>
              </w:rPr>
              <w:t xml:space="preserve"> </w:t>
            </w:r>
            <w:r w:rsidR="00504B90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SAME DAY TURNAROUND, $75 RUSH FEE PER KIT</w:t>
            </w:r>
            <w:r w:rsid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 xml:space="preserve"> </w:t>
            </w:r>
            <w:r w:rsidR="00117682" w:rsidRPr="00766A79">
              <w:rPr>
                <w:rFonts w:ascii="Century Gothic" w:hAnsi="Century Gothic"/>
                <w:b/>
                <w:bCs/>
                <w:color w:val="232762"/>
                <w:szCs w:val="18"/>
              </w:rPr>
              <w:t>IF RECEIVED BY 11 AM</w:t>
            </w:r>
          </w:p>
        </w:tc>
      </w:tr>
      <w:tr w:rsidR="001100EC" w:rsidRPr="001100EC" w14:paraId="16734597" w14:textId="77777777" w:rsidTr="001100EC">
        <w:trPr>
          <w:trHeight w:val="155"/>
        </w:trPr>
        <w:tc>
          <w:tcPr>
            <w:tcW w:w="5328" w:type="dxa"/>
            <w:vMerge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30B765A4" w14:textId="77777777" w:rsidR="001100EC" w:rsidRPr="001100EC" w:rsidRDefault="001100EC" w:rsidP="005545F3">
            <w:pPr>
              <w:rPr>
                <w:rFonts w:ascii="Century Gothic" w:hAnsi="Century Gothic"/>
                <w:sz w:val="16"/>
              </w:rPr>
            </w:pP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06C31641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05396EA5" w14:textId="5C25F1F6" w:rsidR="001100EC" w:rsidRPr="001100EC" w:rsidRDefault="001100EC" w:rsidP="001100EC">
            <w:pPr>
              <w:spacing w:line="276" w:lineRule="auto"/>
              <w:ind w:right="-90"/>
              <w:rPr>
                <w:rFonts w:ascii="Century Gothic" w:hAnsi="Century Gothic"/>
                <w:color w:val="4D4D4F"/>
                <w:sz w:val="20"/>
              </w:rPr>
            </w:pP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>UPS</w:t>
            </w:r>
            <w:r>
              <w:rPr>
                <w:rFonts w:ascii="Century Gothic" w:hAnsi="Century Gothic"/>
                <w:b/>
                <w:sz w:val="20"/>
              </w:rPr>
              <w:t xml:space="preserve"> </w:t>
            </w:r>
            <w:r w:rsidRPr="00604B0D">
              <w:rPr>
                <w:rFonts w:ascii="Century Gothic" w:hAnsi="Century Gothic"/>
                <w:color w:val="232762"/>
                <w:sz w:val="16"/>
              </w:rPr>
              <w:t>AEDs with batteries can only ship via Ground</w:t>
            </w:r>
            <w:r>
              <w:rPr>
                <w:rFonts w:ascii="Century Gothic" w:hAnsi="Century Gothic"/>
                <w:b/>
                <w:sz w:val="20"/>
              </w:rPr>
              <w:br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NEXT DAY </w:t>
            </w:r>
            <w:bookmarkStart w:id="8" w:name="Check17"/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8:30AM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NEXT DAY 10:30AM  </w:t>
            </w:r>
            <w:bookmarkStart w:id="9" w:name="Check18"/>
            <w:bookmarkEnd w:id="8"/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2</w:t>
            </w:r>
            <w:r w:rsidRPr="001100EC">
              <w:rPr>
                <w:rFonts w:ascii="Century Gothic" w:hAnsi="Century Gothic"/>
                <w:color w:val="4D4D4F"/>
                <w:szCs w:val="18"/>
                <w:vertAlign w:val="superscript"/>
              </w:rPr>
              <w:t>ND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DAY AM        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9"/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2</w:t>
            </w:r>
            <w:r w:rsidRPr="001100EC">
              <w:rPr>
                <w:rFonts w:ascii="Century Gothic" w:hAnsi="Century Gothic"/>
                <w:color w:val="4D4D4F"/>
                <w:szCs w:val="18"/>
                <w:vertAlign w:val="superscript"/>
              </w:rPr>
              <w:t>ND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 DAY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3 DAY  </w:t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="004B745B"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Cs w:val="18"/>
              </w:rPr>
              <w:t>GROUND</w:t>
            </w:r>
          </w:p>
          <w:p w14:paraId="075657CF" w14:textId="77777777" w:rsidR="001100EC" w:rsidRPr="001100EC" w:rsidRDefault="001100EC" w:rsidP="009578A6">
            <w:pPr>
              <w:spacing w:before="60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SHIPPING ACCOUNT #:  </w: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0" w:name="Text43"/>
            <w:r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b/>
                <w:caps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b/>
                <w:caps/>
                <w:color w:val="4D4D4F"/>
                <w:sz w:val="20"/>
              </w:rPr>
              <w:fldChar w:fldCharType="end"/>
            </w:r>
            <w:bookmarkEnd w:id="10"/>
          </w:p>
        </w:tc>
      </w:tr>
      <w:tr w:rsidR="001100EC" w:rsidRPr="001100EC" w14:paraId="791055C0" w14:textId="77777777" w:rsidTr="001100EC">
        <w:trPr>
          <w:trHeight w:val="327"/>
        </w:trPr>
        <w:tc>
          <w:tcPr>
            <w:tcW w:w="5328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5F417DD5" w14:textId="77777777" w:rsidR="001100EC" w:rsidRPr="001100EC" w:rsidRDefault="001100EC" w:rsidP="005545F3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MPANY NAME</w:t>
            </w:r>
          </w:p>
          <w:p w14:paraId="6E853542" w14:textId="77777777" w:rsidR="001100EC" w:rsidRPr="001100EC" w:rsidRDefault="004B745B" w:rsidP="00F700B9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vMerge w:val="restart"/>
            <w:tcBorders>
              <w:left w:val="single" w:sz="12" w:space="0" w:color="808285"/>
              <w:right w:val="single" w:sz="12" w:space="0" w:color="808285"/>
            </w:tcBorders>
          </w:tcPr>
          <w:p w14:paraId="07591FDD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01281092" w14:textId="77777777" w:rsidR="001100EC" w:rsidRPr="001100EC" w:rsidRDefault="001100EC" w:rsidP="005545F3">
            <w:pPr>
              <w:rPr>
                <w:rFonts w:ascii="Century Gothic" w:hAnsi="Century Gothic"/>
                <w:sz w:val="20"/>
              </w:rPr>
            </w:pPr>
          </w:p>
        </w:tc>
      </w:tr>
      <w:tr w:rsidR="001100EC" w:rsidRPr="001100EC" w14:paraId="1D077E5F" w14:textId="77777777" w:rsidTr="001100EC">
        <w:trPr>
          <w:trHeight w:val="326"/>
        </w:trPr>
        <w:tc>
          <w:tcPr>
            <w:tcW w:w="5328" w:type="dxa"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02B6A71B" w14:textId="77777777" w:rsidR="001100EC" w:rsidRPr="001100EC" w:rsidRDefault="001100EC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ONTACT</w:t>
            </w:r>
          </w:p>
          <w:p w14:paraId="34357BAB" w14:textId="77777777" w:rsidR="001100EC" w:rsidRPr="001100EC" w:rsidRDefault="004B745B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vMerge/>
            <w:tcBorders>
              <w:left w:val="single" w:sz="12" w:space="0" w:color="808285"/>
              <w:right w:val="single" w:sz="12" w:space="0" w:color="808285"/>
            </w:tcBorders>
          </w:tcPr>
          <w:p w14:paraId="02D62632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/>
            <w:tcBorders>
              <w:top w:val="single" w:sz="8" w:space="0" w:color="808285"/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6C83F2D3" w14:textId="77777777" w:rsidR="001100EC" w:rsidRPr="001100EC" w:rsidRDefault="001100EC" w:rsidP="005545F3">
            <w:pPr>
              <w:rPr>
                <w:rFonts w:ascii="Century Gothic" w:hAnsi="Century Gothic"/>
                <w:sz w:val="20"/>
              </w:rPr>
            </w:pPr>
          </w:p>
        </w:tc>
      </w:tr>
      <w:tr w:rsidR="001100EC" w:rsidRPr="001100EC" w14:paraId="556251DA" w14:textId="77777777" w:rsidTr="00396446">
        <w:tc>
          <w:tcPr>
            <w:tcW w:w="5328" w:type="dxa"/>
            <w:vMerge w:val="restart"/>
            <w:tcBorders>
              <w:top w:val="single" w:sz="8" w:space="0" w:color="808285"/>
              <w:left w:val="single" w:sz="12" w:space="0" w:color="808285"/>
              <w:right w:val="single" w:sz="12" w:space="0" w:color="808285"/>
            </w:tcBorders>
          </w:tcPr>
          <w:p w14:paraId="4387B457" w14:textId="77777777" w:rsidR="001100EC" w:rsidRPr="001100EC" w:rsidRDefault="001100EC" w:rsidP="001100EC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ADDRESS</w:t>
            </w:r>
          </w:p>
          <w:p w14:paraId="481E3F6D" w14:textId="77777777" w:rsidR="001100EC" w:rsidRPr="001100EC" w:rsidRDefault="004B745B" w:rsidP="001100EC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4B741FEC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 w:val="restart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40F98D15" w14:textId="77777777" w:rsidR="001100EC" w:rsidRPr="00604B0D" w:rsidRDefault="001100EC" w:rsidP="00B438C0">
            <w:pPr>
              <w:spacing w:line="276" w:lineRule="auto"/>
              <w:rPr>
                <w:rFonts w:ascii="Century Gothic" w:hAnsi="Century Gothic"/>
                <w:b/>
                <w:color w:val="232762"/>
                <w:sz w:val="20"/>
              </w:rPr>
            </w:pPr>
            <w:bookmarkStart w:id="11" w:name="Check19"/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t>FEDEX</w:t>
            </w:r>
            <w:r>
              <w:rPr>
                <w:rFonts w:ascii="Century Gothic" w:hAnsi="Century Gothic"/>
                <w:b/>
                <w:sz w:val="20"/>
              </w:rPr>
              <w:t xml:space="preserve"> </w:t>
            </w:r>
            <w:r w:rsidRPr="00604B0D">
              <w:rPr>
                <w:rFonts w:ascii="Century Gothic" w:hAnsi="Century Gothic"/>
                <w:color w:val="232762"/>
                <w:sz w:val="16"/>
              </w:rPr>
              <w:t>AEDs cannot ship via First AM</w:t>
            </w:r>
          </w:p>
          <w:p w14:paraId="40A62B22" w14:textId="77777777" w:rsidR="001100EC" w:rsidRPr="001100EC" w:rsidRDefault="004B745B" w:rsidP="00B438C0">
            <w:pPr>
              <w:spacing w:line="276" w:lineRule="auto"/>
              <w:rPr>
                <w:rFonts w:ascii="Century Gothic" w:hAnsi="Century Gothic"/>
                <w:color w:val="4D4D4F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1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>FIRST BY 8:30AM</w:t>
            </w:r>
            <w:bookmarkStart w:id="12" w:name="Check20"/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 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2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PRIORITY OVERNIGHT BY 10:30 AM  </w:t>
            </w:r>
            <w:bookmarkStart w:id="13" w:name="Check21"/>
          </w:p>
          <w:p w14:paraId="41D17C49" w14:textId="77777777" w:rsidR="001100EC" w:rsidRPr="001100EC" w:rsidRDefault="004B745B" w:rsidP="00B438C0">
            <w:pPr>
              <w:spacing w:line="276" w:lineRule="auto"/>
              <w:rPr>
                <w:rFonts w:ascii="Century Gothic" w:hAnsi="Century Gothic"/>
                <w:color w:val="4D4D4F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3"/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STANDARD 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2 DAY </w:t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EXPRESS SAVER  </w:t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b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</w:r>
            <w:r w:rsidR="00A72B61">
              <w:rPr>
                <w:rFonts w:ascii="Century Gothic" w:hAnsi="Century Gothic"/>
                <w:b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b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b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 xml:space="preserve">SATURDAY 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br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instrText xml:space="preserve"> FORMCHECKBOX </w:instrText>
            </w:r>
            <w:r w:rsidR="00A72B61">
              <w:rPr>
                <w:rFonts w:ascii="Century Gothic" w:hAnsi="Century Gothic"/>
                <w:color w:val="4D4D4F"/>
                <w:sz w:val="20"/>
              </w:rPr>
            </w:r>
            <w:r w:rsidR="00A72B61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="001100EC" w:rsidRPr="001100EC">
              <w:rPr>
                <w:rFonts w:ascii="Century Gothic" w:hAnsi="Century Gothic"/>
                <w:color w:val="4D4D4F"/>
                <w:sz w:val="20"/>
              </w:rPr>
              <w:t xml:space="preserve"> </w:t>
            </w:r>
            <w:r w:rsidR="001100EC" w:rsidRPr="001100EC">
              <w:rPr>
                <w:rFonts w:ascii="Century Gothic" w:hAnsi="Century Gothic"/>
                <w:color w:val="4D4D4F"/>
                <w:szCs w:val="18"/>
              </w:rPr>
              <w:t>GROUND</w:t>
            </w:r>
          </w:p>
          <w:p w14:paraId="1C99DA8F" w14:textId="77777777" w:rsidR="001100EC" w:rsidRPr="001100EC" w:rsidRDefault="001100EC" w:rsidP="001100EC">
            <w:pPr>
              <w:spacing w:before="60" w:after="40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olor w:val="4D4D4F"/>
                <w:szCs w:val="18"/>
              </w:rPr>
              <w:t xml:space="preserve">SHIPPING ACCOUNT #:  </w:t>
            </w:r>
            <w:bookmarkStart w:id="14" w:name="Text44"/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bookmarkEnd w:id="14"/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-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  <w:r w:rsidRPr="001100EC">
              <w:rPr>
                <w:rFonts w:ascii="Century Gothic" w:hAnsi="Century Gothic"/>
                <w:color w:val="4D4D4F"/>
                <w:sz w:val="20"/>
              </w:rPr>
              <w:t xml:space="preserve"> - 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1100EC">
              <w:rPr>
                <w:rFonts w:ascii="Century Gothic" w:hAnsi="Century Gothic"/>
                <w:color w:val="4D4D4F"/>
                <w:sz w:val="20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color w:val="4D4D4F"/>
                <w:sz w:val="20"/>
              </w:rPr>
              <w:t> </w:t>
            </w:r>
            <w:r w:rsidR="004B745B" w:rsidRPr="001100EC">
              <w:rPr>
                <w:rFonts w:ascii="Century Gothic" w:hAnsi="Century Gothic"/>
                <w:color w:val="4D4D4F"/>
                <w:sz w:val="20"/>
              </w:rPr>
              <w:fldChar w:fldCharType="end"/>
            </w:r>
          </w:p>
        </w:tc>
      </w:tr>
      <w:tr w:rsidR="001100EC" w:rsidRPr="001100EC" w14:paraId="36199AF0" w14:textId="77777777" w:rsidTr="00396446">
        <w:trPr>
          <w:trHeight w:val="553"/>
        </w:trPr>
        <w:tc>
          <w:tcPr>
            <w:tcW w:w="5328" w:type="dxa"/>
            <w:vMerge/>
            <w:tcBorders>
              <w:left w:val="single" w:sz="12" w:space="0" w:color="808285"/>
              <w:bottom w:val="single" w:sz="8" w:space="0" w:color="808285"/>
              <w:right w:val="single" w:sz="12" w:space="0" w:color="808285"/>
            </w:tcBorders>
          </w:tcPr>
          <w:p w14:paraId="37EAF0FC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sz w:val="16"/>
              </w:rPr>
            </w:pP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4B2BD6C0" w14:textId="77777777" w:rsidR="001100EC" w:rsidRPr="001100EC" w:rsidRDefault="001100EC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6BDA7078" w14:textId="77777777" w:rsidR="001100EC" w:rsidRPr="001100EC" w:rsidRDefault="001100EC" w:rsidP="00F700B9">
            <w:pPr>
              <w:jc w:val="center"/>
              <w:rPr>
                <w:rFonts w:ascii="Century Gothic" w:hAnsi="Century Gothic"/>
                <w:sz w:val="20"/>
              </w:rPr>
            </w:pPr>
          </w:p>
        </w:tc>
      </w:tr>
      <w:tr w:rsidR="00504B90" w:rsidRPr="001100EC" w14:paraId="4952BD27" w14:textId="77777777" w:rsidTr="001100EC">
        <w:tc>
          <w:tcPr>
            <w:tcW w:w="5328" w:type="dxa"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</w:tcPr>
          <w:p w14:paraId="0F59C008" w14:textId="77777777" w:rsidR="00504B90" w:rsidRPr="001100EC" w:rsidRDefault="001100EC" w:rsidP="005545F3">
            <w:pPr>
              <w:rPr>
                <w:rFonts w:ascii="Century Gothic" w:hAnsi="Century Gothic"/>
                <w:sz w:val="16"/>
                <w:szCs w:val="18"/>
              </w:rPr>
            </w:pPr>
            <w:r w:rsidRPr="001100EC">
              <w:rPr>
                <w:rFonts w:ascii="Century Gothic" w:hAnsi="Century Gothic"/>
                <w:sz w:val="16"/>
                <w:szCs w:val="18"/>
              </w:rPr>
              <w:t>CITY, STATE, ZIP</w:t>
            </w:r>
          </w:p>
          <w:p w14:paraId="0128BA64" w14:textId="77777777" w:rsidR="00504B90" w:rsidRPr="001100EC" w:rsidRDefault="004B745B" w:rsidP="00F700B9">
            <w:pPr>
              <w:ind w:right="72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04B90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</w:p>
        </w:tc>
        <w:tc>
          <w:tcPr>
            <w:tcW w:w="270" w:type="dxa"/>
            <w:tcBorders>
              <w:left w:val="single" w:sz="12" w:space="0" w:color="808285"/>
              <w:right w:val="single" w:sz="12" w:space="0" w:color="808285"/>
            </w:tcBorders>
          </w:tcPr>
          <w:p w14:paraId="12834CBF" w14:textId="77777777" w:rsidR="00504B90" w:rsidRPr="001100EC" w:rsidRDefault="00504B90" w:rsidP="00F700B9">
            <w:pPr>
              <w:ind w:right="480"/>
              <w:rPr>
                <w:rFonts w:ascii="Century Gothic" w:hAnsi="Century Gothic"/>
                <w:sz w:val="20"/>
              </w:rPr>
            </w:pPr>
          </w:p>
        </w:tc>
        <w:tc>
          <w:tcPr>
            <w:tcW w:w="5418" w:type="dxa"/>
            <w:vMerge/>
            <w:tcBorders>
              <w:top w:val="single" w:sz="8" w:space="0" w:color="808285"/>
              <w:left w:val="single" w:sz="12" w:space="0" w:color="808285"/>
              <w:bottom w:val="single" w:sz="12" w:space="0" w:color="808285"/>
              <w:right w:val="single" w:sz="12" w:space="0" w:color="808285"/>
            </w:tcBorders>
            <w:vAlign w:val="center"/>
          </w:tcPr>
          <w:p w14:paraId="5223FAA0" w14:textId="77777777" w:rsidR="00504B90" w:rsidRPr="001100EC" w:rsidRDefault="00504B90" w:rsidP="00F700B9">
            <w:pPr>
              <w:jc w:val="center"/>
              <w:rPr>
                <w:rFonts w:ascii="Century Gothic" w:hAnsi="Century Gothic"/>
                <w:sz w:val="20"/>
              </w:rPr>
            </w:pPr>
          </w:p>
        </w:tc>
      </w:tr>
    </w:tbl>
    <w:p w14:paraId="062F6E6B" w14:textId="77777777" w:rsidR="002E0F8B" w:rsidRPr="001100EC" w:rsidRDefault="002E0F8B" w:rsidP="00CC4F12">
      <w:pPr>
        <w:jc w:val="center"/>
        <w:rPr>
          <w:rFonts w:ascii="Century Gothic" w:hAnsi="Century Gothic"/>
          <w:b/>
          <w:szCs w:val="18"/>
        </w:rPr>
      </w:pPr>
    </w:p>
    <w:tbl>
      <w:tblPr>
        <w:tblW w:w="11016" w:type="dxa"/>
        <w:tblBorders>
          <w:top w:val="single" w:sz="12" w:space="0" w:color="4D4D4F"/>
          <w:left w:val="single" w:sz="12" w:space="0" w:color="4D4D4F"/>
          <w:bottom w:val="single" w:sz="12" w:space="0" w:color="4D4D4F"/>
          <w:right w:val="single" w:sz="12" w:space="0" w:color="4D4D4F"/>
          <w:insideH w:val="single" w:sz="8" w:space="0" w:color="4D4D4F"/>
          <w:insideV w:val="single" w:sz="8" w:space="0" w:color="4D4D4F"/>
        </w:tblBorders>
        <w:tblLayout w:type="fixed"/>
        <w:tblLook w:val="01E0" w:firstRow="1" w:lastRow="1" w:firstColumn="1" w:lastColumn="1" w:noHBand="0" w:noVBand="0"/>
      </w:tblPr>
      <w:tblGrid>
        <w:gridCol w:w="468"/>
        <w:gridCol w:w="630"/>
        <w:gridCol w:w="3870"/>
        <w:gridCol w:w="3960"/>
        <w:gridCol w:w="2088"/>
      </w:tblGrid>
      <w:tr w:rsidR="002F46EA" w:rsidRPr="001100EC" w14:paraId="00954DE8" w14:textId="77777777" w:rsidTr="00CD5DA4">
        <w:trPr>
          <w:trHeight w:val="283"/>
        </w:trPr>
        <w:tc>
          <w:tcPr>
            <w:tcW w:w="4968" w:type="dxa"/>
            <w:gridSpan w:val="3"/>
            <w:shd w:val="clear" w:color="auto" w:fill="4D4D4F"/>
            <w:vAlign w:val="center"/>
          </w:tcPr>
          <w:p w14:paraId="64ABABE7" w14:textId="77777777" w:rsidR="002F46EA" w:rsidRPr="001100EC" w:rsidRDefault="001100EC" w:rsidP="00F700B9">
            <w:pPr>
              <w:ind w:right="-108"/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KIT / AED TYPE (REFER TO KIT ID TAG)</w:t>
            </w:r>
          </w:p>
        </w:tc>
        <w:tc>
          <w:tcPr>
            <w:tcW w:w="3960" w:type="dxa"/>
            <w:shd w:val="clear" w:color="auto" w:fill="4D4D4F"/>
            <w:vAlign w:val="center"/>
          </w:tcPr>
          <w:p w14:paraId="28EE9D21" w14:textId="77777777" w:rsidR="002F46EA" w:rsidRPr="001100EC" w:rsidRDefault="001100EC" w:rsidP="00F700B9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KIT SERIAL NUMBER (REFER TO KIT ID TAG)</w:t>
            </w:r>
          </w:p>
        </w:tc>
        <w:tc>
          <w:tcPr>
            <w:tcW w:w="2088" w:type="dxa"/>
            <w:shd w:val="clear" w:color="auto" w:fill="4D4D4F"/>
            <w:vAlign w:val="center"/>
          </w:tcPr>
          <w:p w14:paraId="650EB727" w14:textId="77777777" w:rsidR="002F46EA" w:rsidRPr="001100EC" w:rsidRDefault="001100EC" w:rsidP="00F700B9">
            <w:pPr>
              <w:jc w:val="center"/>
              <w:rPr>
                <w:rFonts w:ascii="Century Gothic" w:hAnsi="Century Gothic"/>
                <w:color w:val="FFFFFF" w:themeColor="background1"/>
                <w:szCs w:val="18"/>
              </w:rPr>
            </w:pPr>
            <w:r w:rsidRPr="001100EC">
              <w:rPr>
                <w:rFonts w:ascii="Century Gothic" w:hAnsi="Century Gothic"/>
                <w:bCs/>
                <w:color w:val="FFFFFF" w:themeColor="background1"/>
                <w:szCs w:val="18"/>
              </w:rPr>
              <w:t>TAIL NUMBER</w:t>
            </w:r>
          </w:p>
        </w:tc>
      </w:tr>
      <w:tr w:rsidR="002F46EA" w:rsidRPr="001100EC" w14:paraId="0B9886F3" w14:textId="77777777" w:rsidTr="00CD5DA4">
        <w:trPr>
          <w:trHeight w:val="380"/>
        </w:trPr>
        <w:tc>
          <w:tcPr>
            <w:tcW w:w="468" w:type="dxa"/>
            <w:vAlign w:val="center"/>
          </w:tcPr>
          <w:p w14:paraId="7ADA5E9F" w14:textId="77777777" w:rsidR="002F46EA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5"/>
            <w:r w:rsidR="002F46EA" w:rsidRPr="001100EC">
              <w:rPr>
                <w:rFonts w:ascii="Century Gothic" w:hAnsi="Century Gothic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szCs w:val="18"/>
              </w:rPr>
            </w:r>
            <w:r w:rsidR="00A72B61">
              <w:rPr>
                <w:rFonts w:ascii="Century Gothic" w:hAnsi="Century Gothic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szCs w:val="18"/>
              </w:rPr>
              <w:fldChar w:fldCharType="end"/>
            </w:r>
            <w:bookmarkEnd w:id="15"/>
          </w:p>
        </w:tc>
        <w:tc>
          <w:tcPr>
            <w:tcW w:w="4500" w:type="dxa"/>
            <w:gridSpan w:val="2"/>
            <w:vAlign w:val="center"/>
          </w:tcPr>
          <w:p w14:paraId="266CF373" w14:textId="7EDF5CB9" w:rsidR="002F46EA" w:rsidRPr="001100EC" w:rsidRDefault="001100EC" w:rsidP="001100EC">
            <w:pPr>
              <w:pStyle w:val="Heading5"/>
              <w:ind w:firstLine="0"/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>AIRCRAFT FIRST AID KIT |</w:t>
            </w:r>
            <w:r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</w:t>
            </w:r>
            <w:r w:rsidR="004F744C"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>AFAK</w:t>
            </w:r>
            <w:r w:rsidR="00117682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1.0</w:t>
            </w:r>
            <w:r w:rsidR="00F02268" w:rsidRPr="001100EC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color w:val="4D4D4F"/>
                <w:sz w:val="12"/>
                <w:szCs w:val="18"/>
              </w:rPr>
              <w:t>R</w:t>
            </w:r>
            <w:r w:rsidR="00F02268" w:rsidRPr="001100EC">
              <w:rPr>
                <w:rFonts w:ascii="Century Gothic" w:hAnsi="Century Gothic"/>
                <w:color w:val="4D4D4F"/>
                <w:sz w:val="12"/>
                <w:szCs w:val="16"/>
              </w:rPr>
              <w:t xml:space="preserve">equest </w:t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2"/>
                <w:szCs w:val="16"/>
              </w:rPr>
              <w:t>upgrade to Rx</w:t>
            </w:r>
            <w:r w:rsidR="00A6052F" w:rsidRPr="001100EC">
              <w:rPr>
                <w:rFonts w:ascii="Century Gothic" w:hAnsi="Century Gothic"/>
                <w:noProof/>
                <w:color w:val="4D4D4F"/>
                <w:sz w:val="12"/>
                <w:szCs w:val="16"/>
              </w:rPr>
              <w:t xml:space="preserve"> </w:t>
            </w:r>
            <w:r w:rsidR="00A6052F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6"/>
                <w:szCs w:val="16"/>
              </w:rPr>
              <w:fldChar w:fldCharType="end"/>
            </w:r>
          </w:p>
        </w:tc>
        <w:tc>
          <w:tcPr>
            <w:tcW w:w="3960" w:type="dxa"/>
            <w:vAlign w:val="center"/>
          </w:tcPr>
          <w:p w14:paraId="3CC44131" w14:textId="77777777" w:rsidR="002F46EA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6" w:name="Text22"/>
            <w:r w:rsidR="002F46EA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  <w:bookmarkEnd w:id="16"/>
          </w:p>
        </w:tc>
        <w:tc>
          <w:tcPr>
            <w:tcW w:w="2088" w:type="dxa"/>
            <w:vAlign w:val="center"/>
          </w:tcPr>
          <w:p w14:paraId="5005DA67" w14:textId="77777777" w:rsidR="002F46EA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C67F4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29809846" w14:textId="77777777" w:rsidTr="00CD5DA4">
        <w:trPr>
          <w:trHeight w:val="346"/>
        </w:trPr>
        <w:tc>
          <w:tcPr>
            <w:tcW w:w="468" w:type="dxa"/>
            <w:vAlign w:val="center"/>
          </w:tcPr>
          <w:p w14:paraId="757DD078" w14:textId="77777777" w:rsidR="00B438C0" w:rsidRPr="001100EC" w:rsidRDefault="004B745B" w:rsidP="00B438C0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szCs w:val="18"/>
              </w:rPr>
            </w:r>
            <w:r w:rsidR="00A72B61">
              <w:rPr>
                <w:rFonts w:ascii="Century Gothic" w:hAnsi="Century Gothic"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szCs w:val="18"/>
              </w:rPr>
              <w:fldChar w:fldCharType="end"/>
            </w:r>
          </w:p>
        </w:tc>
        <w:tc>
          <w:tcPr>
            <w:tcW w:w="4500" w:type="dxa"/>
            <w:gridSpan w:val="2"/>
            <w:vAlign w:val="center"/>
          </w:tcPr>
          <w:p w14:paraId="76B394A2" w14:textId="1658CC26" w:rsidR="00B438C0" w:rsidRPr="001100EC" w:rsidRDefault="001100EC" w:rsidP="001100EC">
            <w:pP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>AIRCRAFT FIRST AID KIT WITH RX|</w:t>
            </w:r>
            <w:r w:rsidRPr="001100EC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AFAK</w:t>
            </w:r>
            <w:r w:rsidR="00117682">
              <w:rPr>
                <w:rFonts w:ascii="Century Gothic" w:hAnsi="Century Gothic"/>
                <w:b/>
                <w:color w:val="4D4D4F"/>
                <w:sz w:val="16"/>
                <w:szCs w:val="18"/>
              </w:rPr>
              <w:t xml:space="preserve"> 1.0</w:t>
            </w:r>
            <w:r w:rsidRPr="001100EC">
              <w:rPr>
                <w:rFonts w:ascii="Century Gothic" w:hAnsi="Century Gothic"/>
                <w:color w:val="4D4D4F"/>
                <w:sz w:val="16"/>
                <w:szCs w:val="18"/>
              </w:rPr>
              <w:t xml:space="preserve"> </w:t>
            </w:r>
            <w:r w:rsidR="00F33664"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Rx</w:t>
            </w:r>
            <w:r w:rsidR="00F33664"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14:paraId="625A1398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F33664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Align w:val="center"/>
          </w:tcPr>
          <w:p w14:paraId="34AE9B17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F33664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61CC28F1" w14:textId="77777777" w:rsidTr="00CD5DA4">
        <w:trPr>
          <w:trHeight w:val="465"/>
        </w:trPr>
        <w:tc>
          <w:tcPr>
            <w:tcW w:w="468" w:type="dxa"/>
            <w:vAlign w:val="center"/>
          </w:tcPr>
          <w:p w14:paraId="455E83E1" w14:textId="77777777" w:rsidR="00B438C0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szCs w:val="18"/>
              </w:rPr>
            </w:r>
            <w:r w:rsidR="00A72B61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4500" w:type="dxa"/>
            <w:gridSpan w:val="2"/>
            <w:vAlign w:val="center"/>
          </w:tcPr>
          <w:p w14:paraId="55F62F65" w14:textId="77777777" w:rsidR="00B438C0" w:rsidRPr="001100EC" w:rsidRDefault="001100EC" w:rsidP="00504B90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EMERGENCY MEDICAL KIT | </w:t>
            </w: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EMK</w:t>
            </w:r>
          </w:p>
        </w:tc>
        <w:tc>
          <w:tcPr>
            <w:tcW w:w="3960" w:type="dxa"/>
            <w:vAlign w:val="center"/>
          </w:tcPr>
          <w:p w14:paraId="60851BAB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Align w:val="center"/>
          </w:tcPr>
          <w:p w14:paraId="6D835120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43BE8441" w14:textId="77777777" w:rsidTr="00CD5DA4">
        <w:trPr>
          <w:trHeight w:val="340"/>
        </w:trPr>
        <w:tc>
          <w:tcPr>
            <w:tcW w:w="468" w:type="dxa"/>
            <w:vAlign w:val="center"/>
          </w:tcPr>
          <w:p w14:paraId="704B8A2D" w14:textId="77777777" w:rsidR="00B438C0" w:rsidRPr="001100EC" w:rsidRDefault="004B745B" w:rsidP="00F700B9">
            <w:pPr>
              <w:ind w:right="-32"/>
              <w:rPr>
                <w:rFonts w:ascii="Century Gothic" w:hAnsi="Century Gothic"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6"/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szCs w:val="18"/>
              </w:rPr>
            </w:r>
            <w:r w:rsidR="00A72B61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  <w:bookmarkEnd w:id="17"/>
          </w:p>
        </w:tc>
        <w:tc>
          <w:tcPr>
            <w:tcW w:w="4500" w:type="dxa"/>
            <w:gridSpan w:val="2"/>
            <w:vAlign w:val="center"/>
          </w:tcPr>
          <w:p w14:paraId="1D00DE61" w14:textId="41950E37" w:rsidR="00B438C0" w:rsidRPr="001100EC" w:rsidRDefault="001100EC" w:rsidP="005545F3">
            <w:pP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ADVANCED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AVIATION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MEDICAL KIT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 | </w:t>
            </w: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AAMK</w:t>
            </w:r>
            <w:r w:rsidR="00117682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 xml:space="preserve"> Rx</w:t>
            </w:r>
          </w:p>
        </w:tc>
        <w:tc>
          <w:tcPr>
            <w:tcW w:w="3960" w:type="dxa"/>
            <w:vAlign w:val="center"/>
          </w:tcPr>
          <w:p w14:paraId="455FF6CB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Align w:val="center"/>
          </w:tcPr>
          <w:p w14:paraId="0D8BB57F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B438C0" w:rsidRPr="001100EC" w14:paraId="4EF3B0B3" w14:textId="77777777" w:rsidTr="00CD5DA4">
        <w:trPr>
          <w:trHeight w:val="400"/>
        </w:trPr>
        <w:tc>
          <w:tcPr>
            <w:tcW w:w="468" w:type="dxa"/>
            <w:vAlign w:val="center"/>
          </w:tcPr>
          <w:p w14:paraId="7EE49783" w14:textId="77777777" w:rsidR="00B438C0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"/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szCs w:val="18"/>
              </w:rPr>
            </w:r>
            <w:r w:rsidR="00A72B61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  <w:bookmarkEnd w:id="18"/>
          </w:p>
        </w:tc>
        <w:tc>
          <w:tcPr>
            <w:tcW w:w="4500" w:type="dxa"/>
            <w:gridSpan w:val="2"/>
            <w:vAlign w:val="center"/>
          </w:tcPr>
          <w:p w14:paraId="22957DFE" w14:textId="77777777" w:rsidR="00B438C0" w:rsidRPr="001100EC" w:rsidRDefault="001100EC" w:rsidP="005545F3">
            <w:pPr>
              <w:rPr>
                <w:rFonts w:ascii="Century Gothic" w:hAnsi="Century Gothic"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P</w:t>
            </w:r>
            <w:r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A</w:t>
            </w: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 xml:space="preserve">EDIATRIC MEDICAL KIT </w:t>
            </w:r>
            <w:r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| PMK</w:t>
            </w:r>
          </w:p>
        </w:tc>
        <w:tc>
          <w:tcPr>
            <w:tcW w:w="3960" w:type="dxa"/>
            <w:vAlign w:val="center"/>
          </w:tcPr>
          <w:p w14:paraId="5C0F476C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Align w:val="center"/>
          </w:tcPr>
          <w:p w14:paraId="5133E562" w14:textId="77777777" w:rsidR="00B438C0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1100EC" w:rsidRPr="001100EC" w14:paraId="5493C967" w14:textId="77777777" w:rsidTr="00CD5DA4">
        <w:trPr>
          <w:trHeight w:val="277"/>
        </w:trPr>
        <w:tc>
          <w:tcPr>
            <w:tcW w:w="468" w:type="dxa"/>
            <w:vMerge w:val="restart"/>
            <w:vAlign w:val="center"/>
          </w:tcPr>
          <w:p w14:paraId="75CEA388" w14:textId="77777777" w:rsidR="001100EC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100EC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szCs w:val="18"/>
              </w:rPr>
            </w:r>
            <w:r w:rsidR="00A72B61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630" w:type="dxa"/>
            <w:vMerge w:val="restart"/>
            <w:vAlign w:val="center"/>
          </w:tcPr>
          <w:p w14:paraId="136496D0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b/>
                <w:color w:val="4D4D4F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  <w:t>AED</w:t>
            </w:r>
          </w:p>
        </w:tc>
        <w:tc>
          <w:tcPr>
            <w:tcW w:w="3870" w:type="dxa"/>
            <w:vAlign w:val="center"/>
          </w:tcPr>
          <w:p w14:paraId="14FA6D87" w14:textId="77777777" w:rsidR="001100EC" w:rsidRPr="001100EC" w:rsidRDefault="001100EC" w:rsidP="001100EC">
            <w:pP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>PHILLIPS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  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5"/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bookmarkEnd w:id="19"/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FR1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FR2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6"/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bookmarkEnd w:id="20"/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FRx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OnSite  </w:t>
            </w:r>
          </w:p>
        </w:tc>
        <w:tc>
          <w:tcPr>
            <w:tcW w:w="3960" w:type="dxa"/>
            <w:vMerge w:val="restart"/>
            <w:vAlign w:val="center"/>
          </w:tcPr>
          <w:p w14:paraId="66487DDA" w14:textId="77777777" w:rsidR="001100EC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Merge w:val="restart"/>
            <w:vAlign w:val="center"/>
          </w:tcPr>
          <w:p w14:paraId="0610FBAD" w14:textId="77777777" w:rsidR="001100EC" w:rsidRPr="001100EC" w:rsidRDefault="004B745B" w:rsidP="00F02268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  <w:tr w:rsidR="001100EC" w:rsidRPr="001100EC" w14:paraId="656D6B39" w14:textId="77777777" w:rsidTr="00CD5DA4">
        <w:trPr>
          <w:trHeight w:val="268"/>
        </w:trPr>
        <w:tc>
          <w:tcPr>
            <w:tcW w:w="468" w:type="dxa"/>
            <w:vMerge/>
            <w:vAlign w:val="center"/>
          </w:tcPr>
          <w:p w14:paraId="44A25F0A" w14:textId="77777777" w:rsidR="001100EC" w:rsidRPr="001100EC" w:rsidRDefault="001100EC" w:rsidP="00F700B9">
            <w:pPr>
              <w:ind w:right="480"/>
              <w:jc w:val="center"/>
              <w:rPr>
                <w:rFonts w:ascii="Century Gothic" w:hAnsi="Century Gothic"/>
                <w:noProof/>
                <w:szCs w:val="18"/>
              </w:rPr>
            </w:pPr>
          </w:p>
        </w:tc>
        <w:tc>
          <w:tcPr>
            <w:tcW w:w="630" w:type="dxa"/>
            <w:vMerge/>
            <w:vAlign w:val="center"/>
          </w:tcPr>
          <w:p w14:paraId="2424EEAE" w14:textId="77777777" w:rsidR="001100EC" w:rsidRPr="001100EC" w:rsidRDefault="001100EC" w:rsidP="00F700B9">
            <w:pPr>
              <w:ind w:right="72"/>
              <w:rPr>
                <w:rFonts w:ascii="Century Gothic" w:hAnsi="Century Gothic"/>
                <w:b/>
                <w:noProof/>
                <w:color w:val="4D4D4F"/>
                <w:sz w:val="16"/>
                <w:szCs w:val="18"/>
              </w:rPr>
            </w:pPr>
          </w:p>
        </w:tc>
        <w:tc>
          <w:tcPr>
            <w:tcW w:w="3870" w:type="dxa"/>
            <w:vAlign w:val="center"/>
          </w:tcPr>
          <w:p w14:paraId="37E56034" w14:textId="77777777" w:rsidR="001100EC" w:rsidRPr="001100EC" w:rsidRDefault="001100EC" w:rsidP="001100EC">
            <w:pPr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</w:pPr>
            <w:r w:rsidRPr="001100EC"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>HEARTSINE</w:t>
            </w:r>
            <w:r>
              <w:rPr>
                <w:rFonts w:ascii="Century Gothic" w:hAnsi="Century Gothic"/>
                <w:b/>
                <w:noProof/>
                <w:color w:val="4D4D4F"/>
                <w:sz w:val="14"/>
                <w:szCs w:val="18"/>
              </w:rPr>
              <w:t xml:space="preserve">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 350P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450P </w:t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t xml:space="preserve">  </w:t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  <w:lang w:val="fr-FR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separate"/>
            </w:r>
            <w:r w:rsidR="004B745B"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fldChar w:fldCharType="end"/>
            </w:r>
            <w:r w:rsidRPr="001100EC"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</w:t>
            </w:r>
            <w:r>
              <w:rPr>
                <w:rFonts w:ascii="Century Gothic" w:hAnsi="Century Gothic"/>
                <w:noProof/>
                <w:color w:val="4D4D4F"/>
                <w:sz w:val="14"/>
                <w:szCs w:val="18"/>
              </w:rPr>
              <w:t xml:space="preserve"> Prep Kit</w:t>
            </w:r>
          </w:p>
        </w:tc>
        <w:tc>
          <w:tcPr>
            <w:tcW w:w="3960" w:type="dxa"/>
            <w:vMerge/>
            <w:vAlign w:val="center"/>
          </w:tcPr>
          <w:p w14:paraId="75A8804E" w14:textId="77777777" w:rsidR="001100EC" w:rsidRPr="001100EC" w:rsidRDefault="001100EC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</w:p>
        </w:tc>
        <w:tc>
          <w:tcPr>
            <w:tcW w:w="2088" w:type="dxa"/>
            <w:vMerge/>
            <w:vAlign w:val="center"/>
          </w:tcPr>
          <w:p w14:paraId="5C4F333C" w14:textId="77777777" w:rsidR="001100EC" w:rsidRPr="001100EC" w:rsidRDefault="001100EC" w:rsidP="00F02268">
            <w:pPr>
              <w:jc w:val="center"/>
              <w:rPr>
                <w:rFonts w:ascii="Century Gothic" w:hAnsi="Century Gothic"/>
                <w:caps/>
                <w:sz w:val="20"/>
              </w:rPr>
            </w:pPr>
          </w:p>
        </w:tc>
      </w:tr>
      <w:tr w:rsidR="00F33664" w:rsidRPr="001100EC" w14:paraId="11AD0EDA" w14:textId="77777777" w:rsidTr="00CD5DA4">
        <w:trPr>
          <w:trHeight w:val="265"/>
        </w:trPr>
        <w:tc>
          <w:tcPr>
            <w:tcW w:w="11016" w:type="dxa"/>
            <w:gridSpan w:val="5"/>
            <w:vAlign w:val="center"/>
          </w:tcPr>
          <w:p w14:paraId="31B74F29" w14:textId="77777777" w:rsidR="001100EC" w:rsidRPr="009158BB" w:rsidRDefault="004B745B" w:rsidP="001100EC">
            <w:pPr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pP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3664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AED BATTERY(IES) HAS/HAVE BEEN REMOVED FOR SHIPPING PURPOSES  </w:t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33"/>
            <w:r w:rsidR="00F73F50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bookmarkEnd w:id="21"/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REPLACE</w:t>
            </w:r>
          </w:p>
          <w:p w14:paraId="6064AF7C" w14:textId="3FDBBFDA" w:rsidR="00F33664" w:rsidRPr="001100EC" w:rsidRDefault="004B745B" w:rsidP="00211F3C">
            <w:pPr>
              <w:spacing w:before="120"/>
              <w:rPr>
                <w:rFonts w:ascii="Century Gothic" w:hAnsi="Century Gothic"/>
                <w:b/>
                <w:noProof/>
                <w:color w:val="FF0000"/>
                <w:sz w:val="16"/>
                <w:szCs w:val="16"/>
              </w:rPr>
            </w:pP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32"/>
            <w:r w:rsidR="00F73F50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</w:r>
            <w:r w:rsidR="00A72B61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separate"/>
            </w:r>
            <w:r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fldChar w:fldCharType="end"/>
            </w:r>
            <w:bookmarkEnd w:id="22"/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DO NOT REPLACE</w:t>
            </w:r>
            <w:r w:rsidR="00211F3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0E51E4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>-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MUST PROVIDE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8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INSTALL  DATE ON BATTERY  </w: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1100EC" w:rsidRPr="009158BB">
              <w:rPr>
                <w:rFonts w:ascii="Century Gothic" w:hAnsi="Century Gothic"/>
                <w:caps/>
                <w:color w:val="232762"/>
                <w:sz w:val="16"/>
              </w:rPr>
              <w:instrText xml:space="preserve"> FORMTEXT </w:instrTex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separate"/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end"/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 </w:t>
            </w:r>
            <w:r w:rsidR="00211F3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 </w:t>
            </w:r>
            <w:r w:rsidR="001100EC" w:rsidRPr="009158BB">
              <w:rPr>
                <w:rFonts w:ascii="Century Gothic" w:hAnsi="Century Gothic"/>
                <w:noProof/>
                <w:color w:val="232762"/>
                <w:sz w:val="16"/>
                <w:szCs w:val="16"/>
              </w:rPr>
              <w:t xml:space="preserve">LOT NUMBER </w:t>
            </w:r>
            <w:r w:rsidR="001100EC" w:rsidRPr="009158BB">
              <w:rPr>
                <w:rFonts w:ascii="Century Gothic" w:hAnsi="Century Gothic"/>
                <w:color w:val="232762"/>
                <w:sz w:val="16"/>
              </w:rPr>
              <w:t xml:space="preserve"> </w: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instrText xml:space="preserve"> FORMTEXT </w:instrTex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separate"/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noProof/>
                <w:color w:val="232762"/>
                <w:sz w:val="16"/>
              </w:rPr>
              <w:t> </w:t>
            </w:r>
            <w:r w:rsidR="00211F3C" w:rsidRPr="009158BB">
              <w:rPr>
                <w:rFonts w:ascii="Century Gothic" w:hAnsi="Century Gothic"/>
                <w:caps/>
                <w:color w:val="232762"/>
                <w:sz w:val="16"/>
              </w:rPr>
              <w:fldChar w:fldCharType="end"/>
            </w:r>
          </w:p>
        </w:tc>
      </w:tr>
      <w:tr w:rsidR="00B438C0" w:rsidRPr="001100EC" w14:paraId="204E9EF9" w14:textId="77777777" w:rsidTr="00CD5DA4">
        <w:trPr>
          <w:trHeight w:val="355"/>
        </w:trPr>
        <w:tc>
          <w:tcPr>
            <w:tcW w:w="468" w:type="dxa"/>
            <w:vAlign w:val="center"/>
          </w:tcPr>
          <w:p w14:paraId="371F7CC4" w14:textId="77777777" w:rsidR="00B438C0" w:rsidRPr="001100EC" w:rsidRDefault="004B745B" w:rsidP="00F700B9">
            <w:pPr>
              <w:ind w:right="480"/>
              <w:jc w:val="center"/>
              <w:rPr>
                <w:rFonts w:ascii="Century Gothic" w:hAnsi="Century Gothic"/>
                <w:b/>
                <w:szCs w:val="18"/>
              </w:rPr>
            </w:pPr>
            <w:r w:rsidRPr="001100EC">
              <w:rPr>
                <w:rFonts w:ascii="Century Gothic" w:hAnsi="Century Gothic"/>
                <w:noProof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438C0" w:rsidRPr="001100EC">
              <w:rPr>
                <w:rFonts w:ascii="Century Gothic" w:hAnsi="Century Gothic"/>
                <w:noProof/>
                <w:szCs w:val="18"/>
              </w:rPr>
              <w:instrText xml:space="preserve"> FORMCHECKBOX </w:instrText>
            </w:r>
            <w:r w:rsidR="00A72B61">
              <w:rPr>
                <w:rFonts w:ascii="Century Gothic" w:hAnsi="Century Gothic"/>
                <w:noProof/>
                <w:szCs w:val="18"/>
              </w:rPr>
            </w:r>
            <w:r w:rsidR="00A72B61">
              <w:rPr>
                <w:rFonts w:ascii="Century Gothic" w:hAnsi="Century Gothic"/>
                <w:noProof/>
                <w:szCs w:val="18"/>
              </w:rPr>
              <w:fldChar w:fldCharType="separate"/>
            </w:r>
            <w:r w:rsidRPr="001100EC">
              <w:rPr>
                <w:rFonts w:ascii="Century Gothic" w:hAnsi="Century Gothic"/>
                <w:noProof/>
                <w:szCs w:val="18"/>
              </w:rPr>
              <w:fldChar w:fldCharType="end"/>
            </w:r>
          </w:p>
        </w:tc>
        <w:tc>
          <w:tcPr>
            <w:tcW w:w="4500" w:type="dxa"/>
            <w:gridSpan w:val="2"/>
            <w:vAlign w:val="center"/>
          </w:tcPr>
          <w:p w14:paraId="4E022E30" w14:textId="77777777" w:rsidR="00B438C0" w:rsidRPr="001100EC" w:rsidRDefault="001100EC" w:rsidP="00CC4F12">
            <w:pPr>
              <w:rPr>
                <w:rFonts w:ascii="Century Gothic" w:hAnsi="Century Gothic"/>
                <w:noProof/>
                <w:sz w:val="16"/>
              </w:rPr>
            </w:pPr>
            <w:r w:rsidRPr="001100EC">
              <w:rPr>
                <w:rFonts w:ascii="Century Gothic" w:hAnsi="Century Gothic"/>
                <w:noProof/>
                <w:color w:val="4D4D4F"/>
                <w:sz w:val="16"/>
                <w:szCs w:val="18"/>
              </w:rPr>
              <w:t>OTHER</w:t>
            </w:r>
            <w:r w:rsidR="00B438C0" w:rsidRPr="001100EC">
              <w:rPr>
                <w:rFonts w:ascii="Century Gothic" w:hAnsi="Century Gothic"/>
                <w:noProof/>
                <w:sz w:val="16"/>
                <w:szCs w:val="18"/>
              </w:rPr>
              <w:t>:</w:t>
            </w:r>
            <w:r w:rsidR="00B438C0" w:rsidRPr="001100EC">
              <w:rPr>
                <w:rFonts w:ascii="Century Gothic" w:hAnsi="Century Gothic"/>
                <w:noProof/>
                <w:sz w:val="16"/>
              </w:rPr>
              <w:t xml:space="preserve"> </w:t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3" w:name="Text47"/>
            <w:r w:rsidR="00B438C0" w:rsidRPr="001100EC">
              <w:rPr>
                <w:rFonts w:ascii="Century Gothic" w:hAnsi="Century Gothic"/>
                <w:noProof/>
                <w:sz w:val="16"/>
              </w:rPr>
              <w:instrText xml:space="preserve"> FORMTEXT </w:instrText>
            </w:r>
            <w:r w:rsidR="004B745B" w:rsidRPr="001100EC">
              <w:rPr>
                <w:rFonts w:ascii="Century Gothic" w:hAnsi="Century Gothic"/>
                <w:noProof/>
                <w:sz w:val="16"/>
              </w:rPr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4B745B" w:rsidRPr="001100EC">
              <w:rPr>
                <w:rFonts w:ascii="Century Gothic" w:hAnsi="Century Gothic"/>
                <w:noProof/>
                <w:sz w:val="16"/>
              </w:rPr>
              <w:fldChar w:fldCharType="end"/>
            </w:r>
            <w:bookmarkEnd w:id="23"/>
          </w:p>
        </w:tc>
        <w:tc>
          <w:tcPr>
            <w:tcW w:w="3960" w:type="dxa"/>
            <w:vAlign w:val="center"/>
          </w:tcPr>
          <w:p w14:paraId="44B2D01D" w14:textId="77777777" w:rsidR="00B438C0" w:rsidRPr="001100EC" w:rsidRDefault="004B745B" w:rsidP="00F700B9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  <w:tc>
          <w:tcPr>
            <w:tcW w:w="2088" w:type="dxa"/>
            <w:vAlign w:val="center"/>
          </w:tcPr>
          <w:p w14:paraId="1AE6B8DC" w14:textId="77777777" w:rsidR="00B438C0" w:rsidRPr="001100EC" w:rsidRDefault="004B745B" w:rsidP="00F700B9">
            <w:pPr>
              <w:jc w:val="center"/>
              <w:rPr>
                <w:rFonts w:ascii="Century Gothic" w:hAnsi="Century Gothic"/>
                <w:b/>
                <w:sz w:val="20"/>
              </w:rPr>
            </w:pPr>
            <w:r w:rsidRPr="001100EC">
              <w:rPr>
                <w:rFonts w:ascii="Century Gothic" w:hAnsi="Century Gothic"/>
                <w:caps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438C0" w:rsidRPr="001100EC">
              <w:rPr>
                <w:rFonts w:ascii="Century Gothic" w:hAnsi="Century Gothic"/>
                <w:caps/>
                <w:sz w:val="20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20"/>
              </w:rPr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20"/>
              </w:rPr>
              <w:t> </w:t>
            </w:r>
            <w:r w:rsidRPr="001100EC">
              <w:rPr>
                <w:rFonts w:ascii="Century Gothic" w:hAnsi="Century Gothic"/>
                <w:caps/>
                <w:sz w:val="20"/>
              </w:rPr>
              <w:fldChar w:fldCharType="end"/>
            </w:r>
          </w:p>
        </w:tc>
      </w:tr>
    </w:tbl>
    <w:p w14:paraId="03358223" w14:textId="05FF40A6" w:rsidR="00F470B0" w:rsidRPr="00B426CD" w:rsidRDefault="00C51214" w:rsidP="001100EC">
      <w:pPr>
        <w:pStyle w:val="BlockText"/>
        <w:spacing w:before="120" w:after="120"/>
        <w:ind w:left="720"/>
        <w:jc w:val="center"/>
        <w:rPr>
          <w:rFonts w:ascii="Century Gothic" w:hAnsi="Century Gothic"/>
          <w:b/>
          <w:bCs/>
          <w:color w:val="232762"/>
          <w:sz w:val="14"/>
          <w:szCs w:val="16"/>
        </w:rPr>
      </w:pPr>
      <w:r w:rsidRPr="00B426CD">
        <w:rPr>
          <w:rFonts w:ascii="Century Gothic" w:hAnsi="Century Gothic"/>
          <w:b/>
          <w:bCs/>
          <w:color w:val="232762"/>
          <w:sz w:val="14"/>
          <w:szCs w:val="16"/>
        </w:rPr>
        <w:t>**IF YOU HAVE A MEDICAL KIT WITH TAGS STATING ‘DO NOT REFURBISH’ PLEASE CONTACT YOUR ACCOUNT MANAGER</w:t>
      </w:r>
      <w:r w:rsidR="000E51E4">
        <w:rPr>
          <w:rFonts w:ascii="Century Gothic" w:hAnsi="Century Gothic"/>
          <w:b/>
          <w:bCs/>
          <w:color w:val="232762"/>
          <w:sz w:val="14"/>
          <w:szCs w:val="16"/>
        </w:rPr>
        <w:t xml:space="preserve"> at +1 (480) 333-3700</w:t>
      </w:r>
      <w:r w:rsidRPr="00B426CD">
        <w:rPr>
          <w:rFonts w:ascii="Century Gothic" w:hAnsi="Century Gothic"/>
          <w:b/>
          <w:bCs/>
          <w:color w:val="232762"/>
          <w:sz w:val="14"/>
          <w:szCs w:val="16"/>
        </w:rPr>
        <w:t>**</w:t>
      </w:r>
    </w:p>
    <w:tbl>
      <w:tblPr>
        <w:tblW w:w="0" w:type="auto"/>
        <w:tblBorders>
          <w:top w:val="single" w:sz="12" w:space="0" w:color="232762"/>
          <w:left w:val="single" w:sz="12" w:space="0" w:color="232762"/>
          <w:bottom w:val="single" w:sz="12" w:space="0" w:color="232762"/>
          <w:right w:val="single" w:sz="12" w:space="0" w:color="232762"/>
          <w:insideH w:val="single" w:sz="12" w:space="0" w:color="232762"/>
          <w:insideV w:val="single" w:sz="12" w:space="0" w:color="232762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3240"/>
        <w:gridCol w:w="1620"/>
        <w:gridCol w:w="4608"/>
      </w:tblGrid>
      <w:tr w:rsidR="00F470B0" w:rsidRPr="001100EC" w14:paraId="7F2C1374" w14:textId="77777777" w:rsidTr="00401395">
        <w:trPr>
          <w:trHeight w:val="587"/>
        </w:trPr>
        <w:tc>
          <w:tcPr>
            <w:tcW w:w="1548" w:type="dxa"/>
            <w:shd w:val="clear" w:color="auto" w:fill="232762"/>
            <w:vAlign w:val="center"/>
          </w:tcPr>
          <w:p w14:paraId="36CE3DBA" w14:textId="77777777" w:rsidR="00F470B0" w:rsidRPr="001100EC" w:rsidRDefault="001100EC" w:rsidP="00F700B9">
            <w:pPr>
              <w:ind w:right="-18"/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>CONTACT NAME:</w:t>
            </w:r>
          </w:p>
        </w:tc>
        <w:bookmarkStart w:id="24" w:name="Text45"/>
        <w:tc>
          <w:tcPr>
            <w:tcW w:w="3240" w:type="dxa"/>
            <w:vAlign w:val="center"/>
          </w:tcPr>
          <w:p w14:paraId="2122C737" w14:textId="77777777" w:rsidR="00F470B0" w:rsidRPr="001100EC" w:rsidRDefault="004B745B" w:rsidP="00F700B9">
            <w:pPr>
              <w:ind w:right="-108"/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sz w:val="16"/>
              </w:rPr>
              <w:fldChar w:fldCharType="begin">
                <w:ffData>
                  <w:name w:val="Text45"/>
                  <w:enabled/>
                  <w:calcOnExit w:val="0"/>
                  <w:textInput>
                    <w:maxLength w:val="26"/>
                  </w:textInput>
                </w:ffData>
              </w:fldChar>
            </w:r>
            <w:r w:rsidR="00F470B0" w:rsidRPr="001100EC">
              <w:rPr>
                <w:rFonts w:ascii="Century Gothic" w:hAnsi="Century Gothic"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sz w:val="16"/>
              </w:rPr>
            </w:r>
            <w:r w:rsidRPr="001100EC">
              <w:rPr>
                <w:rFonts w:ascii="Century Gothic" w:hAnsi="Century Gothic"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sz w:val="16"/>
              </w:rPr>
              <w:fldChar w:fldCharType="end"/>
            </w:r>
            <w:bookmarkEnd w:id="24"/>
          </w:p>
        </w:tc>
        <w:tc>
          <w:tcPr>
            <w:tcW w:w="1620" w:type="dxa"/>
            <w:shd w:val="clear" w:color="auto" w:fill="232762"/>
            <w:vAlign w:val="center"/>
          </w:tcPr>
          <w:p w14:paraId="4E414DC4" w14:textId="77777777" w:rsidR="001100EC" w:rsidRPr="001100EC" w:rsidRDefault="001100EC" w:rsidP="001100EC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 xml:space="preserve">PHONE </w:t>
            </w:r>
            <w:r w:rsidRPr="001100EC">
              <w:rPr>
                <w:rFonts w:ascii="Century Gothic" w:hAnsi="Century Gothic"/>
                <w:color w:val="FFFFFF" w:themeColor="background1"/>
                <w:sz w:val="12"/>
                <w:szCs w:val="18"/>
              </w:rPr>
              <w:t>REQUIRED:</w:t>
            </w:r>
          </w:p>
          <w:p w14:paraId="3A51284D" w14:textId="77777777" w:rsidR="00F470B0" w:rsidRPr="001100EC" w:rsidRDefault="001100EC" w:rsidP="001100EC">
            <w:pPr>
              <w:jc w:val="right"/>
              <w:rPr>
                <w:rFonts w:ascii="Century Gothic" w:hAnsi="Century Gothic"/>
                <w:b/>
                <w:color w:val="000080"/>
                <w:sz w:val="16"/>
                <w:szCs w:val="18"/>
              </w:rPr>
            </w:pPr>
            <w:r w:rsidRPr="001100EC">
              <w:rPr>
                <w:rFonts w:ascii="Century Gothic" w:hAnsi="Century Gothic"/>
                <w:b/>
                <w:color w:val="FFFFFF" w:themeColor="background1"/>
                <w:sz w:val="16"/>
                <w:szCs w:val="18"/>
              </w:rPr>
              <w:t>EMAIL</w:t>
            </w:r>
            <w:r w:rsidRPr="001100EC">
              <w:rPr>
                <w:rFonts w:ascii="Century Gothic" w:hAnsi="Century Gothic"/>
                <w:color w:val="FFFFFF" w:themeColor="background1"/>
                <w:sz w:val="12"/>
                <w:szCs w:val="18"/>
              </w:rPr>
              <w:t xml:space="preserve"> REQUIRED:</w:t>
            </w:r>
          </w:p>
        </w:tc>
        <w:tc>
          <w:tcPr>
            <w:tcW w:w="4608" w:type="dxa"/>
            <w:vAlign w:val="center"/>
          </w:tcPr>
          <w:p w14:paraId="5683F27B" w14:textId="471D11C6" w:rsidR="00BA3E15" w:rsidRPr="001100EC" w:rsidRDefault="004B745B" w:rsidP="00CD3D9E">
            <w:pPr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caps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A3E15" w:rsidRPr="001100EC">
              <w:rPr>
                <w:rFonts w:ascii="Century Gothic" w:hAnsi="Century Gothic"/>
                <w:caps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16"/>
              </w:rPr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end"/>
            </w:r>
          </w:p>
          <w:p w14:paraId="1EFA30BA" w14:textId="77777777" w:rsidR="00F470B0" w:rsidRPr="001100EC" w:rsidRDefault="004B745B" w:rsidP="00CD3D9E">
            <w:pPr>
              <w:rPr>
                <w:rFonts w:ascii="Century Gothic" w:hAnsi="Century Gothic"/>
                <w:sz w:val="16"/>
              </w:rPr>
            </w:pPr>
            <w:r w:rsidRPr="001100EC">
              <w:rPr>
                <w:rFonts w:ascii="Century Gothic" w:hAnsi="Century Gothic"/>
                <w:caps/>
                <w:sz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BA3E15" w:rsidRPr="001100EC">
              <w:rPr>
                <w:rFonts w:ascii="Century Gothic" w:hAnsi="Century Gothic"/>
                <w:caps/>
                <w:sz w:val="16"/>
              </w:rPr>
              <w:instrText xml:space="preserve"> FORMTEXT </w:instrText>
            </w:r>
            <w:r w:rsidRPr="001100EC">
              <w:rPr>
                <w:rFonts w:ascii="Century Gothic" w:hAnsi="Century Gothic"/>
                <w:caps/>
                <w:sz w:val="16"/>
              </w:rPr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separate"/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="00211F3C">
              <w:rPr>
                <w:rFonts w:ascii="Century Gothic" w:hAnsi="Century Gothic"/>
                <w:caps/>
                <w:noProof/>
                <w:sz w:val="16"/>
              </w:rPr>
              <w:t> </w:t>
            </w:r>
            <w:r w:rsidRPr="001100EC">
              <w:rPr>
                <w:rFonts w:ascii="Century Gothic" w:hAnsi="Century Gothic"/>
                <w:caps/>
                <w:sz w:val="16"/>
              </w:rPr>
              <w:fldChar w:fldCharType="end"/>
            </w:r>
          </w:p>
        </w:tc>
      </w:tr>
    </w:tbl>
    <w:p w14:paraId="58F338B5" w14:textId="77777777" w:rsidR="006F3FEB" w:rsidRPr="001100EC" w:rsidRDefault="001100EC" w:rsidP="00811D9D">
      <w:pPr>
        <w:spacing w:before="120"/>
        <w:ind w:left="720" w:right="475"/>
        <w:jc w:val="center"/>
        <w:rPr>
          <w:rFonts w:ascii="Century Gothic" w:hAnsi="Century Gothic"/>
          <w:sz w:val="16"/>
          <w:szCs w:val="19"/>
        </w:rPr>
      </w:pPr>
      <w:r w:rsidRPr="001100EC">
        <w:rPr>
          <w:rFonts w:ascii="Century Gothic" w:hAnsi="Century Gothic"/>
          <w:sz w:val="16"/>
          <w:szCs w:val="19"/>
        </w:rPr>
        <w:t>THE CERTIFICATE OF CONFORMANCE (C OF C) IS INCORPORATED AS PART OF MEDAIRE’S PACKING SLIP.</w:t>
      </w:r>
    </w:p>
    <w:sectPr w:rsidR="006F3FEB" w:rsidRPr="001100EC" w:rsidSect="00C51214">
      <w:headerReference w:type="default" r:id="rId32"/>
      <w:headerReference w:type="first" r:id="rId33"/>
      <w:footerReference w:type="first" r:id="rId34"/>
      <w:type w:val="continuous"/>
      <w:pgSz w:w="12240" w:h="15840" w:code="1"/>
      <w:pgMar w:top="90" w:right="720" w:bottom="90" w:left="720" w:header="270" w:footer="14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8D3F5" w14:textId="77777777" w:rsidR="008F47AC" w:rsidRDefault="008F47AC">
      <w:r>
        <w:separator/>
      </w:r>
    </w:p>
  </w:endnote>
  <w:endnote w:type="continuationSeparator" w:id="0">
    <w:p w14:paraId="5E99F885" w14:textId="77777777" w:rsidR="008F47AC" w:rsidRDefault="008F4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8B246" w14:textId="51FF0128" w:rsidR="00F73F50" w:rsidRPr="001100EC" w:rsidRDefault="001100EC" w:rsidP="001100EC">
    <w:pPr>
      <w:pStyle w:val="Footer"/>
      <w:pBdr>
        <w:top w:val="single" w:sz="4" w:space="1" w:color="auto"/>
      </w:pBdr>
      <w:jc w:val="center"/>
      <w:rPr>
        <w:rFonts w:ascii="Century Gothic" w:hAnsi="Century Gothic"/>
        <w:bCs/>
        <w:caps/>
        <w:color w:val="808285"/>
        <w:sz w:val="16"/>
      </w:rPr>
    </w:pPr>
    <w:r w:rsidRPr="001100EC">
      <w:rPr>
        <w:rFonts w:ascii="Century Gothic" w:hAnsi="Century Gothic"/>
        <w:bCs/>
        <w:color w:val="808285"/>
        <w:sz w:val="16"/>
        <w:szCs w:val="16"/>
      </w:rPr>
      <w:t xml:space="preserve">THIS DOCUMENT IS UNCONTROLLED WHEN PRINTED.  VERIFY CURRENCY OF DOCUMENT AGAINST QMS.  </w:t>
    </w:r>
    <w:r w:rsidRPr="001100EC">
      <w:rPr>
        <w:rFonts w:ascii="Century Gothic" w:hAnsi="Century Gothic"/>
        <w:bCs/>
        <w:color w:val="808285"/>
        <w:sz w:val="16"/>
      </w:rPr>
      <w:t xml:space="preserve">PRINT DATE </w:t>
    </w:r>
    <w:fldSimple w:instr=" DATE  \* MERGEFORMAT ">
      <w:r w:rsidR="00C213DE" w:rsidRPr="00C213DE">
        <w:rPr>
          <w:rFonts w:ascii="Century Gothic" w:hAnsi="Century Gothic"/>
          <w:bCs/>
          <w:noProof/>
          <w:color w:val="808285"/>
          <w:sz w:val="16"/>
        </w:rPr>
        <w:t>8/16/202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1A0A1" w14:textId="77777777" w:rsidR="008F47AC" w:rsidRDefault="008F47AC">
      <w:r>
        <w:separator/>
      </w:r>
    </w:p>
  </w:footnote>
  <w:footnote w:type="continuationSeparator" w:id="0">
    <w:p w14:paraId="54063890" w14:textId="77777777" w:rsidR="008F47AC" w:rsidRDefault="008F4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C3FFB" w14:textId="77777777" w:rsidR="00F73F50" w:rsidRDefault="00F73F50">
    <w:pPr>
      <w:pStyle w:val="Header"/>
      <w:tabs>
        <w:tab w:val="clear" w:pos="4320"/>
        <w:tab w:val="clear" w:pos="8640"/>
        <w:tab w:val="center" w:pos="5400"/>
        <w:tab w:val="right" w:pos="10800"/>
      </w:tabs>
    </w:pPr>
    <w:r>
      <w:t>MedAire, Inc.</w:t>
    </w:r>
    <w:r>
      <w:tab/>
    </w:r>
    <w:r>
      <w:rPr>
        <w:b/>
        <w:bCs/>
        <w:u w:val="single"/>
      </w:rPr>
      <w:t>FORM TITLE</w:t>
    </w:r>
    <w:r>
      <w:tab/>
      <w:t>AAA-00-00.0</w:t>
    </w:r>
  </w:p>
  <w:p w14:paraId="69EF7A51" w14:textId="6B2110B2" w:rsidR="00F73F50" w:rsidRDefault="00F73F50">
    <w:pPr>
      <w:pStyle w:val="Header"/>
      <w:tabs>
        <w:tab w:val="clear" w:pos="8640"/>
        <w:tab w:val="right" w:pos="10800"/>
      </w:tabs>
    </w:pPr>
    <w:r>
      <w:t>REV:</w:t>
    </w:r>
    <w:r w:rsidR="004B745B">
      <w:fldChar w:fldCharType="begin"/>
    </w:r>
    <w:r w:rsidR="008B7993">
      <w:instrText xml:space="preserve"> SAVEDATE \@ "MM/dd/yyyy" \* MERGEFORMAT </w:instrText>
    </w:r>
    <w:r w:rsidR="004B745B">
      <w:fldChar w:fldCharType="separate"/>
    </w:r>
    <w:r w:rsidR="00C213DE">
      <w:rPr>
        <w:noProof/>
      </w:rPr>
      <w:t>10/25/2021</w:t>
    </w:r>
    <w:r w:rsidR="004B745B">
      <w:rPr>
        <w:noProof/>
      </w:rPr>
      <w:fldChar w:fldCharType="end"/>
    </w:r>
    <w:r>
      <w:rPr>
        <w:snapToGrid w:val="0"/>
      </w:rPr>
      <w:tab/>
    </w:r>
    <w:r>
      <w:rPr>
        <w:snapToGrid w:val="0"/>
      </w:rPr>
      <w:tab/>
      <w:t xml:space="preserve">Page </w:t>
    </w:r>
    <w:r w:rsidR="004B745B">
      <w:rPr>
        <w:snapToGrid w:val="0"/>
      </w:rPr>
      <w:fldChar w:fldCharType="begin"/>
    </w:r>
    <w:r>
      <w:rPr>
        <w:snapToGrid w:val="0"/>
      </w:rPr>
      <w:instrText xml:space="preserve"> PAGE </w:instrText>
    </w:r>
    <w:r w:rsidR="004B745B">
      <w:rPr>
        <w:snapToGrid w:val="0"/>
      </w:rPr>
      <w:fldChar w:fldCharType="separate"/>
    </w:r>
    <w:r w:rsidR="001100EC">
      <w:rPr>
        <w:noProof/>
        <w:snapToGrid w:val="0"/>
      </w:rPr>
      <w:t>2</w:t>
    </w:r>
    <w:r w:rsidR="004B745B">
      <w:rPr>
        <w:snapToGrid w:val="0"/>
      </w:rPr>
      <w:fldChar w:fldCharType="end"/>
    </w:r>
    <w:r>
      <w:rPr>
        <w:snapToGrid w:val="0"/>
      </w:rPr>
      <w:t xml:space="preserve"> of </w:t>
    </w:r>
    <w:r w:rsidR="004B745B">
      <w:rPr>
        <w:snapToGrid w:val="0"/>
      </w:rPr>
      <w:fldChar w:fldCharType="begin"/>
    </w:r>
    <w:r>
      <w:rPr>
        <w:snapToGrid w:val="0"/>
      </w:rPr>
      <w:instrText xml:space="preserve"> NUMPAGES </w:instrText>
    </w:r>
    <w:r w:rsidR="004B745B">
      <w:rPr>
        <w:snapToGrid w:val="0"/>
      </w:rPr>
      <w:fldChar w:fldCharType="separate"/>
    </w:r>
    <w:r w:rsidR="00211F3C">
      <w:rPr>
        <w:noProof/>
        <w:snapToGrid w:val="0"/>
      </w:rPr>
      <w:t>1</w:t>
    </w:r>
    <w:r w:rsidR="004B745B">
      <w:rPr>
        <w:snapToGrid w:val="0"/>
      </w:rPr>
      <w:fldChar w:fldCharType="end"/>
    </w:r>
  </w:p>
  <w:p w14:paraId="23345244" w14:textId="77777777" w:rsidR="00F73F50" w:rsidRDefault="00F73F50">
    <w:pPr>
      <w:pStyle w:val="Header"/>
      <w:spacing w:after="12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520" w:type="dxa"/>
      <w:tblInd w:w="-2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06"/>
      <w:gridCol w:w="6114"/>
      <w:gridCol w:w="1440"/>
      <w:gridCol w:w="1260"/>
    </w:tblGrid>
    <w:tr w:rsidR="00F73F50" w:rsidRPr="001100EC" w14:paraId="65F38906" w14:textId="77777777" w:rsidTr="001100EC">
      <w:trPr>
        <w:trHeight w:val="247"/>
      </w:trPr>
      <w:tc>
        <w:tcPr>
          <w:tcW w:w="2706" w:type="dxa"/>
          <w:vMerge w:val="restart"/>
          <w:vAlign w:val="center"/>
        </w:tcPr>
        <w:p w14:paraId="35EAEBF0" w14:textId="77777777" w:rsidR="00F73F50" w:rsidRPr="001100EC" w:rsidRDefault="001100EC" w:rsidP="00407432">
          <w:pPr>
            <w:pStyle w:val="Header"/>
            <w:rPr>
              <w:rFonts w:ascii="Century Gothic" w:hAnsi="Century Gothic"/>
            </w:rPr>
          </w:pPr>
          <w:r w:rsidRPr="001100EC">
            <w:rPr>
              <w:rFonts w:ascii="Century Gothic" w:hAnsi="Century Gothic"/>
              <w:b/>
              <w:noProof/>
              <w:sz w:val="17"/>
              <w:szCs w:val="17"/>
            </w:rPr>
            <w:drawing>
              <wp:inline distT="0" distB="0" distL="0" distR="0" wp14:anchorId="3A372BF7" wp14:editId="719E785F">
                <wp:extent cx="914400" cy="414178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hristopher.potter\Google Drive\MedAire_Logo\MedAire_logo_2017_2Color_AdmiralBlu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084" cy="4181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4" w:type="dxa"/>
          <w:vMerge w:val="restart"/>
          <w:vAlign w:val="center"/>
        </w:tcPr>
        <w:p w14:paraId="106A18CD" w14:textId="77777777" w:rsidR="00F73F50" w:rsidRPr="001100EC" w:rsidRDefault="001100EC" w:rsidP="00F700B9">
          <w:pPr>
            <w:pStyle w:val="Header"/>
            <w:jc w:val="center"/>
            <w:rPr>
              <w:rFonts w:ascii="Century Gothic" w:hAnsi="Century Gothic" w:cs="Arial"/>
              <w:color w:val="4D4D4F"/>
              <w:sz w:val="20"/>
            </w:rPr>
          </w:pPr>
          <w:r w:rsidRPr="001100EC">
            <w:rPr>
              <w:rFonts w:ascii="Century Gothic" w:hAnsi="Century Gothic" w:cs="Arial"/>
              <w:color w:val="4D4D4F"/>
              <w:sz w:val="20"/>
            </w:rPr>
            <w:t>BUSINESS &amp; GENERAL AVIATION</w:t>
          </w:r>
        </w:p>
        <w:p w14:paraId="5146364E" w14:textId="77777777" w:rsidR="00F73F50" w:rsidRPr="001100EC" w:rsidRDefault="001100EC" w:rsidP="00F700B9">
          <w:pPr>
            <w:pStyle w:val="Header"/>
            <w:jc w:val="center"/>
            <w:rPr>
              <w:rFonts w:ascii="Century Gothic" w:hAnsi="Century Gothic" w:cs="Arial"/>
              <w:b/>
              <w:color w:val="232762"/>
              <w:sz w:val="28"/>
              <w:szCs w:val="28"/>
            </w:rPr>
          </w:pPr>
          <w:r w:rsidRPr="001100EC">
            <w:rPr>
              <w:rFonts w:ascii="Century Gothic" w:hAnsi="Century Gothic" w:cs="Arial"/>
              <w:b/>
              <w:color w:val="232762"/>
              <w:sz w:val="28"/>
              <w:szCs w:val="28"/>
            </w:rPr>
            <w:t>KIT REFURBISHMENT</w:t>
          </w:r>
        </w:p>
      </w:tc>
      <w:tc>
        <w:tcPr>
          <w:tcW w:w="1440" w:type="dxa"/>
          <w:vAlign w:val="center"/>
        </w:tcPr>
        <w:p w14:paraId="0D9E3345" w14:textId="77777777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Doc. No./Rev. No</w:t>
          </w:r>
        </w:p>
      </w:tc>
      <w:tc>
        <w:tcPr>
          <w:tcW w:w="1260" w:type="dxa"/>
          <w:vAlign w:val="center"/>
        </w:tcPr>
        <w:p w14:paraId="092184E2" w14:textId="73B2FDC7" w:rsidR="00F73F50" w:rsidRPr="001100EC" w:rsidRDefault="000272D7" w:rsidP="00B425B1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>
            <w:rPr>
              <w:rFonts w:ascii="Century Gothic" w:hAnsi="Century Gothic" w:cs="Arial"/>
              <w:color w:val="4D4D4F"/>
              <w:sz w:val="14"/>
              <w:szCs w:val="16"/>
            </w:rPr>
            <w:t>MDE-107.15 R</w:t>
          </w:r>
          <w:r w:rsidR="003A7ACE">
            <w:rPr>
              <w:rFonts w:ascii="Century Gothic" w:hAnsi="Century Gothic" w:cs="Arial"/>
              <w:color w:val="4D4D4F"/>
              <w:sz w:val="14"/>
              <w:szCs w:val="16"/>
            </w:rPr>
            <w:t>8</w:t>
          </w:r>
        </w:p>
      </w:tc>
    </w:tr>
    <w:tr w:rsidR="00F73F50" w:rsidRPr="001100EC" w14:paraId="76DF54B7" w14:textId="77777777" w:rsidTr="001100EC">
      <w:trPr>
        <w:trHeight w:val="247"/>
      </w:trPr>
      <w:tc>
        <w:tcPr>
          <w:tcW w:w="2706" w:type="dxa"/>
          <w:vMerge/>
          <w:vAlign w:val="center"/>
        </w:tcPr>
        <w:p w14:paraId="4ADC8A7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/>
            </w:rPr>
          </w:pPr>
        </w:p>
      </w:tc>
      <w:tc>
        <w:tcPr>
          <w:tcW w:w="6114" w:type="dxa"/>
          <w:vMerge/>
          <w:vAlign w:val="center"/>
        </w:tcPr>
        <w:p w14:paraId="09B9B90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 w:cs="Arial"/>
            </w:rPr>
          </w:pPr>
        </w:p>
      </w:tc>
      <w:tc>
        <w:tcPr>
          <w:tcW w:w="1440" w:type="dxa"/>
          <w:vAlign w:val="center"/>
        </w:tcPr>
        <w:p w14:paraId="34FCE0D2" w14:textId="77777777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Revision Date</w:t>
          </w:r>
        </w:p>
      </w:tc>
      <w:tc>
        <w:tcPr>
          <w:tcW w:w="1260" w:type="dxa"/>
          <w:vAlign w:val="center"/>
        </w:tcPr>
        <w:p w14:paraId="64499B7F" w14:textId="436EE366" w:rsidR="00F73F50" w:rsidRPr="001100EC" w:rsidRDefault="003A7ACE" w:rsidP="00C63197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>
            <w:rPr>
              <w:rFonts w:ascii="Century Gothic" w:hAnsi="Century Gothic" w:cs="Arial"/>
              <w:color w:val="4D4D4F"/>
              <w:sz w:val="14"/>
              <w:szCs w:val="16"/>
            </w:rPr>
            <w:t xml:space="preserve">October </w:t>
          </w:r>
          <w:r w:rsidR="000272D7">
            <w:rPr>
              <w:rFonts w:ascii="Century Gothic" w:hAnsi="Century Gothic" w:cs="Arial"/>
              <w:color w:val="4D4D4F"/>
              <w:sz w:val="14"/>
              <w:szCs w:val="16"/>
            </w:rPr>
            <w:t>2021</w:t>
          </w:r>
        </w:p>
      </w:tc>
    </w:tr>
    <w:tr w:rsidR="00F73F50" w:rsidRPr="001100EC" w14:paraId="6DFD48EA" w14:textId="77777777" w:rsidTr="001100EC">
      <w:trPr>
        <w:trHeight w:val="247"/>
      </w:trPr>
      <w:tc>
        <w:tcPr>
          <w:tcW w:w="2706" w:type="dxa"/>
          <w:vMerge/>
          <w:vAlign w:val="center"/>
        </w:tcPr>
        <w:p w14:paraId="70C1DACD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/>
            </w:rPr>
          </w:pPr>
        </w:p>
      </w:tc>
      <w:tc>
        <w:tcPr>
          <w:tcW w:w="6114" w:type="dxa"/>
          <w:vMerge/>
          <w:vAlign w:val="center"/>
        </w:tcPr>
        <w:p w14:paraId="57F3E115" w14:textId="77777777" w:rsidR="00F73F50" w:rsidRPr="001100EC" w:rsidRDefault="00F73F50" w:rsidP="00F700B9">
          <w:pPr>
            <w:pStyle w:val="Header"/>
            <w:jc w:val="center"/>
            <w:rPr>
              <w:rFonts w:ascii="Century Gothic" w:hAnsi="Century Gothic" w:cs="Arial"/>
            </w:rPr>
          </w:pPr>
        </w:p>
      </w:tc>
      <w:tc>
        <w:tcPr>
          <w:tcW w:w="1440" w:type="dxa"/>
          <w:vAlign w:val="center"/>
        </w:tcPr>
        <w:p w14:paraId="420ED126" w14:textId="77777777" w:rsidR="00F73F50" w:rsidRPr="001100EC" w:rsidRDefault="00F73F50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color w:val="4D4D4F"/>
              <w:sz w:val="14"/>
              <w:szCs w:val="16"/>
            </w:rPr>
            <w:t>Page</w:t>
          </w:r>
        </w:p>
      </w:tc>
      <w:tc>
        <w:tcPr>
          <w:tcW w:w="1260" w:type="dxa"/>
          <w:vAlign w:val="center"/>
        </w:tcPr>
        <w:p w14:paraId="4D7A7592" w14:textId="77777777" w:rsidR="00F73F50" w:rsidRPr="001100EC" w:rsidRDefault="004B745B" w:rsidP="004C4252">
          <w:pPr>
            <w:pStyle w:val="Header"/>
            <w:rPr>
              <w:rFonts w:ascii="Century Gothic" w:hAnsi="Century Gothic" w:cs="Arial"/>
              <w:color w:val="4D4D4F"/>
              <w:sz w:val="14"/>
              <w:szCs w:val="16"/>
            </w:rPr>
          </w:pP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begin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instrText xml:space="preserve"> PAGE </w:instrTex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separate"/>
          </w:r>
          <w:r w:rsidR="00211F3C">
            <w:rPr>
              <w:rFonts w:ascii="Century Gothic" w:hAnsi="Century Gothic" w:cs="Arial"/>
              <w:noProof/>
              <w:snapToGrid w:val="0"/>
              <w:color w:val="4D4D4F"/>
              <w:sz w:val="14"/>
              <w:szCs w:val="16"/>
            </w:rPr>
            <w:t>1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end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t xml:space="preserve"> of 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begin"/>
          </w:r>
          <w:r w:rsidR="00F73F50"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instrText xml:space="preserve"> NUMPAGES </w:instrTex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separate"/>
          </w:r>
          <w:r w:rsidR="00211F3C">
            <w:rPr>
              <w:rFonts w:ascii="Century Gothic" w:hAnsi="Century Gothic" w:cs="Arial"/>
              <w:noProof/>
              <w:snapToGrid w:val="0"/>
              <w:color w:val="4D4D4F"/>
              <w:sz w:val="14"/>
              <w:szCs w:val="16"/>
            </w:rPr>
            <w:t>1</w:t>
          </w:r>
          <w:r w:rsidRPr="001100EC">
            <w:rPr>
              <w:rFonts w:ascii="Century Gothic" w:hAnsi="Century Gothic" w:cs="Arial"/>
              <w:snapToGrid w:val="0"/>
              <w:color w:val="4D4D4F"/>
              <w:sz w:val="14"/>
              <w:szCs w:val="16"/>
            </w:rPr>
            <w:fldChar w:fldCharType="end"/>
          </w:r>
        </w:p>
      </w:tc>
    </w:tr>
  </w:tbl>
  <w:p w14:paraId="28E321E9" w14:textId="77777777" w:rsidR="00F73F50" w:rsidRPr="001100EC" w:rsidRDefault="00F73F50">
    <w:pPr>
      <w:pStyle w:val="Header"/>
      <w:rPr>
        <w:rFonts w:ascii="Century Gothic" w:hAnsi="Century Gothic"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127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E344EA"/>
    <w:multiLevelType w:val="hybridMultilevel"/>
    <w:tmpl w:val="F11A2592"/>
    <w:lvl w:ilvl="0" w:tplc="987A1890">
      <w:numFmt w:val="decimalZero"/>
      <w:lvlText w:val="AAA-07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305911"/>
    <w:multiLevelType w:val="hybridMultilevel"/>
    <w:tmpl w:val="64B281C8"/>
    <w:lvl w:ilvl="0" w:tplc="2A94FB4C">
      <w:numFmt w:val="decimalZero"/>
      <w:lvlText w:val="AAA-15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30289F"/>
    <w:multiLevelType w:val="singleLevel"/>
    <w:tmpl w:val="F9ACF9FC"/>
    <w:lvl w:ilvl="0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" w15:restartNumberingAfterBreak="0">
    <w:nsid w:val="16E220A0"/>
    <w:multiLevelType w:val="singleLevel"/>
    <w:tmpl w:val="20583716"/>
    <w:lvl w:ilvl="0">
      <w:numFmt w:val="decimalZero"/>
      <w:lvlText w:val="SLD -05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5" w15:restartNumberingAfterBreak="0">
    <w:nsid w:val="172406F3"/>
    <w:multiLevelType w:val="hybridMultilevel"/>
    <w:tmpl w:val="72DE1484"/>
    <w:lvl w:ilvl="0" w:tplc="C090CFE6">
      <w:numFmt w:val="decimalZero"/>
      <w:lvlText w:val="AAA-03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184A31"/>
    <w:multiLevelType w:val="singleLevel"/>
    <w:tmpl w:val="B29ECBB8"/>
    <w:lvl w:ilvl="0">
      <w:numFmt w:val="decimalZero"/>
      <w:lvlText w:val="SLD-12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7" w15:restartNumberingAfterBreak="0">
    <w:nsid w:val="252412A5"/>
    <w:multiLevelType w:val="singleLevel"/>
    <w:tmpl w:val="B1603DA4"/>
    <w:lvl w:ilvl="0">
      <w:start w:val="1"/>
      <w:numFmt w:val="bullet"/>
      <w:lvlText w:val=""/>
      <w:lvlJc w:val="left"/>
      <w:pPr>
        <w:tabs>
          <w:tab w:val="num" w:pos="216"/>
        </w:tabs>
        <w:ind w:left="216" w:hanging="360"/>
      </w:pPr>
      <w:rPr>
        <w:rFonts w:ascii="Symbol" w:hAnsi="Symbol" w:hint="default"/>
      </w:rPr>
    </w:lvl>
  </w:abstractNum>
  <w:abstractNum w:abstractNumId="8" w15:restartNumberingAfterBreak="0">
    <w:nsid w:val="266E72E3"/>
    <w:multiLevelType w:val="singleLevel"/>
    <w:tmpl w:val="F6A0E12E"/>
    <w:lvl w:ilvl="0">
      <w:start w:val="10"/>
      <w:numFmt w:val="decimal"/>
      <w:lvlText w:val="ML04-0%1"/>
      <w:lvlJc w:val="left"/>
      <w:pPr>
        <w:tabs>
          <w:tab w:val="num" w:pos="1080"/>
        </w:tabs>
        <w:ind w:left="360" w:hanging="360"/>
      </w:pPr>
    </w:lvl>
  </w:abstractNum>
  <w:abstractNum w:abstractNumId="9" w15:restartNumberingAfterBreak="0">
    <w:nsid w:val="31D60EAD"/>
    <w:multiLevelType w:val="singleLevel"/>
    <w:tmpl w:val="9B0C8E66"/>
    <w:lvl w:ilvl="0">
      <w:numFmt w:val="decimalZero"/>
      <w:lvlText w:val="SLD -06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10" w15:restartNumberingAfterBreak="0">
    <w:nsid w:val="33AD3CF4"/>
    <w:multiLevelType w:val="hybridMultilevel"/>
    <w:tmpl w:val="25E04428"/>
    <w:lvl w:ilvl="0" w:tplc="90940B0A">
      <w:numFmt w:val="decimalZero"/>
      <w:lvlText w:val="AAA-02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1950A9"/>
    <w:multiLevelType w:val="hybridMultilevel"/>
    <w:tmpl w:val="4FFABDBC"/>
    <w:lvl w:ilvl="0" w:tplc="AD52C7B2">
      <w:numFmt w:val="decimalZero"/>
      <w:lvlText w:val="AAA-08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9BC1DD6"/>
    <w:multiLevelType w:val="hybridMultilevel"/>
    <w:tmpl w:val="B9687FCA"/>
    <w:lvl w:ilvl="0" w:tplc="08C272F8">
      <w:numFmt w:val="decimalZero"/>
      <w:lvlText w:val="AAA-12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CE3954"/>
    <w:multiLevelType w:val="singleLevel"/>
    <w:tmpl w:val="3CCCC4C0"/>
    <w:lvl w:ilvl="0">
      <w:numFmt w:val="decimal"/>
      <w:lvlText w:val="ML16-00%1"/>
      <w:lvlJc w:val="left"/>
      <w:pPr>
        <w:tabs>
          <w:tab w:val="num" w:pos="1080"/>
        </w:tabs>
        <w:ind w:left="360" w:hanging="360"/>
      </w:pPr>
    </w:lvl>
  </w:abstractNum>
  <w:abstractNum w:abstractNumId="14" w15:restartNumberingAfterBreak="0">
    <w:nsid w:val="3B697CAF"/>
    <w:multiLevelType w:val="hybridMultilevel"/>
    <w:tmpl w:val="98FCA4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0490E"/>
    <w:multiLevelType w:val="hybridMultilevel"/>
    <w:tmpl w:val="BE8A6318"/>
    <w:lvl w:ilvl="0" w:tplc="F9ACF9FC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F16E0C"/>
    <w:multiLevelType w:val="hybridMultilevel"/>
    <w:tmpl w:val="24228620"/>
    <w:lvl w:ilvl="0" w:tplc="6846A678">
      <w:numFmt w:val="decimalZero"/>
      <w:lvlText w:val="AAA-04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4867DC"/>
    <w:multiLevelType w:val="singleLevel"/>
    <w:tmpl w:val="F5E04A56"/>
    <w:lvl w:ilvl="0">
      <w:numFmt w:val="decimal"/>
      <w:lvlText w:val="ML17-00%1"/>
      <w:lvlJc w:val="left"/>
      <w:pPr>
        <w:tabs>
          <w:tab w:val="num" w:pos="1080"/>
        </w:tabs>
        <w:ind w:left="360" w:hanging="360"/>
      </w:pPr>
    </w:lvl>
  </w:abstractNum>
  <w:abstractNum w:abstractNumId="18" w15:restartNumberingAfterBreak="0">
    <w:nsid w:val="45D2415B"/>
    <w:multiLevelType w:val="singleLevel"/>
    <w:tmpl w:val="2124E676"/>
    <w:lvl w:ilvl="0">
      <w:numFmt w:val="decimalZero"/>
      <w:lvlText w:val="SLD-02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19" w15:restartNumberingAfterBreak="0">
    <w:nsid w:val="461F4891"/>
    <w:multiLevelType w:val="singleLevel"/>
    <w:tmpl w:val="EBA0E966"/>
    <w:lvl w:ilvl="0">
      <w:numFmt w:val="decimalZero"/>
      <w:lvlText w:val="SLD -03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0" w15:restartNumberingAfterBreak="0">
    <w:nsid w:val="46BA0244"/>
    <w:multiLevelType w:val="hybridMultilevel"/>
    <w:tmpl w:val="CC36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2341C4"/>
    <w:multiLevelType w:val="singleLevel"/>
    <w:tmpl w:val="D2A6D2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B3A3243"/>
    <w:multiLevelType w:val="hybridMultilevel"/>
    <w:tmpl w:val="BE14B318"/>
    <w:lvl w:ilvl="0" w:tplc="81F63496">
      <w:numFmt w:val="decimalZero"/>
      <w:lvlText w:val="AAA-10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07A31AF"/>
    <w:multiLevelType w:val="singleLevel"/>
    <w:tmpl w:val="CBD6543E"/>
    <w:lvl w:ilvl="0">
      <w:numFmt w:val="decimalZero"/>
      <w:lvlText w:val="SLD-13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4" w15:restartNumberingAfterBreak="0">
    <w:nsid w:val="515273B5"/>
    <w:multiLevelType w:val="singleLevel"/>
    <w:tmpl w:val="60DAF878"/>
    <w:lvl w:ilvl="0">
      <w:numFmt w:val="decimal"/>
      <w:lvlText w:val="ML18-00%1"/>
      <w:lvlJc w:val="left"/>
      <w:pPr>
        <w:tabs>
          <w:tab w:val="num" w:pos="1080"/>
        </w:tabs>
        <w:ind w:left="360" w:hanging="360"/>
      </w:pPr>
    </w:lvl>
  </w:abstractNum>
  <w:abstractNum w:abstractNumId="25" w15:restartNumberingAfterBreak="0">
    <w:nsid w:val="534C4610"/>
    <w:multiLevelType w:val="hybridMultilevel"/>
    <w:tmpl w:val="10B2D60E"/>
    <w:lvl w:ilvl="0" w:tplc="CC845D3E">
      <w:numFmt w:val="decimalZero"/>
      <w:lvlText w:val="AAA-06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3A4119E"/>
    <w:multiLevelType w:val="singleLevel"/>
    <w:tmpl w:val="FE50047A"/>
    <w:lvl w:ilvl="0">
      <w:start w:val="10"/>
      <w:numFmt w:val="decimal"/>
      <w:lvlText w:val="ML05-0%1"/>
      <w:lvlJc w:val="left"/>
      <w:pPr>
        <w:tabs>
          <w:tab w:val="num" w:pos="1080"/>
        </w:tabs>
        <w:ind w:left="360" w:hanging="360"/>
      </w:pPr>
    </w:lvl>
  </w:abstractNum>
  <w:abstractNum w:abstractNumId="27" w15:restartNumberingAfterBreak="0">
    <w:nsid w:val="546F7EF5"/>
    <w:multiLevelType w:val="singleLevel"/>
    <w:tmpl w:val="8B269850"/>
    <w:lvl w:ilvl="0">
      <w:numFmt w:val="decimalZero"/>
      <w:lvlText w:val="SLD-11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8" w15:restartNumberingAfterBreak="0">
    <w:nsid w:val="553634A3"/>
    <w:multiLevelType w:val="singleLevel"/>
    <w:tmpl w:val="A5A05BBC"/>
    <w:lvl w:ilvl="0">
      <w:numFmt w:val="decimalZero"/>
      <w:lvlText w:val="SLD -04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29" w15:restartNumberingAfterBreak="0">
    <w:nsid w:val="559C027B"/>
    <w:multiLevelType w:val="singleLevel"/>
    <w:tmpl w:val="1F464936"/>
    <w:lvl w:ilvl="0">
      <w:numFmt w:val="decimalZero"/>
      <w:lvlText w:val="SLD-14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0" w15:restartNumberingAfterBreak="0">
    <w:nsid w:val="5CA608AE"/>
    <w:multiLevelType w:val="singleLevel"/>
    <w:tmpl w:val="0DCED6C4"/>
    <w:lvl w:ilvl="0">
      <w:numFmt w:val="decimalZero"/>
      <w:pStyle w:val="Heading2"/>
      <w:lvlText w:val="SLD-07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1" w15:restartNumberingAfterBreak="0">
    <w:nsid w:val="5D277CF7"/>
    <w:multiLevelType w:val="hybridMultilevel"/>
    <w:tmpl w:val="B6A8D228"/>
    <w:lvl w:ilvl="0" w:tplc="EFEE3A40">
      <w:numFmt w:val="decimalZero"/>
      <w:lvlText w:val="AAA-13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DB816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FE40216"/>
    <w:multiLevelType w:val="singleLevel"/>
    <w:tmpl w:val="A6AC95C8"/>
    <w:lvl w:ilvl="0">
      <w:numFmt w:val="decimalZero"/>
      <w:lvlText w:val="SLD-09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34" w15:restartNumberingAfterBreak="0">
    <w:nsid w:val="61AA78DE"/>
    <w:multiLevelType w:val="hybridMultilevel"/>
    <w:tmpl w:val="6AEC612A"/>
    <w:lvl w:ilvl="0" w:tplc="A7A2866A">
      <w:numFmt w:val="decimalZero"/>
      <w:lvlText w:val="AAA-11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941F42"/>
    <w:multiLevelType w:val="singleLevel"/>
    <w:tmpl w:val="1A4E968A"/>
    <w:lvl w:ilvl="0">
      <w:start w:val="1"/>
      <w:numFmt w:val="bullet"/>
      <w:lvlText w:val=""/>
      <w:lvlJc w:val="left"/>
      <w:pPr>
        <w:tabs>
          <w:tab w:val="num" w:pos="288"/>
        </w:tabs>
        <w:ind w:left="216" w:hanging="288"/>
      </w:pPr>
      <w:rPr>
        <w:rFonts w:ascii="Symbol" w:hAnsi="Symbol" w:hint="default"/>
      </w:rPr>
    </w:lvl>
  </w:abstractNum>
  <w:abstractNum w:abstractNumId="36" w15:restartNumberingAfterBreak="0">
    <w:nsid w:val="63753AE1"/>
    <w:multiLevelType w:val="singleLevel"/>
    <w:tmpl w:val="9752C6A2"/>
    <w:lvl w:ilvl="0">
      <w:start w:val="10"/>
      <w:numFmt w:val="decimal"/>
      <w:lvlText w:val="ML07-0%1"/>
      <w:lvlJc w:val="left"/>
      <w:pPr>
        <w:tabs>
          <w:tab w:val="num" w:pos="1080"/>
        </w:tabs>
        <w:ind w:left="360" w:hanging="360"/>
      </w:pPr>
    </w:lvl>
  </w:abstractNum>
  <w:abstractNum w:abstractNumId="37" w15:restartNumberingAfterBreak="0">
    <w:nsid w:val="641C4121"/>
    <w:multiLevelType w:val="singleLevel"/>
    <w:tmpl w:val="057CBA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4AD16D4"/>
    <w:multiLevelType w:val="singleLevel"/>
    <w:tmpl w:val="C408051E"/>
    <w:lvl w:ilvl="0">
      <w:numFmt w:val="decimalZero"/>
      <w:lvlText w:val="AAA-01-%1"/>
      <w:lvlJc w:val="right"/>
      <w:pPr>
        <w:tabs>
          <w:tab w:val="num" w:pos="1440"/>
        </w:tabs>
        <w:ind w:left="360" w:firstLine="720"/>
      </w:pPr>
      <w:rPr>
        <w:rFonts w:hint="default"/>
      </w:rPr>
    </w:lvl>
  </w:abstractNum>
  <w:abstractNum w:abstractNumId="39" w15:restartNumberingAfterBreak="0">
    <w:nsid w:val="677F3CA2"/>
    <w:multiLevelType w:val="hybridMultilevel"/>
    <w:tmpl w:val="C4FA1D58"/>
    <w:lvl w:ilvl="0" w:tplc="379E159A">
      <w:numFmt w:val="decimalZero"/>
      <w:lvlText w:val="AAA-14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7A56411"/>
    <w:multiLevelType w:val="singleLevel"/>
    <w:tmpl w:val="902C93B4"/>
    <w:lvl w:ilvl="0">
      <w:start w:val="10"/>
      <w:numFmt w:val="decimal"/>
      <w:lvlText w:val="ML08-0%1"/>
      <w:lvlJc w:val="left"/>
      <w:pPr>
        <w:tabs>
          <w:tab w:val="num" w:pos="1080"/>
        </w:tabs>
        <w:ind w:left="360" w:hanging="360"/>
      </w:pPr>
    </w:lvl>
  </w:abstractNum>
  <w:abstractNum w:abstractNumId="41" w15:restartNumberingAfterBreak="0">
    <w:nsid w:val="6D1C2B35"/>
    <w:multiLevelType w:val="hybridMultilevel"/>
    <w:tmpl w:val="7CDC7772"/>
    <w:lvl w:ilvl="0" w:tplc="93B63214">
      <w:numFmt w:val="decimalZero"/>
      <w:lvlText w:val="AAA-09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574366D"/>
    <w:multiLevelType w:val="singleLevel"/>
    <w:tmpl w:val="B13844B0"/>
    <w:lvl w:ilvl="0">
      <w:numFmt w:val="decimalZero"/>
      <w:lvlText w:val="SLD-10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3" w15:restartNumberingAfterBreak="0">
    <w:nsid w:val="79853FC4"/>
    <w:multiLevelType w:val="hybridMultilevel"/>
    <w:tmpl w:val="0AE437F6"/>
    <w:lvl w:ilvl="0" w:tplc="B6DEE968">
      <w:numFmt w:val="decimalZero"/>
      <w:lvlText w:val="AAA-05-%1"/>
      <w:lvlJc w:val="right"/>
      <w:pPr>
        <w:tabs>
          <w:tab w:val="num" w:pos="1440"/>
        </w:tabs>
        <w:ind w:left="36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9C2FE2"/>
    <w:multiLevelType w:val="singleLevel"/>
    <w:tmpl w:val="DF2AD81E"/>
    <w:lvl w:ilvl="0">
      <w:numFmt w:val="decimalZero"/>
      <w:lvlText w:val="SLD-08-%1"/>
      <w:lvlJc w:val="left"/>
      <w:pPr>
        <w:tabs>
          <w:tab w:val="num" w:pos="1080"/>
        </w:tabs>
        <w:ind w:left="360" w:hanging="360"/>
      </w:pPr>
      <w:rPr>
        <w:rFonts w:hint="default"/>
      </w:rPr>
    </w:lvl>
  </w:abstractNum>
  <w:abstractNum w:abstractNumId="45" w15:restartNumberingAfterBreak="0">
    <w:nsid w:val="7ED21FB5"/>
    <w:multiLevelType w:val="hybridMultilevel"/>
    <w:tmpl w:val="45487138"/>
    <w:lvl w:ilvl="0" w:tplc="F9ACF9FC">
      <w:numFmt w:val="decimalZero"/>
      <w:lvlText w:val="SLD-15-%1"/>
      <w:lvlJc w:val="left"/>
      <w:pPr>
        <w:tabs>
          <w:tab w:val="num" w:pos="108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F134075"/>
    <w:multiLevelType w:val="singleLevel"/>
    <w:tmpl w:val="45E8545E"/>
    <w:lvl w:ilvl="0">
      <w:start w:val="10"/>
      <w:numFmt w:val="decimal"/>
      <w:lvlText w:val="ML17-0%1"/>
      <w:lvlJc w:val="left"/>
      <w:pPr>
        <w:tabs>
          <w:tab w:val="num" w:pos="1080"/>
        </w:tabs>
        <w:ind w:left="360" w:hanging="360"/>
      </w:pPr>
    </w:lvl>
  </w:abstractNum>
  <w:num w:numId="1">
    <w:abstractNumId w:val="38"/>
  </w:num>
  <w:num w:numId="2">
    <w:abstractNumId w:val="0"/>
  </w:num>
  <w:num w:numId="3">
    <w:abstractNumId w:val="32"/>
  </w:num>
  <w:num w:numId="4">
    <w:abstractNumId w:val="35"/>
  </w:num>
  <w:num w:numId="5">
    <w:abstractNumId w:val="7"/>
  </w:num>
  <w:num w:numId="6">
    <w:abstractNumId w:val="37"/>
  </w:num>
  <w:num w:numId="7">
    <w:abstractNumId w:val="21"/>
  </w:num>
  <w:num w:numId="8">
    <w:abstractNumId w:val="18"/>
  </w:num>
  <w:num w:numId="9">
    <w:abstractNumId w:val="19"/>
  </w:num>
  <w:num w:numId="10">
    <w:abstractNumId w:val="28"/>
  </w:num>
  <w:num w:numId="11">
    <w:abstractNumId w:val="4"/>
  </w:num>
  <w:num w:numId="12">
    <w:abstractNumId w:val="8"/>
  </w:num>
  <w:num w:numId="13">
    <w:abstractNumId w:val="26"/>
  </w:num>
  <w:num w:numId="14">
    <w:abstractNumId w:val="9"/>
  </w:num>
  <w:num w:numId="15">
    <w:abstractNumId w:val="30"/>
  </w:num>
  <w:num w:numId="16">
    <w:abstractNumId w:val="36"/>
  </w:num>
  <w:num w:numId="17">
    <w:abstractNumId w:val="44"/>
  </w:num>
  <w:num w:numId="18">
    <w:abstractNumId w:val="40"/>
  </w:num>
  <w:num w:numId="19">
    <w:abstractNumId w:val="33"/>
  </w:num>
  <w:num w:numId="20">
    <w:abstractNumId w:val="42"/>
  </w:num>
  <w:num w:numId="21">
    <w:abstractNumId w:val="27"/>
  </w:num>
  <w:num w:numId="22">
    <w:abstractNumId w:val="6"/>
  </w:num>
  <w:num w:numId="23">
    <w:abstractNumId w:val="23"/>
  </w:num>
  <w:num w:numId="24">
    <w:abstractNumId w:val="29"/>
  </w:num>
  <w:num w:numId="25">
    <w:abstractNumId w:val="3"/>
  </w:num>
  <w:num w:numId="26">
    <w:abstractNumId w:val="13"/>
  </w:num>
  <w:num w:numId="27">
    <w:abstractNumId w:val="17"/>
  </w:num>
  <w:num w:numId="28">
    <w:abstractNumId w:val="46"/>
  </w:num>
  <w:num w:numId="29">
    <w:abstractNumId w:val="24"/>
  </w:num>
  <w:num w:numId="30">
    <w:abstractNumId w:val="15"/>
  </w:num>
  <w:num w:numId="31">
    <w:abstractNumId w:val="45"/>
  </w:num>
  <w:num w:numId="32">
    <w:abstractNumId w:val="10"/>
  </w:num>
  <w:num w:numId="33">
    <w:abstractNumId w:val="5"/>
  </w:num>
  <w:num w:numId="34">
    <w:abstractNumId w:val="16"/>
  </w:num>
  <w:num w:numId="35">
    <w:abstractNumId w:val="43"/>
  </w:num>
  <w:num w:numId="36">
    <w:abstractNumId w:val="25"/>
  </w:num>
  <w:num w:numId="37">
    <w:abstractNumId w:val="1"/>
  </w:num>
  <w:num w:numId="38">
    <w:abstractNumId w:val="11"/>
  </w:num>
  <w:num w:numId="39">
    <w:abstractNumId w:val="41"/>
  </w:num>
  <w:num w:numId="40">
    <w:abstractNumId w:val="22"/>
  </w:num>
  <w:num w:numId="41">
    <w:abstractNumId w:val="34"/>
  </w:num>
  <w:num w:numId="42">
    <w:abstractNumId w:val="12"/>
  </w:num>
  <w:num w:numId="43">
    <w:abstractNumId w:val="31"/>
  </w:num>
  <w:num w:numId="44">
    <w:abstractNumId w:val="39"/>
  </w:num>
  <w:num w:numId="45">
    <w:abstractNumId w:val="2"/>
  </w:num>
  <w:num w:numId="46">
    <w:abstractNumId w:val="14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aSq6jfLGuSGjV25iZ2JjESK750VnKQEw+5R7BTgJAUdpwPn1XbiKV9AGzXfcmxmcsGLwyVovkmEtnC95flE3g==" w:salt="nvuHnRD07L8l0LDI5wJ77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NzI1NzE2MDMyMzZU0lEKTi0uzszPAykwrAUA2D5LsSwAAAA="/>
  </w:docVars>
  <w:rsids>
    <w:rsidRoot w:val="00A36D40"/>
    <w:rsid w:val="000272D7"/>
    <w:rsid w:val="00036056"/>
    <w:rsid w:val="000373EA"/>
    <w:rsid w:val="00041EF4"/>
    <w:rsid w:val="00055EAA"/>
    <w:rsid w:val="0007051F"/>
    <w:rsid w:val="0007262F"/>
    <w:rsid w:val="00076F63"/>
    <w:rsid w:val="00082A8F"/>
    <w:rsid w:val="000839B6"/>
    <w:rsid w:val="00086675"/>
    <w:rsid w:val="00086D9C"/>
    <w:rsid w:val="00087F91"/>
    <w:rsid w:val="000910E4"/>
    <w:rsid w:val="00094253"/>
    <w:rsid w:val="00094B44"/>
    <w:rsid w:val="000A16A2"/>
    <w:rsid w:val="000B2665"/>
    <w:rsid w:val="000D1E5D"/>
    <w:rsid w:val="000E253C"/>
    <w:rsid w:val="000E51E4"/>
    <w:rsid w:val="000F041E"/>
    <w:rsid w:val="000F0C4E"/>
    <w:rsid w:val="00100705"/>
    <w:rsid w:val="00105DD7"/>
    <w:rsid w:val="00106C71"/>
    <w:rsid w:val="001100EC"/>
    <w:rsid w:val="00114B9F"/>
    <w:rsid w:val="00117682"/>
    <w:rsid w:val="00117BCB"/>
    <w:rsid w:val="00142E35"/>
    <w:rsid w:val="0014755E"/>
    <w:rsid w:val="00153F47"/>
    <w:rsid w:val="001637AC"/>
    <w:rsid w:val="00183E90"/>
    <w:rsid w:val="001861D0"/>
    <w:rsid w:val="0018637A"/>
    <w:rsid w:val="001A5BAC"/>
    <w:rsid w:val="001C5483"/>
    <w:rsid w:val="001D0BDD"/>
    <w:rsid w:val="001E6BAB"/>
    <w:rsid w:val="001F23DE"/>
    <w:rsid w:val="00206D9D"/>
    <w:rsid w:val="00211F3C"/>
    <w:rsid w:val="00222268"/>
    <w:rsid w:val="002341F9"/>
    <w:rsid w:val="002358F2"/>
    <w:rsid w:val="00251754"/>
    <w:rsid w:val="00267534"/>
    <w:rsid w:val="002769CC"/>
    <w:rsid w:val="00277549"/>
    <w:rsid w:val="00285E0B"/>
    <w:rsid w:val="002915FC"/>
    <w:rsid w:val="002A2781"/>
    <w:rsid w:val="002E0F8B"/>
    <w:rsid w:val="002F46EA"/>
    <w:rsid w:val="0035002E"/>
    <w:rsid w:val="003522E6"/>
    <w:rsid w:val="00353874"/>
    <w:rsid w:val="003602D3"/>
    <w:rsid w:val="00371684"/>
    <w:rsid w:val="003749F4"/>
    <w:rsid w:val="0038657C"/>
    <w:rsid w:val="003A7ACE"/>
    <w:rsid w:val="003B3AD6"/>
    <w:rsid w:val="003C0A09"/>
    <w:rsid w:val="003C164E"/>
    <w:rsid w:val="003C53F6"/>
    <w:rsid w:val="003D366C"/>
    <w:rsid w:val="003E4437"/>
    <w:rsid w:val="003F2582"/>
    <w:rsid w:val="00401395"/>
    <w:rsid w:val="00407432"/>
    <w:rsid w:val="00416C39"/>
    <w:rsid w:val="0042758B"/>
    <w:rsid w:val="004322E3"/>
    <w:rsid w:val="00437226"/>
    <w:rsid w:val="00445AB5"/>
    <w:rsid w:val="00451BF8"/>
    <w:rsid w:val="004727F1"/>
    <w:rsid w:val="00474C45"/>
    <w:rsid w:val="004755DC"/>
    <w:rsid w:val="00493E9C"/>
    <w:rsid w:val="004A1B77"/>
    <w:rsid w:val="004B745B"/>
    <w:rsid w:val="004C2AB0"/>
    <w:rsid w:val="004C3E17"/>
    <w:rsid w:val="004C4252"/>
    <w:rsid w:val="004C6079"/>
    <w:rsid w:val="004D5E7B"/>
    <w:rsid w:val="004E2B5F"/>
    <w:rsid w:val="004E7F74"/>
    <w:rsid w:val="004F0FD8"/>
    <w:rsid w:val="004F744C"/>
    <w:rsid w:val="00504959"/>
    <w:rsid w:val="00504B90"/>
    <w:rsid w:val="0052043B"/>
    <w:rsid w:val="0052140F"/>
    <w:rsid w:val="00523946"/>
    <w:rsid w:val="00526547"/>
    <w:rsid w:val="00547081"/>
    <w:rsid w:val="005545F3"/>
    <w:rsid w:val="005661A4"/>
    <w:rsid w:val="00576FEA"/>
    <w:rsid w:val="005A118C"/>
    <w:rsid w:val="005A551B"/>
    <w:rsid w:val="005B1471"/>
    <w:rsid w:val="005B2C18"/>
    <w:rsid w:val="005C05B1"/>
    <w:rsid w:val="00604B0D"/>
    <w:rsid w:val="00622079"/>
    <w:rsid w:val="00626C50"/>
    <w:rsid w:val="00650257"/>
    <w:rsid w:val="006E13EF"/>
    <w:rsid w:val="006E23F6"/>
    <w:rsid w:val="006F3FEB"/>
    <w:rsid w:val="00715779"/>
    <w:rsid w:val="00717601"/>
    <w:rsid w:val="007358A4"/>
    <w:rsid w:val="007376F8"/>
    <w:rsid w:val="00764FFF"/>
    <w:rsid w:val="00766A79"/>
    <w:rsid w:val="00790A46"/>
    <w:rsid w:val="007B16B8"/>
    <w:rsid w:val="007B2843"/>
    <w:rsid w:val="007B6DEC"/>
    <w:rsid w:val="007C6FE3"/>
    <w:rsid w:val="007C7F90"/>
    <w:rsid w:val="007D0D92"/>
    <w:rsid w:val="007D1191"/>
    <w:rsid w:val="007D1B34"/>
    <w:rsid w:val="007E10E2"/>
    <w:rsid w:val="007F3C77"/>
    <w:rsid w:val="00801283"/>
    <w:rsid w:val="00811D9D"/>
    <w:rsid w:val="00812FEC"/>
    <w:rsid w:val="008329AE"/>
    <w:rsid w:val="00834FA7"/>
    <w:rsid w:val="00852AAC"/>
    <w:rsid w:val="00854B7A"/>
    <w:rsid w:val="0086396A"/>
    <w:rsid w:val="008758AC"/>
    <w:rsid w:val="00881200"/>
    <w:rsid w:val="008A14FF"/>
    <w:rsid w:val="008A703E"/>
    <w:rsid w:val="008B31D3"/>
    <w:rsid w:val="008B7993"/>
    <w:rsid w:val="008C180E"/>
    <w:rsid w:val="008D1030"/>
    <w:rsid w:val="008F13A0"/>
    <w:rsid w:val="008F47AC"/>
    <w:rsid w:val="00900605"/>
    <w:rsid w:val="00904756"/>
    <w:rsid w:val="009049B4"/>
    <w:rsid w:val="009158BB"/>
    <w:rsid w:val="00915A73"/>
    <w:rsid w:val="009266A6"/>
    <w:rsid w:val="00935F8E"/>
    <w:rsid w:val="009444AF"/>
    <w:rsid w:val="009540CC"/>
    <w:rsid w:val="009562C0"/>
    <w:rsid w:val="009578A6"/>
    <w:rsid w:val="00974F5E"/>
    <w:rsid w:val="00980DC4"/>
    <w:rsid w:val="009858E9"/>
    <w:rsid w:val="00993037"/>
    <w:rsid w:val="009949E8"/>
    <w:rsid w:val="009961E1"/>
    <w:rsid w:val="00997D1D"/>
    <w:rsid w:val="009C3CA9"/>
    <w:rsid w:val="009D1E77"/>
    <w:rsid w:val="009D70E7"/>
    <w:rsid w:val="009E0CA2"/>
    <w:rsid w:val="009E3D56"/>
    <w:rsid w:val="009F64DD"/>
    <w:rsid w:val="00A05482"/>
    <w:rsid w:val="00A0793C"/>
    <w:rsid w:val="00A12093"/>
    <w:rsid w:val="00A23AD6"/>
    <w:rsid w:val="00A349D2"/>
    <w:rsid w:val="00A36D40"/>
    <w:rsid w:val="00A50F18"/>
    <w:rsid w:val="00A6052F"/>
    <w:rsid w:val="00A71204"/>
    <w:rsid w:val="00A72B61"/>
    <w:rsid w:val="00A775AA"/>
    <w:rsid w:val="00A82B99"/>
    <w:rsid w:val="00AB3F82"/>
    <w:rsid w:val="00AC2395"/>
    <w:rsid w:val="00AC2589"/>
    <w:rsid w:val="00B256E3"/>
    <w:rsid w:val="00B343C1"/>
    <w:rsid w:val="00B34DCE"/>
    <w:rsid w:val="00B425B1"/>
    <w:rsid w:val="00B426CD"/>
    <w:rsid w:val="00B438C0"/>
    <w:rsid w:val="00B46C6D"/>
    <w:rsid w:val="00B46D6A"/>
    <w:rsid w:val="00B52EC4"/>
    <w:rsid w:val="00B55149"/>
    <w:rsid w:val="00B56311"/>
    <w:rsid w:val="00B62553"/>
    <w:rsid w:val="00B71EF9"/>
    <w:rsid w:val="00B8133B"/>
    <w:rsid w:val="00B865F9"/>
    <w:rsid w:val="00B948C4"/>
    <w:rsid w:val="00BA0D3D"/>
    <w:rsid w:val="00BA3689"/>
    <w:rsid w:val="00BA3E15"/>
    <w:rsid w:val="00BC513C"/>
    <w:rsid w:val="00BC78C6"/>
    <w:rsid w:val="00BD65FB"/>
    <w:rsid w:val="00BE2EC0"/>
    <w:rsid w:val="00BF0165"/>
    <w:rsid w:val="00BF0D8E"/>
    <w:rsid w:val="00C00F14"/>
    <w:rsid w:val="00C213DE"/>
    <w:rsid w:val="00C51214"/>
    <w:rsid w:val="00C540BC"/>
    <w:rsid w:val="00C63197"/>
    <w:rsid w:val="00C63675"/>
    <w:rsid w:val="00C67F4C"/>
    <w:rsid w:val="00C75705"/>
    <w:rsid w:val="00C77A25"/>
    <w:rsid w:val="00C925A0"/>
    <w:rsid w:val="00C94879"/>
    <w:rsid w:val="00CA537A"/>
    <w:rsid w:val="00CA615D"/>
    <w:rsid w:val="00CC0468"/>
    <w:rsid w:val="00CC25BF"/>
    <w:rsid w:val="00CC4F12"/>
    <w:rsid w:val="00CD20A4"/>
    <w:rsid w:val="00CD330D"/>
    <w:rsid w:val="00CD37BF"/>
    <w:rsid w:val="00CD3D9E"/>
    <w:rsid w:val="00CD5DA4"/>
    <w:rsid w:val="00CD625D"/>
    <w:rsid w:val="00D03D0C"/>
    <w:rsid w:val="00D213CC"/>
    <w:rsid w:val="00D60B7F"/>
    <w:rsid w:val="00D840A5"/>
    <w:rsid w:val="00D941A9"/>
    <w:rsid w:val="00D97232"/>
    <w:rsid w:val="00DA2610"/>
    <w:rsid w:val="00DB4D02"/>
    <w:rsid w:val="00DB6F49"/>
    <w:rsid w:val="00E200A6"/>
    <w:rsid w:val="00E54804"/>
    <w:rsid w:val="00E6105E"/>
    <w:rsid w:val="00E75A8E"/>
    <w:rsid w:val="00E80DC4"/>
    <w:rsid w:val="00E858AD"/>
    <w:rsid w:val="00E951A1"/>
    <w:rsid w:val="00E95DF2"/>
    <w:rsid w:val="00E97D8F"/>
    <w:rsid w:val="00EA2288"/>
    <w:rsid w:val="00ED7EB4"/>
    <w:rsid w:val="00EE4334"/>
    <w:rsid w:val="00EF1022"/>
    <w:rsid w:val="00EF2A5D"/>
    <w:rsid w:val="00EF4D46"/>
    <w:rsid w:val="00F02268"/>
    <w:rsid w:val="00F027E3"/>
    <w:rsid w:val="00F179AF"/>
    <w:rsid w:val="00F33664"/>
    <w:rsid w:val="00F40FD2"/>
    <w:rsid w:val="00F470B0"/>
    <w:rsid w:val="00F64F9D"/>
    <w:rsid w:val="00F700B9"/>
    <w:rsid w:val="00F73F50"/>
    <w:rsid w:val="00F760C7"/>
    <w:rsid w:val="00FA5D2D"/>
    <w:rsid w:val="00FB2EEA"/>
    <w:rsid w:val="00FC3E01"/>
    <w:rsid w:val="00FE254B"/>
    <w:rsid w:val="00FF3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A487730"/>
  <w15:docId w15:val="{A483FF19-4F8F-48CF-94FF-9632DE03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7D1D"/>
    <w:rPr>
      <w:rFonts w:ascii="Arial" w:hAnsi="Arial"/>
      <w:sz w:val="18"/>
    </w:rPr>
  </w:style>
  <w:style w:type="paragraph" w:styleId="Heading1">
    <w:name w:val="heading 1"/>
    <w:basedOn w:val="Normal"/>
    <w:next w:val="Normal"/>
    <w:qFormat/>
    <w:rsid w:val="009858E9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858E9"/>
    <w:pPr>
      <w:keepNext/>
      <w:numPr>
        <w:numId w:val="1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858E9"/>
    <w:pPr>
      <w:keepNext/>
      <w:jc w:val="center"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qFormat/>
    <w:rsid w:val="009858E9"/>
    <w:pPr>
      <w:keepNext/>
      <w:spacing w:line="360" w:lineRule="auto"/>
      <w:ind w:left="600" w:right="480" w:hanging="240"/>
      <w:outlineLvl w:val="3"/>
    </w:pPr>
    <w:rPr>
      <w:sz w:val="22"/>
    </w:rPr>
  </w:style>
  <w:style w:type="paragraph" w:styleId="Heading5">
    <w:name w:val="heading 5"/>
    <w:basedOn w:val="Normal"/>
    <w:next w:val="Normal"/>
    <w:qFormat/>
    <w:rsid w:val="009858E9"/>
    <w:pPr>
      <w:keepNext/>
      <w:ind w:hanging="47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9858E9"/>
    <w:pPr>
      <w:keepNext/>
      <w:spacing w:line="360" w:lineRule="auto"/>
      <w:ind w:left="450"/>
      <w:outlineLvl w:val="5"/>
    </w:pPr>
    <w:rPr>
      <w:sz w:val="22"/>
    </w:rPr>
  </w:style>
  <w:style w:type="paragraph" w:styleId="Heading7">
    <w:name w:val="heading 7"/>
    <w:basedOn w:val="Normal"/>
    <w:next w:val="Normal"/>
    <w:qFormat/>
    <w:rsid w:val="009858E9"/>
    <w:pPr>
      <w:keepNext/>
      <w:autoSpaceDE w:val="0"/>
      <w:autoSpaceDN w:val="0"/>
      <w:adjustRightInd w:val="0"/>
      <w:outlineLvl w:val="6"/>
    </w:pPr>
    <w:rPr>
      <w:rFonts w:cs="Arial"/>
      <w:b/>
      <w:bCs/>
      <w:color w:val="000000"/>
    </w:rPr>
  </w:style>
  <w:style w:type="paragraph" w:styleId="Heading8">
    <w:name w:val="heading 8"/>
    <w:basedOn w:val="Normal"/>
    <w:next w:val="Normal"/>
    <w:qFormat/>
    <w:rsid w:val="009858E9"/>
    <w:pPr>
      <w:keepNext/>
      <w:ind w:left="605" w:right="475" w:hanging="245"/>
      <w:outlineLvl w:val="7"/>
    </w:pPr>
    <w:rPr>
      <w:sz w:val="22"/>
    </w:rPr>
  </w:style>
  <w:style w:type="paragraph" w:styleId="Heading9">
    <w:name w:val="heading 9"/>
    <w:basedOn w:val="Normal"/>
    <w:next w:val="Normal"/>
    <w:qFormat/>
    <w:rsid w:val="009858E9"/>
    <w:pPr>
      <w:keepNext/>
      <w:outlineLvl w:val="8"/>
    </w:pPr>
    <w:rPr>
      <w:b/>
      <w:bCs/>
      <w:noProof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85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8E9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9858E9"/>
    <w:pPr>
      <w:ind w:left="360" w:right="360"/>
    </w:pPr>
    <w:rPr>
      <w:sz w:val="22"/>
    </w:rPr>
  </w:style>
  <w:style w:type="paragraph" w:styleId="BodyTextIndent">
    <w:name w:val="Body Text Indent"/>
    <w:basedOn w:val="Normal"/>
    <w:rsid w:val="009858E9"/>
    <w:pPr>
      <w:spacing w:line="360" w:lineRule="auto"/>
      <w:ind w:left="450"/>
    </w:pPr>
    <w:rPr>
      <w:sz w:val="22"/>
    </w:rPr>
  </w:style>
  <w:style w:type="paragraph" w:styleId="BalloonText">
    <w:name w:val="Balloon Text"/>
    <w:basedOn w:val="Normal"/>
    <w:semiHidden/>
    <w:rsid w:val="007C6F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214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FA5D2D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26" Type="http://schemas.openxmlformats.org/officeDocument/2006/relationships/numbering" Target="numbering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21.xml"/><Relationship Id="rId34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16.xml"/><Relationship Id="rId20" Type="http://schemas.openxmlformats.org/officeDocument/2006/relationships/customXml" Target="../customXml/item20.xml"/><Relationship Id="rId29" Type="http://schemas.openxmlformats.org/officeDocument/2006/relationships/webSettings" Target="webSetting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customXml" Target="../customXml/item24.xml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settings" Target="settings.xml"/><Relationship Id="rId36" Type="http://schemas.openxmlformats.org/officeDocument/2006/relationships/theme" Target="theme/theme1.xml"/><Relationship Id="rId10" Type="http://schemas.openxmlformats.org/officeDocument/2006/relationships/customXml" Target="../customXml/item10.xml"/><Relationship Id="rId19" Type="http://schemas.openxmlformats.org/officeDocument/2006/relationships/customXml" Target="../customXml/item19.xml"/><Relationship Id="rId31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customXml" Target="../customXml/item22.xml"/><Relationship Id="rId27" Type="http://schemas.openxmlformats.org/officeDocument/2006/relationships/styles" Target="styles.xml"/><Relationship Id="rId30" Type="http://schemas.openxmlformats.org/officeDocument/2006/relationships/footnotes" Target="footnotes.xml"/><Relationship Id="rId35" Type="http://schemas.openxmlformats.org/officeDocument/2006/relationships/fontTable" Target="fontTable.xml"/><Relationship Id="rId8" Type="http://schemas.openxmlformats.org/officeDocument/2006/relationships/customXml" Target="../customXml/item8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AllExternalAdhocVariableMappings/>
</file>

<file path=customXml/item10.xml><?xml version="1.0" encoding="utf-8"?>
<SourceDataModel Name="System" TargetDataSourceId="7c4b0b83-2d59-47a6-982c-ce933f5ffffc"/>
</file>

<file path=customXml/item11.xml><?xml version="1.0" encoding="utf-8"?>
<SourceDataModel Name="Computed" TargetDataSourceId="d5b7e077-beb0-45b4-bfd4-101736a27701"/>
</file>

<file path=customXml/item12.xml><?xml version="1.0" encoding="utf-8"?>
<SourceDataModel Name="AD_HOC" TargetDataSourceId="abaa981b-ee4c-400b-bf0d-abd8d6a748c6"/>
</file>

<file path=customXml/item13.xml><?xml version="1.0" encoding="utf-8"?>
<DataSourceMapping>
  <Id>eafb6239-8f6c-48ae-9f7d-13fa2f24b339</Id>
  <Name>EXPRESSION_VARIABLE_MAPPING</Name>
  <TargetDataSource>7c4b0b83-2d59-47a6-982c-ce933f5ffffc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14.xml><?xml version="1.0" encoding="utf-8"?>
<VariableList UniqueId="e7446436-a045-4158-95e4-06a2f184e9b0" Name="AD_HOC" ContentType="XML" MajorVersion="0" MinorVersion="1" isLocalCopy="False" IsBaseObject="False" DataSourceId="abaa981b-ee4c-400b-bf0d-abd8d6a748c6" DataSourceMajorVersion="0" DataSourceMinorVersion="1"/>
</file>

<file path=customXml/item15.xml><?xml version="1.0" encoding="utf-8"?>
<VariableList UniqueId="ec9273d9-2588-4a9c-81b5-afde729cf6ed" Name="Computed" ContentType="XML" MajorVersion="0" MinorVersion="1" isLocalCopy="False" IsBaseObject="False" DataSourceId="d5b7e077-beb0-45b4-bfd4-101736a27701" DataSourceMajorVersion="0" DataSourceMinorVersion="1"/>
</file>

<file path=customXml/item16.xml><?xml version="1.0" encoding="utf-8"?>
<LongProperties xmlns="http://schemas.microsoft.com/office/2006/metadata/longProperties"/>
</file>

<file path=customXml/item17.xml><?xml version="1.0" encoding="utf-8"?>
<VariableListDefinition name="Computed" displayName="Computed" id="ec9273d9-2588-4a9c-81b5-afde729cf6ed" isdomainofvalue="False" dataSourceId="d5b7e077-beb0-45b4-bfd4-101736a27701"/>
</file>

<file path=customXml/item18.xml><?xml version="1.0" encoding="utf-8"?>
<VariableListDefinition name="System" displayName="System" id="4c212c56-c67d-4f9e-a4d0-e06c77b07e41" isdomainofvalue="False" dataSourceId="7c4b0b83-2d59-47a6-982c-ce933f5ffffc"/>
</file>

<file path=customXml/item19.xml><?xml version="1.0" encoding="utf-8"?>
<DocPartTree/>
</file>

<file path=customXml/item2.xml><?xml version="1.0" encoding="utf-8"?>
<DataSourceMapping>
  <Id>6cf7092c-f0ec-4ba5-ae00-89d86665a9a4</Id>
  <Name>AD_HOC_MAPPING</Name>
  <TargetDataSource>abaa981b-ee4c-400b-bf0d-abd8d6a748c6</TargetDataSource>
  <SourceType>XML File</SourceType>
  <IsReadOnly>false</IsReadOnly>
  <SalesforceOrganizationId>00000000-0000-0000-0000-000000000000</SalesforceOrganizationId>
  <SalesforceOrganizationName/>
  <SalesforceApiVersion/>
  <Properties>
    <Property Name="RecordSeperator" Value="SampleData/DataRecord"/>
  </Properties>
  <RawMappings/>
  <DesignTimeProperties/>
</DataSourceMapping>
</file>

<file path=customXml/item20.xml><?xml version="1.0" encoding="utf-8"?>
<DataSourceInfo>
  <Id>abaa981b-ee4c-400b-bf0d-abd8d6a748c6</Id>
  <MajorVersion>0</MajorVersion>
  <MinorVersion>1</MinorVersion>
  <DataSourceType>Ad_Hoc</DataSourceType>
  <Name>AD_HOC</Name>
  <Description/>
  <Filter/>
  <DataFields/>
</DataSourceInfo>
</file>

<file path=customXml/item21.xml><?xml version="1.0" encoding="utf-8"?>
<DataSourceMapping>
  <Id>1daf1e83-72a4-4e0c-9e57-5ef91a1d0db8</Id>
  <Name>EXPRESSION_VARIABLE_MAPPING</Name>
  <TargetDataSource>d5b7e077-beb0-45b4-bfd4-101736a27701</TargetDataSource>
  <SourceType>XML File</SourceType>
  <IsReadOnly>false</IsReadOnly>
  <SalesforceOrganizationId>00000000-0000-0000-0000-000000000000</SalesforceOrganizationId>
  <SalesforceOrganizationName/>
  <SalesforceApiVersion/>
  <Properties/>
  <RawMappings/>
  <DesignTimeProperties/>
</DataSourceMapping>
</file>

<file path=customXml/item22.xml><?xml version="1.0" encoding="utf-8"?>
<DataSourceInfo>
  <Id>d5b7e077-beb0-45b4-bfd4-101736a27701</Id>
  <MajorVersion>0</MajorVersion>
  <MinorVersion>1</MinorVersion>
  <DataSourceType>Expression</DataSourceType>
  <Name>Computed</Name>
  <Description/>
  <Filter/>
  <DataFields/>
</DataSourceInfo>
</file>

<file path=customXml/item23.xml><?xml version="1.0" encoding="utf-8"?>
<VariableListCustXmlRels>
  <VariableListCustXmlRel variableListName="AD_HOC">
    <VariableListDefCustXmlId>{D4E3800A-6ACD-4795-9E61-4C6200012C83}</VariableListDefCustXmlId>
    <LibraryMetadataCustXmlId>{E450319A-8B6F-44B8-B804-427D7A414B09}</LibraryMetadataCustXmlId>
    <DataSourceInfoCustXmlId>{624AC074-D3BE-428F-A309-1788A98A6E07}</DataSourceInfoCustXmlId>
    <DataSourceMappingCustXmlId>{43A5EAB8-59E4-42D4-B7C2-45AD4B81265F}</DataSourceMappingCustXmlId>
    <SdmcCustXmlId>{CF5741D0-7327-4136-AFB9-6BB89786FDB9}</SdmcCustXmlId>
  </VariableListCustXmlRel>
  <VariableListCustXmlRel variableListName="Computed">
    <VariableListDefCustXmlId>{26FC29BA-B3FB-4B67-8853-2B43DD8D3407}</VariableListDefCustXmlId>
    <LibraryMetadataCustXmlId>{0CC94703-4172-4105-9225-16AD62BDD91C}</LibraryMetadataCustXmlId>
    <DataSourceInfoCustXmlId>{5BF6576D-F928-454B-862F-E09A0D721F2D}</DataSourceInfoCustXmlId>
    <DataSourceMappingCustXmlId>{365ABE75-1842-48D7-BEEE-D4D7B8720F59}</DataSourceMappingCustXmlId>
    <SdmcCustXmlId>{E384C021-C436-4D36-B3DF-FA71D26D5C0A}</SdmcCustXmlId>
  </VariableListCustXmlRel>
  <VariableListCustXmlRel variableListName="System">
    <VariableListDefCustXmlId>{A4479F92-3999-494B-ACAB-70D7573DB5D3}</VariableListDefCustXmlId>
    <LibraryMetadataCustXmlId>{56E96CD2-4EE8-4CFD-9445-8263503056BC}</LibraryMetadataCustXmlId>
    <DataSourceInfoCustXmlId>{CFDD2674-417C-4C0D-89A9-853A7D62D42E}</DataSourceInfoCustXmlId>
    <DataSourceMappingCustXmlId>{EF9B2F93-6186-4640-9537-02780DB4B1FD}</DataSourceMappingCustXmlId>
    <SdmcCustXmlId>{FE3C4CA7-E771-4D38-90A3-8F5EAAE4A336}</SdmcCustXmlId>
  </VariableListCustXmlRel>
</VariableListCustXmlRels>
</file>

<file path=customXml/item24.xml><?xml version="1.0" encoding="utf-8"?>
<AllMetadata/>
</file>

<file path=customXml/item25.xml><?xml version="1.0" encoding="utf-8"?>
<AllWordPDs>
</AllWordPDs>
</file>

<file path=customXml/item3.xml><?xml version="1.0" encoding="utf-8"?>
<VariableListDefinition name="AD_HOC" displayName="AD_HOC" id="e7446436-a045-4158-95e4-06a2f184e9b0" isdomainofvalue="False" dataSourceId="abaa981b-ee4c-400b-bf0d-abd8d6a748c6"/>
</file>

<file path=customXml/item4.xml><?xml version="1.0" encoding="utf-8"?>
<p:properties xmlns:p="http://schemas.microsoft.com/office/2006/metadata/properties" xmlns:xsi="http://www.w3.org/2001/XMLSchema-instance">
  <documentManagement>
    <Used_x0020_By_x0020_CA xmlns="5acf2138-802d-4a4a-90f7-57871fad9198" xsi:nil="true"/>
    <Used_x0020_by_x0020_Ray xmlns="5acf2138-802d-4a4a-90f7-57871fad9198" xsi:nil="true"/>
    <Home_x0020_Page xmlns="5acf2138-802d-4a4a-90f7-57871fad9198" xsi:nil="true"/>
    <Used_x0020_By_x0020_MedSpace xmlns="5acf2138-802d-4a4a-90f7-57871fad9198" xsi:nil="true"/>
    <Used_x0020_By_x0020_Commercial_x0020_Desk xmlns="5acf2138-802d-4a4a-90f7-57871fad9198" xsi:nil="true"/>
    <Used_x0020_By_x0020_IT xmlns="5acf2138-802d-4a4a-90f7-57871fad9198" xsi:nil="true"/>
    <Owned_x0020_By xmlns="5acf2138-802d-4a4a-90f7-57871fad9198"/>
    <Used_x0020_By_x0020_Administration xmlns="5acf2138-802d-4a4a-90f7-57871fad9198" xsi:nil="true"/>
    <Used_x0020_By_x0020_Marketing xmlns="5acf2138-802d-4a4a-90f7-57871fad9198" xsi:nil="true"/>
    <Folder xmlns="5acf2138-802d-4a4a-90f7-57871fad9198" xsi:nil="true"/>
    <Used_x0020_By_x0020_Finance xmlns="5acf2138-802d-4a4a-90f7-57871fad9198" xsi:nil="true"/>
    <Used_x0020_By_x0020_Legal xmlns="5acf2138-802d-4a4a-90f7-57871fad9198" xsi:nil="true"/>
    <Used_x0020_By_x0020_MedLink xmlns="5acf2138-802d-4a4a-90f7-57871fad9198" xsi:nil="true"/>
    <Used_x0020_by_x0020_Executive xmlns="5acf2138-802d-4a4a-90f7-57871fad9198" xsi:nil="true"/>
    <Used_x0020_By_x0020_Global_x0020_Services xmlns="5acf2138-802d-4a4a-90f7-57871fad9198" xsi:nil="true"/>
    <Rev xmlns="5acf2138-802d-4a4a-90f7-57871fad9198"/>
    <Used_x0020_By_x0020_Education_x0020_Services xmlns="5acf2138-802d-4a4a-90f7-57871fad9198" xsi:nil="true"/>
    <Used_x0020_By_x0020_BGA xmlns="5acf2138-802d-4a4a-90f7-57871fad9198" xsi:nil="true"/>
    <Form xmlns="5acf2138-802d-4a4a-90f7-57871fad9198" xsi:nil="true"/>
    <Document_x0020_Number xmlns="5acf2138-802d-4a4a-90f7-57871fad9198"/>
    <Used_x0020_By_x0020_Administrative_x0020_Services xmlns="5acf2138-802d-4a4a-90f7-57871fad9198" xsi:nil="true"/>
    <Used_x0020_By_x0020_MedAire_x0020_Limited xmlns="5acf2138-802d-4a4a-90f7-57871fad9198" xsi:nil="true"/>
    <Used_x0020_By_x0020_Quality xmlns="5acf2138-802d-4a4a-90f7-57871fad9198" xsi:nil="true"/>
    <Used_x0020_by_x0020_LY xmlns="5acf2138-802d-4a4a-90f7-57871fad9198" xsi:nil="true"/>
    <Used_x0020_By_x0020_Human_x0020_Resources xmlns="5acf2138-802d-4a4a-90f7-57871fad9198" xsi:nil="true"/>
    <Used_x0020_By_x0020_Facilities xmlns="5acf2138-802d-4a4a-90f7-57871fad9198" xsi:nil="true"/>
    <Used_x0020_By_x0020_Sales xmlns="5acf2138-802d-4a4a-90f7-57871fad9198" xsi:nil="true"/>
  </documentManagement>
</p:properties>
</file>

<file path=customXml/item5.xml><?xml version="1.0" encoding="utf-8"?>
<VariableList UniqueId="4c212c56-c67d-4f9e-a4d0-e06c77b07e41" Name="System" ContentType="XML" MajorVersion="0" MinorVersion="1" isLocalCopy="False" IsBaseObject="False" DataSourceId="7c4b0b83-2d59-47a6-982c-ce933f5ffffc" DataSourceMajorVersion="0" DataSourceMinorVersion="1"/>
</file>

<file path=customXml/item6.xml><?xml version="1.0" encoding="utf-8"?>
<DataSourceInfo>
  <Id>7c4b0b83-2d59-47a6-982c-ce933f5ffffc</Id>
  <MajorVersion>0</MajorVersion>
  <MinorVersion>1</MinorVersion>
  <DataSourceType>System</DataSourceType>
  <Name>System</Name>
  <Description/>
  <Filter/>
  <DataFields/>
</DataSourceInfo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D23FF75B6FAE4D88F5C65B8F0AE4CB" ma:contentTypeVersion="33" ma:contentTypeDescription="Create a new document." ma:contentTypeScope="" ma:versionID="4cb40db4110a7debe3ff486020f8a507">
  <xsd:schema xmlns:xsd="http://www.w3.org/2001/XMLSchema" xmlns:p="http://schemas.microsoft.com/office/2006/metadata/properties" xmlns:ns1="5acf2138-802d-4a4a-90f7-57871fad9198" targetNamespace="http://schemas.microsoft.com/office/2006/metadata/properties" ma:root="true" ma:fieldsID="6608a39cae61473acb939c9b7fae72e0" ns1:_="">
    <xsd:import namespace="5acf2138-802d-4a4a-90f7-57871fad9198"/>
    <xsd:element name="properties">
      <xsd:complexType>
        <xsd:sequence>
          <xsd:element name="documentManagement">
            <xsd:complexType>
              <xsd:all>
                <xsd:element ref="ns1:Owned_x0020_By"/>
                <xsd:element ref="ns1:Rev"/>
                <xsd:element ref="ns1:Document_x0020_Number"/>
                <xsd:element ref="ns1:Used_x0020_By_x0020_Administration" minOccurs="0"/>
                <xsd:element ref="ns1:Used_x0020_By_x0020_Administrative_x0020_Services" minOccurs="0"/>
                <xsd:element ref="ns1:Used_x0020_By_x0020_Commercial_x0020_Desk" minOccurs="0"/>
                <xsd:element ref="ns1:Used_x0020_By_x0020_Education_x0020_Services" minOccurs="0"/>
                <xsd:element ref="ns1:Used_x0020_By_x0020_Facilities" minOccurs="0"/>
                <xsd:element ref="ns1:Used_x0020_By_x0020_Finance" minOccurs="0"/>
                <xsd:element ref="ns1:Used_x0020_By_x0020_Global_x0020_Services" minOccurs="0"/>
                <xsd:element ref="ns1:Used_x0020_By_x0020_Human_x0020_Resources" minOccurs="0"/>
                <xsd:element ref="ns1:Used_x0020_By_x0020_IT" minOccurs="0"/>
                <xsd:element ref="ns1:Used_x0020_By_x0020_Legal" minOccurs="0"/>
                <xsd:element ref="ns1:Used_x0020_By_x0020_MedAire_x0020_Limited" minOccurs="0"/>
                <xsd:element ref="ns1:Used_x0020_By_x0020_MedLink" minOccurs="0"/>
                <xsd:element ref="ns1:Used_x0020_By_x0020_MedSpace" minOccurs="0"/>
                <xsd:element ref="ns1:Used_x0020_By_x0020_Quality" minOccurs="0"/>
                <xsd:element ref="ns1:Used_x0020_By_x0020_Sales" minOccurs="0"/>
                <xsd:element ref="ns1:Used_x0020_By_x0020_BGA" minOccurs="0"/>
                <xsd:element ref="ns1:Used_x0020_by_x0020_LY" minOccurs="0"/>
                <xsd:element ref="ns1:Used_x0020_By_x0020_CA" minOccurs="0"/>
                <xsd:element ref="ns1:Used_x0020_By_x0020_Marketing" minOccurs="0"/>
                <xsd:element ref="ns1:Used_x0020_by_x0020_Ray" minOccurs="0"/>
                <xsd:element ref="ns1:Home_x0020_Page" minOccurs="0"/>
                <xsd:element ref="ns1:Form" minOccurs="0"/>
                <xsd:element ref="ns1:Folder" minOccurs="0"/>
                <xsd:element ref="ns1:Used_x0020_by_x0020_Executiv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acf2138-802d-4a4a-90f7-57871fad9198" elementFormDefault="qualified">
    <xsd:import namespace="http://schemas.microsoft.com/office/2006/documentManagement/types"/>
    <xsd:element name="Owned_x0020_By" ma:index="0" ma:displayName="Owned By" ma:format="RadioButtons" ma:internalName="Owned_x0020_By">
      <xsd:simpleType>
        <xsd:restriction base="dms:Choice">
          <xsd:enumeration value="Admin Services"/>
          <xsd:enumeration value="Commercial Desk"/>
          <xsd:enumeration value="Education Services"/>
          <xsd:enumeration value="Facilities"/>
          <xsd:enumeration value="Finance"/>
          <xsd:enumeration value="Global Services"/>
          <xsd:enumeration value="HR"/>
          <xsd:enumeration value="IT"/>
          <xsd:enumeration value="Legal"/>
          <xsd:enumeration value="MedAire LTD"/>
          <xsd:enumeration value="MedSpace"/>
          <xsd:enumeration value="Quality"/>
          <xsd:enumeration value="Sales &amp; Marketing"/>
          <xsd:enumeration value="Security"/>
        </xsd:restriction>
      </xsd:simpleType>
    </xsd:element>
    <xsd:element name="Rev" ma:index="1" ma:displayName="Rev" ma:internalName="Rev">
      <xsd:simpleType>
        <xsd:restriction base="dms:Text">
          <xsd:maxLength value="255"/>
        </xsd:restriction>
      </xsd:simpleType>
    </xsd:element>
    <xsd:element name="Document_x0020_Number" ma:index="3" ma:displayName="Doc #" ma:internalName="Document_x0020_Number">
      <xsd:simpleType>
        <xsd:restriction base="dms:Text">
          <xsd:maxLength value="255"/>
        </xsd:restriction>
      </xsd:simpleType>
    </xsd:element>
    <xsd:element name="Used_x0020_By_x0020_Administration" ma:index="4" nillable="true" ma:displayName="Used By Administration" ma:default="0" ma:internalName="Used_x0020_By_x0020_Administration">
      <xsd:simpleType>
        <xsd:restriction base="dms:Boolean"/>
      </xsd:simpleType>
    </xsd:element>
    <xsd:element name="Used_x0020_By_x0020_Administrative_x0020_Services" ma:index="5" nillable="true" ma:displayName="Used By Administrative Services" ma:default="0" ma:internalName="Used_x0020_By_x0020_Administrative_x0020_Services">
      <xsd:simpleType>
        <xsd:restriction base="dms:Boolean"/>
      </xsd:simpleType>
    </xsd:element>
    <xsd:element name="Used_x0020_By_x0020_Commercial_x0020_Desk" ma:index="6" nillable="true" ma:displayName="Used By Commercial Desk" ma:default="0" ma:internalName="Used_x0020_By_x0020_Commercial_x0020_Desk">
      <xsd:simpleType>
        <xsd:restriction base="dms:Boolean"/>
      </xsd:simpleType>
    </xsd:element>
    <xsd:element name="Used_x0020_By_x0020_Education_x0020_Services" ma:index="7" nillable="true" ma:displayName="Used By Education Services" ma:default="0" ma:internalName="Used_x0020_By_x0020_Education_x0020_Services">
      <xsd:simpleType>
        <xsd:restriction base="dms:Boolean"/>
      </xsd:simpleType>
    </xsd:element>
    <xsd:element name="Used_x0020_By_x0020_Facilities" ma:index="8" nillable="true" ma:displayName="Used By Facilities" ma:default="0" ma:internalName="Used_x0020_By_x0020_Facilities">
      <xsd:simpleType>
        <xsd:restriction base="dms:Boolean"/>
      </xsd:simpleType>
    </xsd:element>
    <xsd:element name="Used_x0020_By_x0020_Finance" ma:index="9" nillable="true" ma:displayName="Used By Finance" ma:default="0" ma:internalName="Used_x0020_By_x0020_Finance">
      <xsd:simpleType>
        <xsd:restriction base="dms:Boolean"/>
      </xsd:simpleType>
    </xsd:element>
    <xsd:element name="Used_x0020_By_x0020_Global_x0020_Services" ma:index="10" nillable="true" ma:displayName="Used By Global Services" ma:default="0" ma:internalName="Used_x0020_By_x0020_Global_x0020_Services">
      <xsd:simpleType>
        <xsd:restriction base="dms:Boolean"/>
      </xsd:simpleType>
    </xsd:element>
    <xsd:element name="Used_x0020_By_x0020_Human_x0020_Resources" ma:index="11" nillable="true" ma:displayName="Used By Human Resources" ma:default="0" ma:internalName="Used_x0020_By_x0020_Human_x0020_Resources">
      <xsd:simpleType>
        <xsd:restriction base="dms:Boolean"/>
      </xsd:simpleType>
    </xsd:element>
    <xsd:element name="Used_x0020_By_x0020_IT" ma:index="12" nillable="true" ma:displayName="Used By IT" ma:default="0" ma:internalName="Used_x0020_By_x0020_IT">
      <xsd:simpleType>
        <xsd:restriction base="dms:Boolean"/>
      </xsd:simpleType>
    </xsd:element>
    <xsd:element name="Used_x0020_By_x0020_Legal" ma:index="13" nillable="true" ma:displayName="Used By Legal" ma:default="0" ma:internalName="Used_x0020_By_x0020_Legal">
      <xsd:simpleType>
        <xsd:restriction base="dms:Boolean"/>
      </xsd:simpleType>
    </xsd:element>
    <xsd:element name="Used_x0020_By_x0020_MedAire_x0020_Limited" ma:index="14" nillable="true" ma:displayName="Used By MedAire Limited" ma:default="0" ma:internalName="Used_x0020_By_x0020_MedAire_x0020_Limited">
      <xsd:simpleType>
        <xsd:restriction base="dms:Boolean"/>
      </xsd:simpleType>
    </xsd:element>
    <xsd:element name="Used_x0020_By_x0020_MedLink" ma:index="15" nillable="true" ma:displayName="Used By MedLink" ma:default="0" ma:internalName="Used_x0020_By_x0020_MedLink">
      <xsd:simpleType>
        <xsd:restriction base="dms:Boolean"/>
      </xsd:simpleType>
    </xsd:element>
    <xsd:element name="Used_x0020_By_x0020_MedSpace" ma:index="16" nillable="true" ma:displayName="Used By MedSpace" ma:default="0" ma:internalName="Used_x0020_By_x0020_MedSpace">
      <xsd:simpleType>
        <xsd:restriction base="dms:Boolean"/>
      </xsd:simpleType>
    </xsd:element>
    <xsd:element name="Used_x0020_By_x0020_Quality" ma:index="17" nillable="true" ma:displayName="Used By Quality" ma:default="0" ma:internalName="Used_x0020_By_x0020_Quality">
      <xsd:simpleType>
        <xsd:restriction base="dms:Boolean"/>
      </xsd:simpleType>
    </xsd:element>
    <xsd:element name="Used_x0020_By_x0020_Sales" ma:index="18" nillable="true" ma:displayName="Used By Sales" ma:default="0" ma:internalName="Used_x0020_By_x0020_Sales">
      <xsd:simpleType>
        <xsd:restriction base="dms:Boolean"/>
      </xsd:simpleType>
    </xsd:element>
    <xsd:element name="Used_x0020_By_x0020_BGA" ma:index="19" nillable="true" ma:displayName="Used By BGA" ma:default="0" ma:internalName="Used_x0020_By_x0020_BGA">
      <xsd:simpleType>
        <xsd:restriction base="dms:Boolean"/>
      </xsd:simpleType>
    </xsd:element>
    <xsd:element name="Used_x0020_by_x0020_LY" ma:index="20" nillable="true" ma:displayName="Used by LY" ma:default="0" ma:internalName="Used_x0020_by_x0020_LY">
      <xsd:simpleType>
        <xsd:restriction base="dms:Boolean"/>
      </xsd:simpleType>
    </xsd:element>
    <xsd:element name="Used_x0020_By_x0020_CA" ma:index="21" nillable="true" ma:displayName="Used By CA" ma:default="0" ma:internalName="Used_x0020_By_x0020_CA">
      <xsd:simpleType>
        <xsd:restriction base="dms:Boolean"/>
      </xsd:simpleType>
    </xsd:element>
    <xsd:element name="Used_x0020_By_x0020_Marketing" ma:index="22" nillable="true" ma:displayName="Used By Marketing" ma:default="0" ma:internalName="Used_x0020_By_x0020_Marketing">
      <xsd:simpleType>
        <xsd:restriction base="dms:Boolean"/>
      </xsd:simpleType>
    </xsd:element>
    <xsd:element name="Used_x0020_by_x0020_Ray" ma:index="23" nillable="true" ma:displayName="Used by Management" ma:default="0" ma:internalName="Used_x0020_by_x0020_Ray">
      <xsd:simpleType>
        <xsd:restriction base="dms:Boolean"/>
      </xsd:simpleType>
    </xsd:element>
    <xsd:element name="Home_x0020_Page" ma:index="24" nillable="true" ma:displayName="Home Page" ma:default="0" ma:internalName="Home_x0020_Page">
      <xsd:simpleType>
        <xsd:restriction base="dms:Boolean"/>
      </xsd:simpleType>
    </xsd:element>
    <xsd:element name="Form" ma:index="25" nillable="true" ma:displayName="Document Type" ma:default="Form" ma:format="RadioButtons" ma:internalName="Form">
      <xsd:simpleType>
        <xsd:restriction base="dms:Choice">
          <xsd:enumeration value="Form"/>
          <xsd:enumeration value="Work Instruction"/>
          <xsd:enumeration value="Operational Procedure"/>
          <xsd:enumeration value="Contractual Document Template"/>
          <xsd:enumeration value="Job Description"/>
        </xsd:restriction>
      </xsd:simpleType>
    </xsd:element>
    <xsd:element name="Folder" ma:index="33" nillable="true" ma:displayName="Folder" ma:format="Dropdown" ma:internalName="Folder">
      <xsd:simpleType>
        <xsd:union memberTypes="dms:Text">
          <xsd:simpleType>
            <xsd:restriction base="dms:Choice">
              <xsd:enumeration value="General"/>
              <xsd:enumeration value="GRC Administration"/>
              <xsd:enumeration value="General-All Staff"/>
              <xsd:enumeration value="General-GRC"/>
              <xsd:enumeration value="General-ML Center"/>
              <xsd:enumeration value="General-CN Staff"/>
              <xsd:enumeration value="Services-CMA - Corporate Medical Access"/>
              <xsd:enumeration value="Services-Crew Support"/>
              <xsd:enumeration value="Services-Crisis Management"/>
              <xsd:enumeration value="Services-CRO Assistance"/>
              <xsd:enumeration value="Services-MedLink Aviation"/>
              <xsd:enumeration value="Services-MAS &amp; MedLink Maritime"/>
              <xsd:enumeration value="Services-MGRC"/>
              <xsd:enumeration value="Services-Other"/>
              <xsd:enumeration value="Services-PAS &amp; Aviation Oxygen"/>
              <xsd:enumeration value="Services-FTF Passenger"/>
              <xsd:enumeration value="Services-Security"/>
              <xsd:enumeration value="Services-Survivor Management"/>
              <xsd:enumeration value="IT ISOS Corp IT Documents"/>
              <xsd:enumeration value="MedSpace Administration"/>
              <xsd:enumeration value="MedSpace AORs"/>
              <xsd:enumeration value="MedSpace C of C"/>
              <xsd:enumeration value="MedSpace Controlled Substance Report"/>
              <xsd:enumeration value="MedSpace Order Processing"/>
              <xsd:enumeration value="MedSpace Production"/>
              <xsd:enumeration value="MedSpace Purchasing"/>
              <xsd:enumeration value="MedSpace QC"/>
              <xsd:enumeration value="MedSpace Regulatory Compliance Controlled Substance"/>
              <xsd:enumeration value="MedSpace Regulatory Compliance Refrigerated Items"/>
              <xsd:enumeration value="MedSpace Regulatory Compliance Non-Conforming Schedule II"/>
              <xsd:enumeration value="MedSpace Regulatory Compliance Non-Conforming Schedule III-V"/>
              <xsd:enumeration value="MedSpace Regulatory Compliance Perpetual Inventory Scheule II"/>
              <xsd:enumeration value="MedSpace Regulatory Compliance Perpetual Inventory Schedule III-V"/>
              <xsd:enumeration value="MedSpace Regulatory Compliance Perpetual Inventory Schedule VI"/>
              <xsd:enumeration value="MedSpace Shipping"/>
              <xsd:enumeration value="MedSpace Tracking Sheets"/>
              <xsd:enumeration value="MedSpace Temperature Humidity"/>
              <xsd:enumeration value="MedSpace Work Instructions"/>
              <xsd:enumeration value="Legal-Administration"/>
              <xsd:enumeration value="Legal-Global Services"/>
              <xsd:enumeration value="Legal-HR"/>
              <xsd:enumeration value="Legal-Sales and Marketing"/>
              <xsd:enumeration value="HR-Job Descriptions"/>
            </xsd:restriction>
          </xsd:simpleType>
        </xsd:union>
      </xsd:simpleType>
    </xsd:element>
    <xsd:element name="Used_x0020_by_x0020_Executive" ma:index="34" nillable="true" ma:displayName="Used by Executive" ma:default="0" ma:internalName="Used_x0020_by_x0020_Executi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9" ma:displayName="Content Type" ma:readOnly="true"/>
        <xsd:element ref="dc:title" minOccurs="0" maxOccurs="1" ma:index="2" ma:displayName="Document Nam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8.xml><?xml version="1.0" encoding="utf-8"?>
<VariableUsageMapping/>
</file>

<file path=customXml/item9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D2777-64C0-4C62-A43C-BAAD78F6F093}">
  <ds:schemaRefs/>
</ds:datastoreItem>
</file>

<file path=customXml/itemProps10.xml><?xml version="1.0" encoding="utf-8"?>
<ds:datastoreItem xmlns:ds="http://schemas.openxmlformats.org/officeDocument/2006/customXml" ds:itemID="{FE3C4CA7-E771-4D38-90A3-8F5EAAE4A336}">
  <ds:schemaRefs/>
</ds:datastoreItem>
</file>

<file path=customXml/itemProps11.xml><?xml version="1.0" encoding="utf-8"?>
<ds:datastoreItem xmlns:ds="http://schemas.openxmlformats.org/officeDocument/2006/customXml" ds:itemID="{E384C021-C436-4D36-B3DF-FA71D26D5C0A}">
  <ds:schemaRefs/>
</ds:datastoreItem>
</file>

<file path=customXml/itemProps12.xml><?xml version="1.0" encoding="utf-8"?>
<ds:datastoreItem xmlns:ds="http://schemas.openxmlformats.org/officeDocument/2006/customXml" ds:itemID="{CF5741D0-7327-4136-AFB9-6BB89786FDB9}">
  <ds:schemaRefs/>
</ds:datastoreItem>
</file>

<file path=customXml/itemProps13.xml><?xml version="1.0" encoding="utf-8"?>
<ds:datastoreItem xmlns:ds="http://schemas.openxmlformats.org/officeDocument/2006/customXml" ds:itemID="{EF9B2F93-6186-4640-9537-02780DB4B1FD}">
  <ds:schemaRefs/>
</ds:datastoreItem>
</file>

<file path=customXml/itemProps14.xml><?xml version="1.0" encoding="utf-8"?>
<ds:datastoreItem xmlns:ds="http://schemas.openxmlformats.org/officeDocument/2006/customXml" ds:itemID="{E450319A-8B6F-44B8-B804-427D7A414B09}">
  <ds:schemaRefs/>
</ds:datastoreItem>
</file>

<file path=customXml/itemProps15.xml><?xml version="1.0" encoding="utf-8"?>
<ds:datastoreItem xmlns:ds="http://schemas.openxmlformats.org/officeDocument/2006/customXml" ds:itemID="{0CC94703-4172-4105-9225-16AD62BDD91C}">
  <ds:schemaRefs/>
</ds:datastoreItem>
</file>

<file path=customXml/itemProps16.xml><?xml version="1.0" encoding="utf-8"?>
<ds:datastoreItem xmlns:ds="http://schemas.openxmlformats.org/officeDocument/2006/customXml" ds:itemID="{21CB0950-3B8B-4516-8108-F934E0A420B7}">
  <ds:schemaRefs>
    <ds:schemaRef ds:uri="http://schemas.microsoft.com/office/2006/metadata/longProperties"/>
  </ds:schemaRefs>
</ds:datastoreItem>
</file>

<file path=customXml/itemProps17.xml><?xml version="1.0" encoding="utf-8"?>
<ds:datastoreItem xmlns:ds="http://schemas.openxmlformats.org/officeDocument/2006/customXml" ds:itemID="{26FC29BA-B3FB-4B67-8853-2B43DD8D3407}">
  <ds:schemaRefs/>
</ds:datastoreItem>
</file>

<file path=customXml/itemProps18.xml><?xml version="1.0" encoding="utf-8"?>
<ds:datastoreItem xmlns:ds="http://schemas.openxmlformats.org/officeDocument/2006/customXml" ds:itemID="{A4479F92-3999-494B-ACAB-70D7573DB5D3}">
  <ds:schemaRefs/>
</ds:datastoreItem>
</file>

<file path=customXml/itemProps19.xml><?xml version="1.0" encoding="utf-8"?>
<ds:datastoreItem xmlns:ds="http://schemas.openxmlformats.org/officeDocument/2006/customXml" ds:itemID="{3EA64910-54F4-4771-AE42-3B393696DC23}">
  <ds:schemaRefs/>
</ds:datastoreItem>
</file>

<file path=customXml/itemProps2.xml><?xml version="1.0" encoding="utf-8"?>
<ds:datastoreItem xmlns:ds="http://schemas.openxmlformats.org/officeDocument/2006/customXml" ds:itemID="{43A5EAB8-59E4-42D4-B7C2-45AD4B81265F}">
  <ds:schemaRefs/>
</ds:datastoreItem>
</file>

<file path=customXml/itemProps20.xml><?xml version="1.0" encoding="utf-8"?>
<ds:datastoreItem xmlns:ds="http://schemas.openxmlformats.org/officeDocument/2006/customXml" ds:itemID="{624AC074-D3BE-428F-A309-1788A98A6E07}">
  <ds:schemaRefs/>
</ds:datastoreItem>
</file>

<file path=customXml/itemProps21.xml><?xml version="1.0" encoding="utf-8"?>
<ds:datastoreItem xmlns:ds="http://schemas.openxmlformats.org/officeDocument/2006/customXml" ds:itemID="{365ABE75-1842-48D7-BEEE-D4D7B8720F59}">
  <ds:schemaRefs/>
</ds:datastoreItem>
</file>

<file path=customXml/itemProps22.xml><?xml version="1.0" encoding="utf-8"?>
<ds:datastoreItem xmlns:ds="http://schemas.openxmlformats.org/officeDocument/2006/customXml" ds:itemID="{5BF6576D-F928-454B-862F-E09A0D721F2D}">
  <ds:schemaRefs/>
</ds:datastoreItem>
</file>

<file path=customXml/itemProps23.xml><?xml version="1.0" encoding="utf-8"?>
<ds:datastoreItem xmlns:ds="http://schemas.openxmlformats.org/officeDocument/2006/customXml" ds:itemID="{7707056B-348C-4745-B096-28BDCC51F96C}">
  <ds:schemaRefs/>
</ds:datastoreItem>
</file>

<file path=customXml/itemProps24.xml><?xml version="1.0" encoding="utf-8"?>
<ds:datastoreItem xmlns:ds="http://schemas.openxmlformats.org/officeDocument/2006/customXml" ds:itemID="{671C0917-4F67-4297-A826-281958A07509}">
  <ds:schemaRefs/>
</ds:datastoreItem>
</file>

<file path=customXml/itemProps25.xml><?xml version="1.0" encoding="utf-8"?>
<ds:datastoreItem xmlns:ds="http://schemas.openxmlformats.org/officeDocument/2006/customXml" ds:itemID="{054C9EFB-F6F7-46B6-A5B2-12DBE97749D1}">
  <ds:schemaRefs/>
</ds:datastoreItem>
</file>

<file path=customXml/itemProps3.xml><?xml version="1.0" encoding="utf-8"?>
<ds:datastoreItem xmlns:ds="http://schemas.openxmlformats.org/officeDocument/2006/customXml" ds:itemID="{D4E3800A-6ACD-4795-9E61-4C6200012C83}">
  <ds:schemaRefs/>
</ds:datastoreItem>
</file>

<file path=customXml/itemProps4.xml><?xml version="1.0" encoding="utf-8"?>
<ds:datastoreItem xmlns:ds="http://schemas.openxmlformats.org/officeDocument/2006/customXml" ds:itemID="{D38476EA-3E29-4B61-AB62-7F8E2722EDB6}">
  <ds:schemaRefs>
    <ds:schemaRef ds:uri="http://schemas.microsoft.com/office/2006/metadata/properties"/>
    <ds:schemaRef ds:uri="5acf2138-802d-4a4a-90f7-57871fad9198"/>
  </ds:schemaRefs>
</ds:datastoreItem>
</file>

<file path=customXml/itemProps5.xml><?xml version="1.0" encoding="utf-8"?>
<ds:datastoreItem xmlns:ds="http://schemas.openxmlformats.org/officeDocument/2006/customXml" ds:itemID="{56E96CD2-4EE8-4CFD-9445-8263503056BC}">
  <ds:schemaRefs/>
</ds:datastoreItem>
</file>

<file path=customXml/itemProps6.xml><?xml version="1.0" encoding="utf-8"?>
<ds:datastoreItem xmlns:ds="http://schemas.openxmlformats.org/officeDocument/2006/customXml" ds:itemID="{CFDD2674-417C-4C0D-89A9-853A7D62D42E}">
  <ds:schemaRefs/>
</ds:datastoreItem>
</file>

<file path=customXml/itemProps7.xml><?xml version="1.0" encoding="utf-8"?>
<ds:datastoreItem xmlns:ds="http://schemas.openxmlformats.org/officeDocument/2006/customXml" ds:itemID="{AA3FF279-940C-4465-B11B-97879E4AA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f2138-802d-4a4a-90f7-57871fad919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8.xml><?xml version="1.0" encoding="utf-8"?>
<ds:datastoreItem xmlns:ds="http://schemas.openxmlformats.org/officeDocument/2006/customXml" ds:itemID="{33DAF40F-2F0D-4683-AE00-D32AFD9D87DC}">
  <ds:schemaRefs/>
</ds:datastoreItem>
</file>

<file path=customXml/itemProps9.xml><?xml version="1.0" encoding="utf-8"?>
<ds:datastoreItem xmlns:ds="http://schemas.openxmlformats.org/officeDocument/2006/customXml" ds:itemID="{EE12D9B9-491C-49A8-817D-C2F2F3A0CF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VP Sales</Manager>
  <Company>MEDAIRE, INC.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BGA Form</dc:subject>
  <dc:creator>Admin Support Services</dc:creator>
  <cp:keywords>BGA, sales, forms,</cp:keywords>
  <cp:lastModifiedBy>Lisa Haley</cp:lastModifiedBy>
  <cp:revision>2</cp:revision>
  <cp:lastPrinted>2018-07-05T15:40:00Z</cp:lastPrinted>
  <dcterms:created xsi:type="dcterms:W3CDTF">2022-08-16T23:39:00Z</dcterms:created>
  <dcterms:modified xsi:type="dcterms:W3CDTF">2022-08-16T23:39:00Z</dcterms:modified>
  <cp:category>DMS-Q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